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91AA9" w14:textId="10DC55F1" w:rsidR="00D47804" w:rsidRPr="00612991" w:rsidRDefault="00D47804">
      <w:pPr>
        <w:rPr>
          <w:lang w:val="en-US"/>
        </w:rPr>
      </w:pPr>
      <w:r w:rsidRPr="00612991">
        <w:rPr>
          <w:lang w:val="en-US"/>
        </w:rPr>
        <w:t>ACT I</w:t>
      </w:r>
    </w:p>
    <w:p w14:paraId="465B87DE" w14:textId="0172BE56" w:rsidR="00D47804" w:rsidRPr="00612991" w:rsidRDefault="00D47804">
      <w:pPr>
        <w:rPr>
          <w:lang w:val="en-US"/>
        </w:rPr>
      </w:pPr>
      <w:r w:rsidRPr="00612991">
        <w:rPr>
          <w:lang w:val="en-US"/>
        </w:rPr>
        <w:t>Scene I</w:t>
      </w:r>
    </w:p>
    <w:p w14:paraId="29FC89FD" w14:textId="7A665789" w:rsidR="00D47804" w:rsidRPr="00612991" w:rsidRDefault="00D47804">
      <w:pPr>
        <w:rPr>
          <w:i/>
          <w:iCs/>
          <w:lang w:val="en-US"/>
        </w:rPr>
      </w:pPr>
      <w:r w:rsidRPr="00612991">
        <w:rPr>
          <w:i/>
          <w:iCs/>
          <w:lang w:val="en-US"/>
        </w:rPr>
        <w:t>(</w:t>
      </w:r>
      <w:r w:rsidR="003F3C86" w:rsidRPr="00612991">
        <w:rPr>
          <w:i/>
          <w:iCs/>
          <w:lang w:val="en-US"/>
        </w:rPr>
        <w:t xml:space="preserve">Aran's apartment. Our protagonist, Aran, is alone in his rented TO on the outskirts of the city of </w:t>
      </w:r>
      <w:proofErr w:type="spellStart"/>
      <w:r w:rsidR="003F3C86" w:rsidRPr="00612991">
        <w:rPr>
          <w:i/>
          <w:iCs/>
          <w:lang w:val="en-US"/>
        </w:rPr>
        <w:t>Mankalla</w:t>
      </w:r>
      <w:proofErr w:type="spellEnd"/>
      <w:r w:rsidR="003F3C86" w:rsidRPr="00612991">
        <w:rPr>
          <w:i/>
          <w:iCs/>
          <w:lang w:val="en-US"/>
        </w:rPr>
        <w:t xml:space="preserve">, </w:t>
      </w:r>
      <w:r w:rsidR="00142FD7" w:rsidRPr="00612991">
        <w:rPr>
          <w:i/>
          <w:iCs/>
          <w:lang w:val="en-US"/>
        </w:rPr>
        <w:t xml:space="preserve">the </w:t>
      </w:r>
      <w:r w:rsidR="003F3C86" w:rsidRPr="00612991">
        <w:rPr>
          <w:i/>
          <w:iCs/>
          <w:lang w:val="en-US"/>
        </w:rPr>
        <w:t xml:space="preserve">capital of the country of </w:t>
      </w:r>
      <w:proofErr w:type="spellStart"/>
      <w:r w:rsidR="003F3C86" w:rsidRPr="00612991">
        <w:rPr>
          <w:i/>
          <w:iCs/>
          <w:lang w:val="en-US"/>
        </w:rPr>
        <w:t>Gaiapan</w:t>
      </w:r>
      <w:proofErr w:type="spellEnd"/>
      <w:r w:rsidR="003F3C86" w:rsidRPr="00612991">
        <w:rPr>
          <w:i/>
          <w:iCs/>
          <w:lang w:val="en-US"/>
        </w:rPr>
        <w:t xml:space="preserve">. Dirty laundry is plentiful on the floor. At the entrance, a </w:t>
      </w:r>
      <w:r w:rsidR="00A76825" w:rsidRPr="00612991">
        <w:rPr>
          <w:i/>
          <w:iCs/>
          <w:lang w:val="en-US"/>
        </w:rPr>
        <w:t>fridge</w:t>
      </w:r>
      <w:r w:rsidR="003F3C86" w:rsidRPr="00612991">
        <w:rPr>
          <w:i/>
          <w:iCs/>
          <w:lang w:val="en-US"/>
        </w:rPr>
        <w:t xml:space="preserve"> is on the left side of the door, occupying the corner that, when turning left, leads to the kitchen. The bathroom is after the kitchen. In front of the entrance, a mattress with disorganized and wet sheets is displayed. Some broken plates and glasses are found in some areas of the house. Some</w:t>
      </w:r>
      <w:r w:rsidR="003F3C86" w:rsidRPr="00612991">
        <w:rPr>
          <w:lang w:val="en-US"/>
        </w:rPr>
        <w:t xml:space="preserve"> </w:t>
      </w:r>
      <w:r w:rsidR="003F3C86" w:rsidRPr="00612991">
        <w:rPr>
          <w:i/>
          <w:iCs/>
          <w:lang w:val="en-US"/>
        </w:rPr>
        <w:t>noisy music is heard too loudly.)</w:t>
      </w:r>
    </w:p>
    <w:p w14:paraId="0B4F24E0" w14:textId="77777777" w:rsidR="003F3C86" w:rsidRPr="00612991" w:rsidRDefault="003F3C86">
      <w:pPr>
        <w:rPr>
          <w:i/>
          <w:iCs/>
          <w:lang w:val="en-US"/>
        </w:rPr>
      </w:pPr>
    </w:p>
    <w:p w14:paraId="3F72CD94" w14:textId="35F358CD" w:rsidR="003F3C86" w:rsidRPr="00612991" w:rsidRDefault="003F3C86">
      <w:pPr>
        <w:rPr>
          <w:i/>
          <w:iCs/>
          <w:lang w:val="en-US"/>
        </w:rPr>
      </w:pPr>
      <w:r w:rsidRPr="00612991">
        <w:rPr>
          <w:lang w:val="en-US"/>
        </w:rPr>
        <w:t xml:space="preserve">ARAN </w:t>
      </w:r>
      <w:r w:rsidRPr="00612991">
        <w:rPr>
          <w:i/>
          <w:iCs/>
          <w:lang w:val="en-US"/>
        </w:rPr>
        <w:t>(while singing and simulating playing on the electric guitar)</w:t>
      </w:r>
      <w:r w:rsidRPr="00612991">
        <w:rPr>
          <w:lang w:val="en-US"/>
        </w:rPr>
        <w:t xml:space="preserve">: </w:t>
      </w:r>
      <w:r w:rsidR="00A103F0" w:rsidRPr="00612991">
        <w:rPr>
          <w:i/>
          <w:iCs/>
          <w:lang w:val="en-US"/>
        </w:rPr>
        <w:t>(sings “Intoxicated Lies”)</w:t>
      </w:r>
    </w:p>
    <w:p w14:paraId="575777FA" w14:textId="20B0A879" w:rsidR="003F3C86" w:rsidRPr="00612991" w:rsidRDefault="003F3C86">
      <w:pPr>
        <w:rPr>
          <w:i/>
          <w:iCs/>
          <w:lang w:val="en-US"/>
        </w:rPr>
      </w:pPr>
      <w:r w:rsidRPr="00612991">
        <w:rPr>
          <w:i/>
          <w:iCs/>
          <w:lang w:val="en-US"/>
        </w:rPr>
        <w:t xml:space="preserve">(Someone knocks on the door. It’s </w:t>
      </w:r>
      <w:proofErr w:type="spellStart"/>
      <w:r w:rsidRPr="00612991">
        <w:rPr>
          <w:i/>
          <w:iCs/>
          <w:lang w:val="en-US"/>
        </w:rPr>
        <w:t>Mirai</w:t>
      </w:r>
      <w:proofErr w:type="spellEnd"/>
      <w:r w:rsidRPr="00612991">
        <w:rPr>
          <w:i/>
          <w:iCs/>
          <w:lang w:val="en-US"/>
        </w:rPr>
        <w:t>, his older brother. He knocks three times before Aran realizes that someone is calling for him.)</w:t>
      </w:r>
    </w:p>
    <w:p w14:paraId="62AF4B04" w14:textId="3DA57143" w:rsidR="00ED6D94" w:rsidRPr="00612991" w:rsidRDefault="00ED6D94" w:rsidP="00ED6D94">
      <w:pPr>
        <w:rPr>
          <w:lang w:val="en-US"/>
        </w:rPr>
      </w:pPr>
      <w:proofErr w:type="spellStart"/>
      <w:r w:rsidRPr="00612991">
        <w:rPr>
          <w:lang w:val="en-US"/>
        </w:rPr>
        <w:t>Mirai</w:t>
      </w:r>
      <w:proofErr w:type="spellEnd"/>
      <w:r w:rsidRPr="00612991">
        <w:rPr>
          <w:lang w:val="en-US"/>
        </w:rPr>
        <w:t>: I'm tired of calling for you and knocking on the door! How is it possible that you're listening to music so loud and you're screaming loudly at this time of the morning? It's the weekend which, and I hope no one hears us, is one of the few good things we have! People are tired and deserve to rest, just stop this noise!</w:t>
      </w:r>
    </w:p>
    <w:p w14:paraId="79DDD5BB" w14:textId="61E8BF36" w:rsidR="00ED6D94" w:rsidRPr="00612991" w:rsidRDefault="00ED6D94" w:rsidP="00ED6D94">
      <w:pPr>
        <w:rPr>
          <w:lang w:val="en-US"/>
        </w:rPr>
      </w:pPr>
      <w:r w:rsidRPr="00612991">
        <w:rPr>
          <w:lang w:val="en-US"/>
        </w:rPr>
        <w:t xml:space="preserve">Aran: </w:t>
      </w:r>
      <w:proofErr w:type="gramStart"/>
      <w:r w:rsidRPr="00612991">
        <w:rPr>
          <w:lang w:val="en-US"/>
        </w:rPr>
        <w:t>Fuck off</w:t>
      </w:r>
      <w:proofErr w:type="gramEnd"/>
      <w:r w:rsidRPr="00612991">
        <w:rPr>
          <w:lang w:val="en-US"/>
        </w:rPr>
        <w:t>. I'm just trying to have fun.</w:t>
      </w:r>
    </w:p>
    <w:p w14:paraId="38FC60BF" w14:textId="0918E45A" w:rsidR="005144BC" w:rsidRPr="00612991" w:rsidRDefault="005144BC" w:rsidP="00ED6D94">
      <w:pPr>
        <w:rPr>
          <w:lang w:val="en-US"/>
        </w:rPr>
      </w:pPr>
      <w:proofErr w:type="spellStart"/>
      <w:r w:rsidRPr="00612991">
        <w:rPr>
          <w:lang w:val="en-US"/>
        </w:rPr>
        <w:t>Mirai</w:t>
      </w:r>
      <w:proofErr w:type="spellEnd"/>
      <w:r w:rsidRPr="00612991">
        <w:rPr>
          <w:lang w:val="en-US"/>
        </w:rPr>
        <w:t xml:space="preserve">: Having fun spending money that is not even yours! How did you manage to make the radio work without electricity? I have no idea what </w:t>
      </w:r>
      <w:proofErr w:type="gramStart"/>
      <w:r w:rsidRPr="00612991">
        <w:rPr>
          <w:lang w:val="en-US"/>
        </w:rPr>
        <w:t>are you</w:t>
      </w:r>
      <w:proofErr w:type="gramEnd"/>
      <w:r w:rsidRPr="00612991">
        <w:rPr>
          <w:lang w:val="en-US"/>
        </w:rPr>
        <w:t xml:space="preserve"> doing, it seems suspicious…</w:t>
      </w:r>
    </w:p>
    <w:p w14:paraId="64957E70" w14:textId="54D69186" w:rsidR="005144BC" w:rsidRPr="00612991" w:rsidRDefault="005144BC" w:rsidP="00ED6D94">
      <w:pPr>
        <w:rPr>
          <w:lang w:val="en-US"/>
        </w:rPr>
      </w:pPr>
      <w:r w:rsidRPr="00612991">
        <w:rPr>
          <w:lang w:val="en-US"/>
        </w:rPr>
        <w:t xml:space="preserve">Aran: It’s just some normal batteries. I need to spend my free time </w:t>
      </w:r>
      <w:proofErr w:type="gramStart"/>
      <w:r w:rsidRPr="00612991">
        <w:rPr>
          <w:lang w:val="en-US"/>
        </w:rPr>
        <w:t>with</w:t>
      </w:r>
      <w:proofErr w:type="gramEnd"/>
      <w:r w:rsidRPr="00612991">
        <w:rPr>
          <w:lang w:val="en-US"/>
        </w:rPr>
        <w:t xml:space="preserve"> something, right? It’s fun. I’m having so much fun. This is so </w:t>
      </w:r>
      <w:proofErr w:type="gramStart"/>
      <w:r w:rsidRPr="00612991">
        <w:rPr>
          <w:lang w:val="en-US"/>
        </w:rPr>
        <w:t>funny, actually</w:t>
      </w:r>
      <w:proofErr w:type="gramEnd"/>
      <w:r w:rsidRPr="00612991">
        <w:rPr>
          <w:lang w:val="en-US"/>
        </w:rPr>
        <w:t>.</w:t>
      </w:r>
    </w:p>
    <w:p w14:paraId="4E5D5BBF" w14:textId="25249FF3" w:rsidR="00ED6D94" w:rsidRPr="00612991" w:rsidRDefault="00ED6D94" w:rsidP="00ED6D94">
      <w:pPr>
        <w:rPr>
          <w:lang w:val="en-US"/>
        </w:rPr>
      </w:pPr>
      <w:proofErr w:type="spellStart"/>
      <w:r w:rsidRPr="00612991">
        <w:rPr>
          <w:lang w:val="en-US"/>
        </w:rPr>
        <w:t>Mirai</w:t>
      </w:r>
      <w:proofErr w:type="spellEnd"/>
      <w:r w:rsidRPr="00612991">
        <w:rPr>
          <w:lang w:val="en-US"/>
        </w:rPr>
        <w:t>: That</w:t>
      </w:r>
      <w:r w:rsidR="005144BC" w:rsidRPr="00612991">
        <w:rPr>
          <w:lang w:val="en-US"/>
        </w:rPr>
        <w:t xml:space="preserve"> is</w:t>
      </w:r>
      <w:r w:rsidRPr="00612991">
        <w:rPr>
          <w:lang w:val="en-US"/>
        </w:rPr>
        <w:t xml:space="preserve"> your </w:t>
      </w:r>
      <w:proofErr w:type="spellStart"/>
      <w:r w:rsidR="005144BC" w:rsidRPr="00612991">
        <w:rPr>
          <w:lang w:val="en-US"/>
        </w:rPr>
        <w:t>problema</w:t>
      </w:r>
      <w:proofErr w:type="spellEnd"/>
      <w:r w:rsidR="005144BC" w:rsidRPr="00612991">
        <w:rPr>
          <w:lang w:val="en-US"/>
        </w:rPr>
        <w:t>,</w:t>
      </w:r>
      <w:r w:rsidRPr="00612991">
        <w:rPr>
          <w:lang w:val="en-US"/>
        </w:rPr>
        <w:t xml:space="preserve"> </w:t>
      </w:r>
      <w:proofErr w:type="spellStart"/>
      <w:r w:rsidRPr="00612991">
        <w:rPr>
          <w:lang w:val="en-US"/>
        </w:rPr>
        <w:t>Mirai</w:t>
      </w:r>
      <w:proofErr w:type="spellEnd"/>
      <w:r w:rsidRPr="00612991">
        <w:rPr>
          <w:lang w:val="en-US"/>
        </w:rPr>
        <w:t xml:space="preserve">. You only think about yourself, only "me", "me", "me", and nothing else matters! This </w:t>
      </w:r>
      <w:proofErr w:type="gramStart"/>
      <w:r w:rsidRPr="00612991">
        <w:rPr>
          <w:lang w:val="en-US"/>
        </w:rPr>
        <w:t>has to</w:t>
      </w:r>
      <w:proofErr w:type="gramEnd"/>
      <w:r w:rsidRPr="00612991">
        <w:rPr>
          <w:lang w:val="en-US"/>
        </w:rPr>
        <w:t xml:space="preserve"> end!</w:t>
      </w:r>
    </w:p>
    <w:p w14:paraId="6E958F1E" w14:textId="635AD08C" w:rsidR="00ED6D94" w:rsidRPr="00612991" w:rsidRDefault="00ED6D94" w:rsidP="00ED6D94">
      <w:pPr>
        <w:rPr>
          <w:lang w:val="en-US"/>
        </w:rPr>
      </w:pPr>
      <w:r w:rsidRPr="00612991">
        <w:rPr>
          <w:lang w:val="en-US"/>
        </w:rPr>
        <w:t xml:space="preserve">Aran: As if I spent all my time bothering your majesty and our dear mother... That </w:t>
      </w:r>
      <w:r w:rsidR="005144BC" w:rsidRPr="00612991">
        <w:rPr>
          <w:lang w:val="en-US"/>
        </w:rPr>
        <w:t xml:space="preserve">olden </w:t>
      </w:r>
      <w:proofErr w:type="gramStart"/>
      <w:r w:rsidRPr="00612991">
        <w:rPr>
          <w:lang w:val="en-US"/>
        </w:rPr>
        <w:t>bitch</w:t>
      </w:r>
      <w:proofErr w:type="gramEnd"/>
      <w:r w:rsidRPr="00612991">
        <w:rPr>
          <w:lang w:val="en-US"/>
        </w:rPr>
        <w:t>...</w:t>
      </w:r>
    </w:p>
    <w:p w14:paraId="7AA05ED7" w14:textId="0AAE75C5" w:rsidR="00ED6D94" w:rsidRPr="00612991" w:rsidRDefault="00ED6D94" w:rsidP="00ED6D94">
      <w:pPr>
        <w:rPr>
          <w:lang w:val="en-US"/>
        </w:rPr>
      </w:pPr>
      <w:proofErr w:type="spellStart"/>
      <w:r w:rsidRPr="00612991">
        <w:rPr>
          <w:lang w:val="en-US"/>
        </w:rPr>
        <w:t>Mirai</w:t>
      </w:r>
      <w:proofErr w:type="spellEnd"/>
      <w:r w:rsidRPr="00612991">
        <w:rPr>
          <w:lang w:val="en-US"/>
        </w:rPr>
        <w:t xml:space="preserve">: Watch your tongue! Already drunk? This </w:t>
      </w:r>
      <w:proofErr w:type="gramStart"/>
      <w:r w:rsidRPr="00612991">
        <w:rPr>
          <w:lang w:val="en-US"/>
        </w:rPr>
        <w:t>has to</w:t>
      </w:r>
      <w:proofErr w:type="gramEnd"/>
      <w:r w:rsidRPr="00612991">
        <w:rPr>
          <w:lang w:val="en-US"/>
        </w:rPr>
        <w:t xml:space="preserve"> end right now.</w:t>
      </w:r>
      <w:r w:rsidR="005144BC" w:rsidRPr="00612991">
        <w:rPr>
          <w:lang w:val="en-US"/>
        </w:rPr>
        <w:t xml:space="preserve"> </w:t>
      </w:r>
    </w:p>
    <w:p w14:paraId="75636280" w14:textId="1DC8EF71" w:rsidR="00ED6D94" w:rsidRPr="00612991" w:rsidRDefault="00ED6D94" w:rsidP="00ED6D94">
      <w:pPr>
        <w:rPr>
          <w:lang w:val="en-US"/>
        </w:rPr>
      </w:pPr>
      <w:r w:rsidRPr="00612991">
        <w:rPr>
          <w:lang w:val="en-US"/>
        </w:rPr>
        <w:t xml:space="preserve">Aran: It would be over if you left me. But you insist on keeping me alive, tied to a </w:t>
      </w:r>
      <w:proofErr w:type="gramStart"/>
      <w:r w:rsidRPr="00612991">
        <w:rPr>
          <w:lang w:val="en-US"/>
        </w:rPr>
        <w:t>crappy</w:t>
      </w:r>
      <w:proofErr w:type="gramEnd"/>
      <w:r w:rsidRPr="00612991">
        <w:rPr>
          <w:lang w:val="en-US"/>
        </w:rPr>
        <w:t xml:space="preserve"> life with no purpose...</w:t>
      </w:r>
    </w:p>
    <w:p w14:paraId="299358A4" w14:textId="4E4E761D" w:rsidR="003F3C86" w:rsidRPr="00612991" w:rsidRDefault="00ED6D94" w:rsidP="00ED6D94">
      <w:pPr>
        <w:rPr>
          <w:lang w:val="en-US"/>
        </w:rPr>
      </w:pPr>
      <w:proofErr w:type="spellStart"/>
      <w:r w:rsidRPr="00612991">
        <w:rPr>
          <w:lang w:val="en-US"/>
        </w:rPr>
        <w:t>Mirai</w:t>
      </w:r>
      <w:proofErr w:type="spellEnd"/>
      <w:r w:rsidRPr="00612991">
        <w:rPr>
          <w:lang w:val="en-US"/>
        </w:rPr>
        <w:t xml:space="preserve">: Stop! Stop being such a snowflake, for the President’s sake! </w:t>
      </w:r>
      <w:r w:rsidR="002C6ECB" w:rsidRPr="00612991">
        <w:rPr>
          <w:lang w:val="en-US"/>
        </w:rPr>
        <w:t>This world could be much worse if it weren't for him and his efforts so that everyone could survive in these conditions. The least you could do is to be grateful and work to help the family that took you in!</w:t>
      </w:r>
      <w:r w:rsidR="00AF16F6" w:rsidRPr="00612991">
        <w:rPr>
          <w:lang w:val="en-US"/>
        </w:rPr>
        <w:t xml:space="preserve"> This is my last warning, Aran. </w:t>
      </w:r>
      <w:r w:rsidR="00232304" w:rsidRPr="00612991">
        <w:rPr>
          <w:lang w:val="en-US"/>
        </w:rPr>
        <w:t xml:space="preserve">You know that now that I am </w:t>
      </w:r>
      <w:proofErr w:type="gramStart"/>
      <w:r w:rsidR="00232304" w:rsidRPr="00612991">
        <w:rPr>
          <w:lang w:val="en-US"/>
        </w:rPr>
        <w:t>married</w:t>
      </w:r>
      <w:proofErr w:type="gramEnd"/>
      <w:r w:rsidR="00232304" w:rsidRPr="00612991">
        <w:rPr>
          <w:lang w:val="en-US"/>
        </w:rPr>
        <w:t xml:space="preserve"> I have a responsibility to </w:t>
      </w:r>
      <w:proofErr w:type="spellStart"/>
      <w:r w:rsidR="00232304" w:rsidRPr="00612991">
        <w:rPr>
          <w:lang w:val="en-US"/>
        </w:rPr>
        <w:t>Gaiapan</w:t>
      </w:r>
      <w:proofErr w:type="spellEnd"/>
      <w:r w:rsidR="00232304" w:rsidRPr="00612991">
        <w:rPr>
          <w:lang w:val="en-US"/>
        </w:rPr>
        <w:t xml:space="preserve"> to care for a new being, one that will allow us to achieve our dream of eradicating the cold! Only the president t</w:t>
      </w:r>
      <w:r w:rsidR="007F39DD">
        <w:rPr>
          <w:lang w:val="en-US"/>
        </w:rPr>
        <w:t>hinks</w:t>
      </w:r>
      <w:r w:rsidR="00232304" w:rsidRPr="00612991">
        <w:rPr>
          <w:lang w:val="en-US"/>
        </w:rPr>
        <w:t xml:space="preserve"> of this brilliant idea, he really thinks of all of us, and there are still those who say that he is only taking advantage to get rich! We </w:t>
      </w:r>
      <w:proofErr w:type="gramStart"/>
      <w:r w:rsidR="00232304" w:rsidRPr="00612991">
        <w:rPr>
          <w:lang w:val="en-US"/>
        </w:rPr>
        <w:t>have to</w:t>
      </w:r>
      <w:proofErr w:type="gramEnd"/>
      <w:r w:rsidR="00232304" w:rsidRPr="00612991">
        <w:rPr>
          <w:lang w:val="en-US"/>
        </w:rPr>
        <w:t xml:space="preserve"> work for the president, we have to work for him to finance his projects! Everyone is always tired and short of </w:t>
      </w:r>
      <w:proofErr w:type="gramStart"/>
      <w:r w:rsidR="00232304" w:rsidRPr="00612991">
        <w:rPr>
          <w:lang w:val="en-US"/>
        </w:rPr>
        <w:t>breath,</w:t>
      </w:r>
      <w:proofErr w:type="gramEnd"/>
      <w:r w:rsidR="00232304" w:rsidRPr="00612991">
        <w:rPr>
          <w:lang w:val="en-US"/>
        </w:rPr>
        <w:t xml:space="preserve"> more trees need to be planted! And, above all, betting on raising babies artificially, otherwise</w:t>
      </w:r>
      <w:r w:rsidR="007F39DD">
        <w:rPr>
          <w:lang w:val="en-US"/>
        </w:rPr>
        <w:t>,</w:t>
      </w:r>
      <w:r w:rsidR="00232304" w:rsidRPr="00612991">
        <w:rPr>
          <w:lang w:val="en-US"/>
        </w:rPr>
        <w:t xml:space="preserve"> our species will be extinct! </w:t>
      </w:r>
      <w:r w:rsidR="007F39DD">
        <w:rPr>
          <w:lang w:val="en-US"/>
        </w:rPr>
        <w:t>L</w:t>
      </w:r>
      <w:r w:rsidR="00232304" w:rsidRPr="00612991">
        <w:rPr>
          <w:lang w:val="en-US"/>
        </w:rPr>
        <w:t>ife represents a new source of heat, and together we will end this ice!</w:t>
      </w:r>
    </w:p>
    <w:p w14:paraId="6D26A45F" w14:textId="57E4D158" w:rsidR="00232304" w:rsidRPr="00612991" w:rsidRDefault="00232304" w:rsidP="00ED6D94">
      <w:pPr>
        <w:rPr>
          <w:lang w:val="en-US"/>
        </w:rPr>
      </w:pPr>
      <w:r w:rsidRPr="00612991">
        <w:rPr>
          <w:lang w:val="en-US"/>
        </w:rPr>
        <w:t xml:space="preserve">Aran: Oh God, you talk too </w:t>
      </w:r>
      <w:proofErr w:type="gramStart"/>
      <w:r w:rsidRPr="00612991">
        <w:rPr>
          <w:lang w:val="en-US"/>
        </w:rPr>
        <w:t>much</w:t>
      </w:r>
      <w:proofErr w:type="gramEnd"/>
      <w:r w:rsidRPr="00612991">
        <w:rPr>
          <w:lang w:val="en-US"/>
        </w:rPr>
        <w:t xml:space="preserve"> man…</w:t>
      </w:r>
    </w:p>
    <w:p w14:paraId="2BE51D47" w14:textId="01142D9F" w:rsidR="00232304" w:rsidRPr="00612991" w:rsidRDefault="00232304" w:rsidP="00ED6D94">
      <w:pPr>
        <w:rPr>
          <w:lang w:val="en-US"/>
        </w:rPr>
      </w:pPr>
      <w:proofErr w:type="spellStart"/>
      <w:r w:rsidRPr="00612991">
        <w:rPr>
          <w:lang w:val="en-US"/>
        </w:rPr>
        <w:lastRenderedPageBreak/>
        <w:t>Mirai</w:t>
      </w:r>
      <w:proofErr w:type="spellEnd"/>
      <w:r w:rsidRPr="00612991">
        <w:rPr>
          <w:lang w:val="en-US"/>
        </w:rPr>
        <w:t xml:space="preserve">: Look for the future, </w:t>
      </w:r>
      <w:proofErr w:type="spellStart"/>
      <w:r w:rsidRPr="00612991">
        <w:rPr>
          <w:lang w:val="en-US"/>
        </w:rPr>
        <w:t>Mirai</w:t>
      </w:r>
      <w:proofErr w:type="spellEnd"/>
      <w:r w:rsidRPr="00612991">
        <w:rPr>
          <w:lang w:val="en-US"/>
        </w:rPr>
        <w:t xml:space="preserve">! Fight for it! The </w:t>
      </w:r>
      <w:proofErr w:type="gramStart"/>
      <w:r w:rsidRPr="00612991">
        <w:rPr>
          <w:lang w:val="en-US"/>
        </w:rPr>
        <w:t>fucking future</w:t>
      </w:r>
      <w:proofErr w:type="gramEnd"/>
      <w:r w:rsidRPr="00612991">
        <w:rPr>
          <w:lang w:val="en-US"/>
        </w:rPr>
        <w:t xml:space="preserve">! I can’t send you money anymore. I need to take care of my child now, and my new family. And I already need to save money for the one that will come in 4 years. I’m tired of this! I have a purpose now, ok? </w:t>
      </w:r>
    </w:p>
    <w:p w14:paraId="7E26D1D9" w14:textId="06715BF8" w:rsidR="00232304" w:rsidRPr="00612991" w:rsidRDefault="00232304" w:rsidP="00ED6D94">
      <w:pPr>
        <w:rPr>
          <w:lang w:val="en-US"/>
        </w:rPr>
      </w:pPr>
      <w:r w:rsidRPr="00612991">
        <w:rPr>
          <w:lang w:val="en-US"/>
        </w:rPr>
        <w:t xml:space="preserve">Aran: You never loved me. Just like that olden </w:t>
      </w:r>
      <w:proofErr w:type="gramStart"/>
      <w:r w:rsidRPr="00612991">
        <w:rPr>
          <w:lang w:val="en-US"/>
        </w:rPr>
        <w:t>bitch</w:t>
      </w:r>
      <w:proofErr w:type="gramEnd"/>
      <w:r w:rsidRPr="00612991">
        <w:rPr>
          <w:lang w:val="en-US"/>
        </w:rPr>
        <w:t xml:space="preserve">. Why did you save me then? </w:t>
      </w:r>
    </w:p>
    <w:p w14:paraId="45E1F4D0" w14:textId="02E88DFB" w:rsidR="00232304" w:rsidRPr="00612991" w:rsidRDefault="00232304" w:rsidP="00ED6D94">
      <w:pPr>
        <w:rPr>
          <w:lang w:val="en-US"/>
        </w:rPr>
      </w:pPr>
      <w:proofErr w:type="spellStart"/>
      <w:r w:rsidRPr="00612991">
        <w:rPr>
          <w:lang w:val="en-US"/>
        </w:rPr>
        <w:t>Mirai</w:t>
      </w:r>
      <w:proofErr w:type="spellEnd"/>
      <w:r w:rsidRPr="00612991">
        <w:rPr>
          <w:lang w:val="en-US"/>
        </w:rPr>
        <w:t xml:space="preserve">: What are you saying? You’re not normal, dude. I don’t know what is happening to you, but I bet it’s not important. Remember that feelings are useless, </w:t>
      </w:r>
      <w:r w:rsidR="008B0C9C" w:rsidRPr="00612991">
        <w:rPr>
          <w:lang w:val="en-US"/>
        </w:rPr>
        <w:t>they make you waste more energy all at once, and that could be used to work. And working is all that matters now.</w:t>
      </w:r>
      <w:r w:rsidR="004F0CAE" w:rsidRPr="00612991">
        <w:rPr>
          <w:lang w:val="en-US"/>
        </w:rPr>
        <w:t xml:space="preserve"> I’m sorry but it is what it is. You need to wake up. You should already be married by now, I did later than </w:t>
      </w:r>
      <w:proofErr w:type="gramStart"/>
      <w:r w:rsidR="004F0CAE" w:rsidRPr="00612991">
        <w:rPr>
          <w:lang w:val="en-US"/>
        </w:rPr>
        <w:t>you</w:t>
      </w:r>
      <w:proofErr w:type="gramEnd"/>
      <w:r w:rsidR="004F0CAE" w:rsidRPr="00612991">
        <w:rPr>
          <w:lang w:val="en-US"/>
        </w:rPr>
        <w:t xml:space="preserve"> but I was already working at your age! Take care of you</w:t>
      </w:r>
      <w:r w:rsidR="00612991" w:rsidRPr="00612991">
        <w:rPr>
          <w:lang w:val="en-US"/>
        </w:rPr>
        <w:t>rself</w:t>
      </w:r>
      <w:r w:rsidR="004F0CAE" w:rsidRPr="00612991">
        <w:rPr>
          <w:lang w:val="en-US"/>
        </w:rPr>
        <w:t>. Make ourselves proud and survive! Good luck.</w:t>
      </w:r>
    </w:p>
    <w:p w14:paraId="313152A7" w14:textId="577032E6" w:rsidR="004F0CAE" w:rsidRPr="00612991" w:rsidRDefault="004F0CAE" w:rsidP="00ED6D94">
      <w:pPr>
        <w:rPr>
          <w:lang w:val="en-US"/>
        </w:rPr>
      </w:pPr>
      <w:r w:rsidRPr="00612991">
        <w:rPr>
          <w:lang w:val="en-US"/>
        </w:rPr>
        <w:t>Aran: I love you too. Goodbye.</w:t>
      </w:r>
    </w:p>
    <w:p w14:paraId="065D781A" w14:textId="083CA341" w:rsidR="004F0CAE" w:rsidRPr="00612991" w:rsidRDefault="008862C5" w:rsidP="00ED6D94">
      <w:pPr>
        <w:rPr>
          <w:i/>
          <w:iCs/>
          <w:lang w:val="en-US"/>
        </w:rPr>
      </w:pPr>
      <w:r w:rsidRPr="00612991">
        <w:rPr>
          <w:i/>
          <w:iCs/>
          <w:lang w:val="en-US"/>
        </w:rPr>
        <w:t>(</w:t>
      </w:r>
      <w:proofErr w:type="spellStart"/>
      <w:r w:rsidRPr="00612991">
        <w:rPr>
          <w:i/>
          <w:iCs/>
          <w:lang w:val="en-US"/>
        </w:rPr>
        <w:t>Mirai</w:t>
      </w:r>
      <w:proofErr w:type="spellEnd"/>
      <w:r w:rsidRPr="00612991">
        <w:rPr>
          <w:i/>
          <w:iCs/>
          <w:lang w:val="en-US"/>
        </w:rPr>
        <w:t xml:space="preserve"> leaves Aran alone.</w:t>
      </w:r>
      <w:r w:rsidR="00FD2E5D" w:rsidRPr="00612991">
        <w:rPr>
          <w:i/>
          <w:iCs/>
          <w:lang w:val="en-US"/>
        </w:rPr>
        <w:t xml:space="preserve"> Aran starts laughing uncontrollably. After a while, he begins to cry and murmur.</w:t>
      </w:r>
      <w:r w:rsidRPr="00612991">
        <w:rPr>
          <w:i/>
          <w:iCs/>
          <w:lang w:val="en-US"/>
        </w:rPr>
        <w:t>)</w:t>
      </w:r>
    </w:p>
    <w:p w14:paraId="194FA16C" w14:textId="0AEE82BC" w:rsidR="00FD2E5D" w:rsidRPr="00612991" w:rsidRDefault="007A3F72" w:rsidP="00ED6D94">
      <w:pPr>
        <w:rPr>
          <w:lang w:val="en-US"/>
        </w:rPr>
      </w:pPr>
      <w:r w:rsidRPr="00612991">
        <w:rPr>
          <w:lang w:val="en-US"/>
        </w:rPr>
        <w:t xml:space="preserve">Aran: I’m sorry. Everything is </w:t>
      </w:r>
      <w:proofErr w:type="spellStart"/>
      <w:r w:rsidRPr="00612991">
        <w:rPr>
          <w:lang w:val="en-US"/>
        </w:rPr>
        <w:t>gonna</w:t>
      </w:r>
      <w:proofErr w:type="spellEnd"/>
      <w:r w:rsidRPr="00612991">
        <w:rPr>
          <w:lang w:val="en-US"/>
        </w:rPr>
        <w:t xml:space="preserve"> be alright</w:t>
      </w:r>
      <w:r w:rsidR="00CB66CB" w:rsidRPr="00612991">
        <w:rPr>
          <w:lang w:val="en-US"/>
        </w:rPr>
        <w:t>. It’s ok, I deserve this</w:t>
      </w:r>
      <w:r w:rsidRPr="00612991">
        <w:rPr>
          <w:lang w:val="en-US"/>
        </w:rPr>
        <w:t>.</w:t>
      </w:r>
      <w:r w:rsidR="00CB66CB" w:rsidRPr="00612991">
        <w:rPr>
          <w:lang w:val="en-US"/>
        </w:rPr>
        <w:t xml:space="preserve"> </w:t>
      </w:r>
      <w:r w:rsidRPr="00612991">
        <w:rPr>
          <w:lang w:val="en-US"/>
        </w:rPr>
        <w:t xml:space="preserve"> </w:t>
      </w:r>
    </w:p>
    <w:p w14:paraId="58139DCF" w14:textId="0399E38C" w:rsidR="007A3F72" w:rsidRPr="00612991" w:rsidRDefault="007A3F72" w:rsidP="00ED6D94">
      <w:pPr>
        <w:rPr>
          <w:lang w:val="en-US"/>
        </w:rPr>
      </w:pPr>
    </w:p>
    <w:p w14:paraId="41BB2110" w14:textId="685D1500" w:rsidR="007A3F72" w:rsidRPr="00612991" w:rsidRDefault="007A3F72" w:rsidP="00ED6D94">
      <w:pPr>
        <w:rPr>
          <w:lang w:val="en-US"/>
        </w:rPr>
      </w:pPr>
      <w:r w:rsidRPr="00612991">
        <w:rPr>
          <w:lang w:val="en-US"/>
        </w:rPr>
        <w:t>Scene II</w:t>
      </w:r>
    </w:p>
    <w:p w14:paraId="55FB9A02" w14:textId="2EA59778" w:rsidR="007A3F72" w:rsidRPr="00612991" w:rsidRDefault="007A3F72" w:rsidP="00ED6D94">
      <w:pPr>
        <w:rPr>
          <w:i/>
          <w:iCs/>
          <w:lang w:val="en-US"/>
        </w:rPr>
      </w:pPr>
      <w:r w:rsidRPr="00612991">
        <w:rPr>
          <w:i/>
          <w:iCs/>
          <w:lang w:val="en-US"/>
        </w:rPr>
        <w:t>(</w:t>
      </w:r>
      <w:proofErr w:type="spellStart"/>
      <w:r w:rsidRPr="00612991">
        <w:rPr>
          <w:i/>
          <w:iCs/>
          <w:lang w:val="en-US"/>
        </w:rPr>
        <w:t>Mankalla</w:t>
      </w:r>
      <w:proofErr w:type="spellEnd"/>
      <w:r w:rsidRPr="00612991">
        <w:rPr>
          <w:i/>
          <w:iCs/>
          <w:lang w:val="en-US"/>
        </w:rPr>
        <w:t xml:space="preserve">. It’s possible to </w:t>
      </w:r>
      <w:proofErr w:type="gramStart"/>
      <w:r w:rsidRPr="00612991">
        <w:rPr>
          <w:i/>
          <w:iCs/>
          <w:lang w:val="en-US"/>
        </w:rPr>
        <w:t>hear</w:t>
      </w:r>
      <w:r w:rsidR="000E4DBD" w:rsidRPr="00612991">
        <w:rPr>
          <w:i/>
          <w:iCs/>
          <w:lang w:val="en-US"/>
        </w:rPr>
        <w:t xml:space="preserve"> the sound </w:t>
      </w:r>
      <w:r w:rsidRPr="00612991">
        <w:rPr>
          <w:i/>
          <w:iCs/>
          <w:lang w:val="en-US"/>
        </w:rPr>
        <w:t>of</w:t>
      </w:r>
      <w:proofErr w:type="gramEnd"/>
      <w:r w:rsidRPr="00612991">
        <w:rPr>
          <w:i/>
          <w:iCs/>
          <w:lang w:val="en-US"/>
        </w:rPr>
        <w:t xml:space="preserve"> trains</w:t>
      </w:r>
      <w:r w:rsidR="000E4DBD" w:rsidRPr="00612991">
        <w:rPr>
          <w:i/>
          <w:iCs/>
          <w:lang w:val="en-US"/>
        </w:rPr>
        <w:t xml:space="preserve"> arriving</w:t>
      </w:r>
      <w:r w:rsidRPr="00612991">
        <w:rPr>
          <w:i/>
          <w:iCs/>
          <w:lang w:val="en-US"/>
        </w:rPr>
        <w:t>. Aran exits the station, heading towards a bridge on his left</w:t>
      </w:r>
      <w:r w:rsidR="000E4DBD" w:rsidRPr="00612991">
        <w:rPr>
          <w:i/>
          <w:iCs/>
          <w:lang w:val="en-US"/>
        </w:rPr>
        <w:t>)</w:t>
      </w:r>
      <w:r w:rsidRPr="00612991">
        <w:rPr>
          <w:i/>
          <w:iCs/>
          <w:lang w:val="en-US"/>
        </w:rPr>
        <w:t>.</w:t>
      </w:r>
    </w:p>
    <w:p w14:paraId="53361287" w14:textId="2E9B9AD2" w:rsidR="001149DD" w:rsidRPr="00612991" w:rsidRDefault="001149DD" w:rsidP="00ED6D94">
      <w:pPr>
        <w:rPr>
          <w:lang w:val="en-US"/>
        </w:rPr>
      </w:pPr>
      <w:r w:rsidRPr="00612991">
        <w:rPr>
          <w:lang w:val="en-US"/>
        </w:rPr>
        <w:t xml:space="preserve">Aran: It’s so cold, if I stayed </w:t>
      </w:r>
      <w:proofErr w:type="gramStart"/>
      <w:r w:rsidRPr="00612991">
        <w:rPr>
          <w:lang w:val="en-US"/>
        </w:rPr>
        <w:t>here</w:t>
      </w:r>
      <w:proofErr w:type="gramEnd"/>
      <w:r w:rsidRPr="00612991">
        <w:rPr>
          <w:lang w:val="en-US"/>
        </w:rPr>
        <w:t xml:space="preserve"> I think I would freeze to death. It would be so painful. I like it quick</w:t>
      </w:r>
      <w:r w:rsidR="00612991">
        <w:rPr>
          <w:lang w:val="en-US"/>
        </w:rPr>
        <w:t>ly</w:t>
      </w:r>
      <w:r w:rsidRPr="00612991">
        <w:rPr>
          <w:lang w:val="en-US"/>
        </w:rPr>
        <w:t>.</w:t>
      </w:r>
    </w:p>
    <w:p w14:paraId="21B0960F" w14:textId="513088EC" w:rsidR="001149DD" w:rsidRPr="00612991" w:rsidRDefault="001149DD" w:rsidP="00ED6D94">
      <w:pPr>
        <w:rPr>
          <w:lang w:val="en-US"/>
        </w:rPr>
      </w:pPr>
      <w:r w:rsidRPr="00612991">
        <w:rPr>
          <w:i/>
          <w:iCs/>
          <w:lang w:val="en-US"/>
        </w:rPr>
        <w:t>(Aran walks on his way to the bridge.)</w:t>
      </w:r>
      <w:r w:rsidRPr="00612991">
        <w:rPr>
          <w:lang w:val="en-US"/>
        </w:rPr>
        <w:t xml:space="preserve"> </w:t>
      </w:r>
    </w:p>
    <w:p w14:paraId="286159A8" w14:textId="228F2C75" w:rsidR="00FD2E5D" w:rsidRPr="00612991" w:rsidRDefault="003E1F7F" w:rsidP="00ED6D94">
      <w:pPr>
        <w:rPr>
          <w:lang w:val="en-US"/>
        </w:rPr>
      </w:pPr>
      <w:r w:rsidRPr="00612991">
        <w:rPr>
          <w:lang w:val="en-US"/>
        </w:rPr>
        <w:t>Aran</w:t>
      </w:r>
      <w:r w:rsidR="008E6101" w:rsidRPr="00612991">
        <w:rPr>
          <w:lang w:val="en-US"/>
        </w:rPr>
        <w:t>: I never wanted this. I feel… empty.</w:t>
      </w:r>
      <w:r w:rsidR="00EB4A6A" w:rsidRPr="00612991">
        <w:rPr>
          <w:lang w:val="en-US"/>
        </w:rPr>
        <w:t xml:space="preserve"> I feel… disposed</w:t>
      </w:r>
      <w:r w:rsidR="00612991">
        <w:rPr>
          <w:lang w:val="en-US"/>
        </w:rPr>
        <w:t xml:space="preserve"> of</w:t>
      </w:r>
      <w:r w:rsidR="00EB4A6A" w:rsidRPr="00612991">
        <w:rPr>
          <w:lang w:val="en-US"/>
        </w:rPr>
        <w:t xml:space="preserve">, just like a syringe. </w:t>
      </w:r>
      <w:r w:rsidR="00D4435C" w:rsidRPr="00612991">
        <w:rPr>
          <w:lang w:val="en-US"/>
        </w:rPr>
        <w:t xml:space="preserve">Chichi, I needed you here. I did it again. I screwed up all over again. </w:t>
      </w:r>
    </w:p>
    <w:p w14:paraId="47AEB69F" w14:textId="7E9F2C10" w:rsidR="008E6101" w:rsidRPr="00612991" w:rsidRDefault="008E6101" w:rsidP="00ED6D94">
      <w:pPr>
        <w:rPr>
          <w:i/>
          <w:iCs/>
          <w:lang w:val="en-US"/>
        </w:rPr>
      </w:pPr>
      <w:r w:rsidRPr="00612991">
        <w:rPr>
          <w:i/>
          <w:iCs/>
          <w:lang w:val="en-US"/>
        </w:rPr>
        <w:t xml:space="preserve">(Aran </w:t>
      </w:r>
      <w:r w:rsidR="00AC03A5" w:rsidRPr="00612991">
        <w:rPr>
          <w:i/>
          <w:iCs/>
          <w:lang w:val="en-US"/>
        </w:rPr>
        <w:t>keeps marching on his way to the bridge. When he gets there, he begins to walk even more slowly</w:t>
      </w:r>
      <w:r w:rsidR="0036622C" w:rsidRPr="00612991">
        <w:rPr>
          <w:i/>
          <w:iCs/>
          <w:lang w:val="en-US"/>
        </w:rPr>
        <w:t>.</w:t>
      </w:r>
      <w:r w:rsidRPr="00612991">
        <w:rPr>
          <w:i/>
          <w:iCs/>
          <w:lang w:val="en-US"/>
        </w:rPr>
        <w:t>)</w:t>
      </w:r>
    </w:p>
    <w:p w14:paraId="55E52292" w14:textId="4B85FA35" w:rsidR="008E6101" w:rsidRPr="00612991" w:rsidRDefault="003E1F7F" w:rsidP="00ED6D94">
      <w:pPr>
        <w:rPr>
          <w:lang w:val="en-US"/>
        </w:rPr>
      </w:pPr>
      <w:r w:rsidRPr="00612991">
        <w:rPr>
          <w:lang w:val="en-US"/>
        </w:rPr>
        <w:t xml:space="preserve">NARRATOR: Aran, 22 years old. Single. No friends. No talent. No work. No money. No purpose in life. No future. </w:t>
      </w:r>
      <w:r w:rsidR="00892E60" w:rsidRPr="00612991">
        <w:rPr>
          <w:lang w:val="en-US"/>
        </w:rPr>
        <w:t xml:space="preserve">Hope springs eternal, but the cherry blossoms have already fallen from the cold. </w:t>
      </w:r>
      <w:r w:rsidRPr="00612991">
        <w:rPr>
          <w:lang w:val="en-US"/>
        </w:rPr>
        <w:t xml:space="preserve"> He’s been dead for a long time. </w:t>
      </w:r>
    </w:p>
    <w:p w14:paraId="6DDCA508" w14:textId="69A93787" w:rsidR="00C769B3" w:rsidRPr="00612991" w:rsidRDefault="0097423D" w:rsidP="00ED6D94">
      <w:pPr>
        <w:rPr>
          <w:i/>
          <w:iCs/>
          <w:lang w:val="en-US"/>
        </w:rPr>
      </w:pPr>
      <w:r w:rsidRPr="00612991">
        <w:rPr>
          <w:i/>
          <w:iCs/>
          <w:lang w:val="en-US"/>
        </w:rPr>
        <w:t>(Aran</w:t>
      </w:r>
      <w:r w:rsidR="00AC03A5" w:rsidRPr="00612991">
        <w:rPr>
          <w:i/>
          <w:iCs/>
          <w:lang w:val="en-US"/>
        </w:rPr>
        <w:t xml:space="preserve"> arrives</w:t>
      </w:r>
      <w:r w:rsidR="00EB4A6A" w:rsidRPr="00612991">
        <w:rPr>
          <w:i/>
          <w:iCs/>
          <w:lang w:val="en-US"/>
        </w:rPr>
        <w:t xml:space="preserve"> </w:t>
      </w:r>
      <w:r w:rsidR="00AC03A5" w:rsidRPr="00612991">
        <w:rPr>
          <w:i/>
          <w:iCs/>
          <w:lang w:val="en-US"/>
        </w:rPr>
        <w:t>at the bridge</w:t>
      </w:r>
      <w:r w:rsidRPr="00612991">
        <w:rPr>
          <w:i/>
          <w:iCs/>
          <w:lang w:val="en-US"/>
        </w:rPr>
        <w:t xml:space="preserve"> </w:t>
      </w:r>
      <w:r w:rsidR="00612991">
        <w:rPr>
          <w:i/>
          <w:iCs/>
          <w:lang w:val="en-US"/>
        </w:rPr>
        <w:t xml:space="preserve">and </w:t>
      </w:r>
      <w:r w:rsidRPr="00612991">
        <w:rPr>
          <w:i/>
          <w:iCs/>
          <w:lang w:val="en-US"/>
        </w:rPr>
        <w:t>jumps off the bridge. A voice is heard, screaming YAMERO out loud.)</w:t>
      </w:r>
    </w:p>
    <w:p w14:paraId="264AD0DC" w14:textId="0AF6DD25" w:rsidR="0097423D" w:rsidRPr="00612991" w:rsidRDefault="008C2AFC" w:rsidP="00ED6D94">
      <w:pPr>
        <w:rPr>
          <w:lang w:val="en-US"/>
        </w:rPr>
      </w:pPr>
      <w:r w:rsidRPr="00612991">
        <w:rPr>
          <w:lang w:val="en-US"/>
        </w:rPr>
        <w:t xml:space="preserve">Aran: Why did you abandon me? Why did you leave me when I needed you the most? Why did you help me out of the pit to steal the hope you had given me? I have a hole in my chest, this pain </w:t>
      </w:r>
      <w:proofErr w:type="gramStart"/>
      <w:r w:rsidRPr="00612991">
        <w:rPr>
          <w:lang w:val="en-US"/>
        </w:rPr>
        <w:t>has to</w:t>
      </w:r>
      <w:proofErr w:type="gramEnd"/>
      <w:r w:rsidRPr="00612991">
        <w:rPr>
          <w:lang w:val="en-US"/>
        </w:rPr>
        <w:t xml:space="preserve"> end.</w:t>
      </w:r>
      <w:r w:rsidR="00CD6F3D" w:rsidRPr="00612991">
        <w:rPr>
          <w:lang w:val="en-US"/>
        </w:rPr>
        <w:t xml:space="preserve"> I can’t take it anymore.</w:t>
      </w:r>
    </w:p>
    <w:p w14:paraId="3B8E7ABB" w14:textId="6D2C8A27" w:rsidR="00CD6F3D" w:rsidRPr="00612991" w:rsidRDefault="00CD6F3D" w:rsidP="00ED6D94">
      <w:pPr>
        <w:rPr>
          <w:i/>
          <w:iCs/>
          <w:lang w:val="en-US"/>
        </w:rPr>
      </w:pPr>
      <w:r w:rsidRPr="00612991">
        <w:rPr>
          <w:i/>
          <w:iCs/>
          <w:lang w:val="en-US"/>
        </w:rPr>
        <w:t>(There is a huge bang. People start screaming in panic.)</w:t>
      </w:r>
    </w:p>
    <w:p w14:paraId="60BCDA73" w14:textId="4815575A" w:rsidR="000222CB" w:rsidRPr="00612991" w:rsidRDefault="000222CB" w:rsidP="00ED6D94">
      <w:pPr>
        <w:rPr>
          <w:lang w:val="en-US"/>
        </w:rPr>
      </w:pPr>
    </w:p>
    <w:p w14:paraId="75C4EEE9" w14:textId="7EC4C27D" w:rsidR="000222CB" w:rsidRPr="00612991" w:rsidRDefault="000222CB" w:rsidP="00ED6D94">
      <w:pPr>
        <w:rPr>
          <w:lang w:val="en-US"/>
        </w:rPr>
      </w:pPr>
      <w:r w:rsidRPr="00612991">
        <w:rPr>
          <w:lang w:val="en-US"/>
        </w:rPr>
        <w:t>ACT II</w:t>
      </w:r>
    </w:p>
    <w:p w14:paraId="5D663A1B" w14:textId="141F4DD4" w:rsidR="009E0950" w:rsidRPr="00612991" w:rsidRDefault="009E0950" w:rsidP="00ED6D94">
      <w:pPr>
        <w:rPr>
          <w:lang w:val="en-US"/>
        </w:rPr>
      </w:pPr>
      <w:r w:rsidRPr="00612991">
        <w:rPr>
          <w:lang w:val="en-US"/>
        </w:rPr>
        <w:t>Scene I</w:t>
      </w:r>
    </w:p>
    <w:p w14:paraId="377844C3" w14:textId="4FA4549A" w:rsidR="000222CB" w:rsidRPr="00612991" w:rsidRDefault="007E7938" w:rsidP="00ED6D94">
      <w:pPr>
        <w:rPr>
          <w:lang w:val="en-US"/>
        </w:rPr>
      </w:pPr>
      <w:r w:rsidRPr="00612991">
        <w:rPr>
          <w:lang w:val="en-US"/>
        </w:rPr>
        <w:lastRenderedPageBreak/>
        <w:t xml:space="preserve">NARRATOR: The year is 2120. 8 years ago, the world experienced the worst natural catastrophe ever - the earth began to shake all at once, moving considerably. Many people died. The continents have moved towards the Arctic pole. Temperatures dropped drastically, reaching minus 38 degrees annually. The world was now formed by a super country, which was given the name of </w:t>
      </w:r>
      <w:proofErr w:type="spellStart"/>
      <w:r w:rsidRPr="00612991">
        <w:rPr>
          <w:lang w:val="en-US"/>
        </w:rPr>
        <w:t>Gaiapan</w:t>
      </w:r>
      <w:proofErr w:type="spellEnd"/>
      <w:r w:rsidRPr="00612991">
        <w:rPr>
          <w:lang w:val="en-US"/>
        </w:rPr>
        <w:t xml:space="preserve">, </w:t>
      </w:r>
      <w:proofErr w:type="gramStart"/>
      <w:r w:rsidRPr="00612991">
        <w:rPr>
          <w:lang w:val="en-US"/>
        </w:rPr>
        <w:t>in an attempt to</w:t>
      </w:r>
      <w:proofErr w:type="gramEnd"/>
      <w:r w:rsidRPr="00612991">
        <w:rPr>
          <w:lang w:val="en-US"/>
        </w:rPr>
        <w:t xml:space="preserve"> unite the different races with the aim of human survival. The harsh temperatures had irreversible impacts - human beings </w:t>
      </w:r>
      <w:proofErr w:type="gramStart"/>
      <w:r w:rsidRPr="00612991">
        <w:rPr>
          <w:lang w:val="en-US"/>
        </w:rPr>
        <w:t xml:space="preserve">no longer </w:t>
      </w:r>
      <w:r w:rsidR="00612991">
        <w:rPr>
          <w:lang w:val="en-US"/>
        </w:rPr>
        <w:t>could</w:t>
      </w:r>
      <w:proofErr w:type="gramEnd"/>
      <w:r w:rsidRPr="00612991">
        <w:rPr>
          <w:lang w:val="en-US"/>
        </w:rPr>
        <w:t xml:space="preserve"> reproduce. The current president has taken emergency measures to increase population density by forcing </w:t>
      </w:r>
      <w:proofErr w:type="gramStart"/>
      <w:r w:rsidRPr="00612991">
        <w:rPr>
          <w:lang w:val="en-US"/>
        </w:rPr>
        <w:t>each individual</w:t>
      </w:r>
      <w:proofErr w:type="gramEnd"/>
      <w:r w:rsidRPr="00612991">
        <w:rPr>
          <w:lang w:val="en-US"/>
        </w:rPr>
        <w:t xml:space="preserve"> at age 22 to marry and take in a child, artificially raised in a stable, every 4 years, in a desperate attempt to create infrared radiation to increase the global temperature.</w:t>
      </w:r>
      <w:r w:rsidR="002448FB" w:rsidRPr="00612991">
        <w:rPr>
          <w:lang w:val="en-US"/>
        </w:rPr>
        <w:t xml:space="preserve"> Misery spread.</w:t>
      </w:r>
    </w:p>
    <w:p w14:paraId="124C0E53" w14:textId="2432ECCE" w:rsidR="002448FB" w:rsidRPr="00612991" w:rsidRDefault="002448FB" w:rsidP="00ED6D94">
      <w:pPr>
        <w:rPr>
          <w:lang w:val="en-US"/>
        </w:rPr>
      </w:pPr>
    </w:p>
    <w:p w14:paraId="50B34E50" w14:textId="7BC320BC" w:rsidR="006104E0" w:rsidRPr="00612991" w:rsidRDefault="006104E0" w:rsidP="00ED6D94">
      <w:pPr>
        <w:rPr>
          <w:lang w:val="en-US"/>
        </w:rPr>
      </w:pPr>
      <w:r w:rsidRPr="00612991">
        <w:rPr>
          <w:i/>
          <w:iCs/>
          <w:lang w:val="en-US"/>
        </w:rPr>
        <w:t>(Unknown place. 3 characters are near some rubbish bins, from which syringes can be seen.</w:t>
      </w:r>
      <w:r w:rsidR="000316EF" w:rsidRPr="00612991">
        <w:rPr>
          <w:i/>
          <w:iCs/>
          <w:lang w:val="en-US"/>
        </w:rPr>
        <w:t xml:space="preserve"> Aran is crying, confused about what is happening.</w:t>
      </w:r>
      <w:r w:rsidRPr="00612991">
        <w:rPr>
          <w:i/>
          <w:iCs/>
          <w:lang w:val="en-US"/>
        </w:rPr>
        <w:t>)</w:t>
      </w:r>
    </w:p>
    <w:p w14:paraId="72629054" w14:textId="77777777" w:rsidR="000316EF" w:rsidRPr="00612991" w:rsidRDefault="000316EF" w:rsidP="00ED6D94">
      <w:pPr>
        <w:rPr>
          <w:lang w:val="en-US"/>
        </w:rPr>
      </w:pPr>
      <w:proofErr w:type="spellStart"/>
      <w:r w:rsidRPr="00612991">
        <w:rPr>
          <w:lang w:val="en-US"/>
        </w:rPr>
        <w:t>Mirai</w:t>
      </w:r>
      <w:proofErr w:type="spellEnd"/>
      <w:r w:rsidRPr="00612991">
        <w:rPr>
          <w:lang w:val="en-US"/>
        </w:rPr>
        <w:t xml:space="preserve">: </w:t>
      </w:r>
      <w:proofErr w:type="spellStart"/>
      <w:r w:rsidRPr="00612991">
        <w:rPr>
          <w:lang w:val="en-US"/>
        </w:rPr>
        <w:t>Yamero</w:t>
      </w:r>
      <w:proofErr w:type="spellEnd"/>
      <w:r w:rsidRPr="00612991">
        <w:rPr>
          <w:lang w:val="en-US"/>
        </w:rPr>
        <w:t xml:space="preserve">! </w:t>
      </w:r>
      <w:proofErr w:type="spellStart"/>
      <w:r w:rsidRPr="00612991">
        <w:rPr>
          <w:lang w:val="en-US"/>
        </w:rPr>
        <w:t>Yamero</w:t>
      </w:r>
      <w:proofErr w:type="spellEnd"/>
      <w:r w:rsidRPr="00612991">
        <w:rPr>
          <w:lang w:val="en-US"/>
        </w:rPr>
        <w:t>!</w:t>
      </w:r>
    </w:p>
    <w:p w14:paraId="5537537D" w14:textId="77777777" w:rsidR="000316EF" w:rsidRPr="00612991" w:rsidRDefault="000316EF" w:rsidP="00ED6D94">
      <w:pPr>
        <w:rPr>
          <w:lang w:val="en-US"/>
        </w:rPr>
      </w:pPr>
      <w:r w:rsidRPr="00612991">
        <w:rPr>
          <w:lang w:val="en-US"/>
        </w:rPr>
        <w:t xml:space="preserve">Mother: Shut up, or someone will come after us! </w:t>
      </w:r>
    </w:p>
    <w:p w14:paraId="328E0566" w14:textId="0B7DBA50" w:rsidR="000316EF" w:rsidRPr="00612991" w:rsidRDefault="000316EF" w:rsidP="00ED6D94">
      <w:pPr>
        <w:rPr>
          <w:lang w:val="en-US"/>
        </w:rPr>
      </w:pPr>
      <w:r w:rsidRPr="00612991">
        <w:rPr>
          <w:lang w:val="en-US"/>
        </w:rPr>
        <w:t xml:space="preserve">Aran:  </w:t>
      </w:r>
      <w:r w:rsidR="006217B7" w:rsidRPr="00612991">
        <w:rPr>
          <w:lang w:val="en-US"/>
        </w:rPr>
        <w:t>Mum, what did I do? “</w:t>
      </w:r>
      <w:proofErr w:type="spellStart"/>
      <w:r w:rsidR="006217B7" w:rsidRPr="00612991">
        <w:rPr>
          <w:lang w:val="en-US"/>
        </w:rPr>
        <w:t>Pesident</w:t>
      </w:r>
      <w:proofErr w:type="spellEnd"/>
      <w:r w:rsidR="006217B7" w:rsidRPr="00612991">
        <w:rPr>
          <w:lang w:val="en-US"/>
        </w:rPr>
        <w:t xml:space="preserve">” is going to punish me? </w:t>
      </w:r>
      <w:r w:rsidR="006C6628" w:rsidRPr="00612991">
        <w:rPr>
          <w:lang w:val="en-US"/>
        </w:rPr>
        <w:t>I’m scared.</w:t>
      </w:r>
    </w:p>
    <w:p w14:paraId="4EEB8778" w14:textId="31C2CEB4" w:rsidR="006217B7" w:rsidRPr="00612991" w:rsidRDefault="006217B7" w:rsidP="00ED6D94">
      <w:pPr>
        <w:rPr>
          <w:lang w:val="en-US"/>
        </w:rPr>
      </w:pPr>
      <w:r w:rsidRPr="00612991">
        <w:rPr>
          <w:lang w:val="en-US"/>
        </w:rPr>
        <w:t xml:space="preserve">Mother: Yes, Aran! You should never be born! Because of you, my family </w:t>
      </w:r>
      <w:proofErr w:type="gramStart"/>
      <w:r w:rsidRPr="00612991">
        <w:rPr>
          <w:lang w:val="en-US"/>
        </w:rPr>
        <w:t>fell in</w:t>
      </w:r>
      <w:proofErr w:type="gramEnd"/>
      <w:r w:rsidRPr="00612991">
        <w:rPr>
          <w:lang w:val="en-US"/>
        </w:rPr>
        <w:t xml:space="preserve"> disgrace. He left me. And I can’t even tell anyone, </w:t>
      </w:r>
      <w:r w:rsidR="006C6628" w:rsidRPr="00612991">
        <w:rPr>
          <w:lang w:val="en-US"/>
        </w:rPr>
        <w:t xml:space="preserve">no one would understand me. </w:t>
      </w:r>
      <w:r w:rsidR="00C03469" w:rsidRPr="00612991">
        <w:rPr>
          <w:lang w:val="en-US"/>
        </w:rPr>
        <w:t>“He was there just to raise our children”, they would say. I couldn’t even say goodbye. The last time we talked, h</w:t>
      </w:r>
      <w:r w:rsidR="006C6628" w:rsidRPr="00612991">
        <w:rPr>
          <w:lang w:val="en-US"/>
        </w:rPr>
        <w:t>e said that my heart was ill. That I’m crazy. I don’t even know what that means, anyway. You made our li</w:t>
      </w:r>
      <w:r w:rsidR="00612991">
        <w:rPr>
          <w:lang w:val="en-US"/>
        </w:rPr>
        <w:t>v</w:t>
      </w:r>
      <w:r w:rsidR="006C6628" w:rsidRPr="00612991">
        <w:rPr>
          <w:lang w:val="en-US"/>
        </w:rPr>
        <w:t xml:space="preserve">es worse. He cared more about you than me. You made him exhaust all his energies. And now he is dead! That </w:t>
      </w:r>
      <w:proofErr w:type="gramStart"/>
      <w:r w:rsidR="006C6628" w:rsidRPr="00612991">
        <w:rPr>
          <w:lang w:val="en-US"/>
        </w:rPr>
        <w:t>shitty</w:t>
      </w:r>
      <w:proofErr w:type="gramEnd"/>
      <w:r w:rsidR="006C6628" w:rsidRPr="00612991">
        <w:rPr>
          <w:lang w:val="en-US"/>
        </w:rPr>
        <w:t xml:space="preserve"> Iceberg, what a disease! The virus took care of him. You made him los</w:t>
      </w:r>
      <w:r w:rsidR="00612991">
        <w:rPr>
          <w:lang w:val="en-US"/>
        </w:rPr>
        <w:t>e</w:t>
      </w:r>
      <w:r w:rsidR="006C6628" w:rsidRPr="00612991">
        <w:rPr>
          <w:lang w:val="en-US"/>
        </w:rPr>
        <w:t xml:space="preserve"> his heat. </w:t>
      </w:r>
    </w:p>
    <w:p w14:paraId="2590E58A" w14:textId="201C9B93" w:rsidR="006C6628" w:rsidRPr="00612991" w:rsidRDefault="006C6628" w:rsidP="00ED6D94">
      <w:pPr>
        <w:rPr>
          <w:lang w:val="en-US"/>
        </w:rPr>
      </w:pPr>
      <w:proofErr w:type="spellStart"/>
      <w:r w:rsidRPr="00612991">
        <w:rPr>
          <w:lang w:val="en-US"/>
        </w:rPr>
        <w:t>Mirai</w:t>
      </w:r>
      <w:proofErr w:type="spellEnd"/>
      <w:r w:rsidRPr="00612991">
        <w:rPr>
          <w:lang w:val="en-US"/>
        </w:rPr>
        <w:t xml:space="preserve">: Just stop it, already! It’s not his fault, he barely walks. </w:t>
      </w:r>
      <w:r w:rsidR="00DE4D63" w:rsidRPr="00612991">
        <w:rPr>
          <w:lang w:val="en-US"/>
        </w:rPr>
        <w:t xml:space="preserve">He doesn’t understand, not even me. </w:t>
      </w:r>
      <w:r w:rsidRPr="00612991">
        <w:rPr>
          <w:lang w:val="en-US"/>
        </w:rPr>
        <w:t xml:space="preserve">You are talking about hard topics that are just unnecessary, you are trying to end like Papa, are you? Save your energy to work! Papa would never allow this. </w:t>
      </w:r>
    </w:p>
    <w:p w14:paraId="53384418" w14:textId="77777777" w:rsidR="001149DD" w:rsidRPr="00612991" w:rsidRDefault="006C6628" w:rsidP="00ED6D94">
      <w:pPr>
        <w:rPr>
          <w:lang w:val="en-US"/>
        </w:rPr>
      </w:pPr>
      <w:r w:rsidRPr="00612991">
        <w:rPr>
          <w:lang w:val="en-US"/>
        </w:rPr>
        <w:t xml:space="preserve">Mother:  We need money. </w:t>
      </w:r>
    </w:p>
    <w:p w14:paraId="3CF91BEF" w14:textId="77777777" w:rsidR="001149DD" w:rsidRPr="00612991" w:rsidRDefault="001149DD" w:rsidP="00ED6D94">
      <w:pPr>
        <w:rPr>
          <w:lang w:val="en-US"/>
        </w:rPr>
      </w:pPr>
      <w:proofErr w:type="spellStart"/>
      <w:r w:rsidRPr="00612991">
        <w:rPr>
          <w:lang w:val="en-US"/>
        </w:rPr>
        <w:t>Mirai</w:t>
      </w:r>
      <w:proofErr w:type="spellEnd"/>
      <w:r w:rsidRPr="00612991">
        <w:rPr>
          <w:lang w:val="en-US"/>
        </w:rPr>
        <w:t>: He is just a baby, wake up!</w:t>
      </w:r>
    </w:p>
    <w:p w14:paraId="307782DF" w14:textId="7072D9B9" w:rsidR="006C6628" w:rsidRPr="00612991" w:rsidRDefault="001149DD" w:rsidP="00ED6D94">
      <w:pPr>
        <w:rPr>
          <w:lang w:val="en-US"/>
        </w:rPr>
      </w:pPr>
      <w:r w:rsidRPr="00612991">
        <w:rPr>
          <w:lang w:val="en-US"/>
        </w:rPr>
        <w:t xml:space="preserve">Mother: I’m wide awake, </w:t>
      </w:r>
      <w:proofErr w:type="gramStart"/>
      <w:r w:rsidRPr="00612991">
        <w:rPr>
          <w:lang w:val="en-US"/>
        </w:rPr>
        <w:t>asshole</w:t>
      </w:r>
      <w:proofErr w:type="gramEnd"/>
      <w:r w:rsidRPr="00612991">
        <w:rPr>
          <w:lang w:val="en-US"/>
        </w:rPr>
        <w:t xml:space="preserve">! I don't have </w:t>
      </w:r>
      <w:proofErr w:type="gramStart"/>
      <w:r w:rsidRPr="00612991">
        <w:rPr>
          <w:lang w:val="en-US"/>
        </w:rPr>
        <w:t>much</w:t>
      </w:r>
      <w:proofErr w:type="gramEnd"/>
      <w:r w:rsidRPr="00612991">
        <w:rPr>
          <w:lang w:val="en-US"/>
        </w:rPr>
        <w:t xml:space="preserve"> more syringes to feed us. The dealer shouldn't be long in coming. Baby meat is more nutritious. It is what it is. </w:t>
      </w:r>
    </w:p>
    <w:p w14:paraId="0117807A" w14:textId="73282888" w:rsidR="00C03469" w:rsidRPr="00612991" w:rsidRDefault="00C03469" w:rsidP="00ED6D94">
      <w:pPr>
        <w:rPr>
          <w:lang w:val="en-US"/>
        </w:rPr>
      </w:pPr>
      <w:proofErr w:type="spellStart"/>
      <w:r w:rsidRPr="00612991">
        <w:rPr>
          <w:lang w:val="en-US"/>
        </w:rPr>
        <w:t>Mirai</w:t>
      </w:r>
      <w:proofErr w:type="spellEnd"/>
      <w:r w:rsidRPr="00612991">
        <w:rPr>
          <w:lang w:val="en-US"/>
        </w:rPr>
        <w:t xml:space="preserve">: </w:t>
      </w:r>
      <w:proofErr w:type="spellStart"/>
      <w:r w:rsidRPr="00612991">
        <w:rPr>
          <w:lang w:val="en-US"/>
        </w:rPr>
        <w:t>Yamero</w:t>
      </w:r>
      <w:proofErr w:type="spellEnd"/>
      <w:r w:rsidRPr="00612991">
        <w:rPr>
          <w:lang w:val="en-US"/>
        </w:rPr>
        <w:t>!</w:t>
      </w:r>
    </w:p>
    <w:p w14:paraId="66A7DA19" w14:textId="72A0FA6B" w:rsidR="00C03469" w:rsidRPr="00612991" w:rsidRDefault="00C03469" w:rsidP="00ED6D94">
      <w:pPr>
        <w:rPr>
          <w:lang w:val="en-US"/>
        </w:rPr>
      </w:pPr>
      <w:r w:rsidRPr="00612991">
        <w:rPr>
          <w:lang w:val="en-US"/>
        </w:rPr>
        <w:t>Mother: Shut up, already! Or someone will report us to the police.</w:t>
      </w:r>
    </w:p>
    <w:p w14:paraId="24B3C8A5" w14:textId="1D4ED4BC" w:rsidR="00C03469" w:rsidRPr="00612991" w:rsidRDefault="00C03469" w:rsidP="00ED6D94">
      <w:pPr>
        <w:rPr>
          <w:lang w:val="en-US"/>
        </w:rPr>
      </w:pPr>
      <w:proofErr w:type="spellStart"/>
      <w:r w:rsidRPr="00612991">
        <w:rPr>
          <w:lang w:val="en-US"/>
        </w:rPr>
        <w:t>Mirai</w:t>
      </w:r>
      <w:proofErr w:type="spellEnd"/>
      <w:r w:rsidRPr="00612991">
        <w:rPr>
          <w:lang w:val="en-US"/>
        </w:rPr>
        <w:t xml:space="preserve">: </w:t>
      </w:r>
      <w:proofErr w:type="spellStart"/>
      <w:r w:rsidRPr="00612991">
        <w:rPr>
          <w:lang w:val="en-US"/>
        </w:rPr>
        <w:t>Yamero</w:t>
      </w:r>
      <w:proofErr w:type="spellEnd"/>
      <w:r w:rsidRPr="00612991">
        <w:rPr>
          <w:lang w:val="en-US"/>
        </w:rPr>
        <w:t xml:space="preserve">! </w:t>
      </w:r>
    </w:p>
    <w:p w14:paraId="179999D3" w14:textId="4FB8E166" w:rsidR="00DE4D63" w:rsidRPr="00612991" w:rsidRDefault="00DE4D63" w:rsidP="00ED6D94">
      <w:pPr>
        <w:rPr>
          <w:lang w:val="en-US"/>
        </w:rPr>
      </w:pPr>
      <w:r w:rsidRPr="00612991">
        <w:rPr>
          <w:lang w:val="en-US"/>
        </w:rPr>
        <w:t xml:space="preserve">Mother: Last warning, kid. Or do you </w:t>
      </w:r>
      <w:proofErr w:type="spellStart"/>
      <w:r w:rsidRPr="00612991">
        <w:rPr>
          <w:lang w:val="en-US"/>
        </w:rPr>
        <w:t>wanna</w:t>
      </w:r>
      <w:proofErr w:type="spellEnd"/>
      <w:r w:rsidRPr="00612991">
        <w:rPr>
          <w:lang w:val="en-US"/>
        </w:rPr>
        <w:t xml:space="preserve"> be next?</w:t>
      </w:r>
    </w:p>
    <w:p w14:paraId="02ABDA6E" w14:textId="499ACF60" w:rsidR="00DE4D63" w:rsidRPr="00612991" w:rsidRDefault="00DE4D63" w:rsidP="00ED6D94">
      <w:pPr>
        <w:rPr>
          <w:i/>
          <w:iCs/>
          <w:lang w:val="en-US"/>
        </w:rPr>
      </w:pPr>
      <w:proofErr w:type="spellStart"/>
      <w:r w:rsidRPr="00612991">
        <w:rPr>
          <w:lang w:val="en-US"/>
        </w:rPr>
        <w:t>Mirai</w:t>
      </w:r>
      <w:proofErr w:type="spellEnd"/>
      <w:r w:rsidRPr="00612991">
        <w:rPr>
          <w:lang w:val="en-US"/>
        </w:rPr>
        <w:t xml:space="preserve">: Then do it. </w:t>
      </w:r>
      <w:r w:rsidRPr="00612991">
        <w:rPr>
          <w:i/>
          <w:iCs/>
          <w:lang w:val="en-US"/>
        </w:rPr>
        <w:t>(</w:t>
      </w:r>
      <w:proofErr w:type="spellStart"/>
      <w:r w:rsidRPr="00612991">
        <w:rPr>
          <w:i/>
          <w:iCs/>
          <w:lang w:val="en-US"/>
        </w:rPr>
        <w:t>Mirai</w:t>
      </w:r>
      <w:proofErr w:type="spellEnd"/>
      <w:r w:rsidRPr="00612991">
        <w:rPr>
          <w:i/>
          <w:iCs/>
          <w:lang w:val="en-US"/>
        </w:rPr>
        <w:t xml:space="preserve"> stands in front of Aran.)</w:t>
      </w:r>
    </w:p>
    <w:p w14:paraId="53127F86" w14:textId="7BBD3AD2" w:rsidR="00DE4D63" w:rsidRPr="00612991" w:rsidRDefault="00DE4D63" w:rsidP="00ED6D94">
      <w:pPr>
        <w:rPr>
          <w:i/>
          <w:iCs/>
          <w:lang w:val="en-US"/>
        </w:rPr>
      </w:pPr>
      <w:r w:rsidRPr="00612991">
        <w:rPr>
          <w:i/>
          <w:iCs/>
          <w:lang w:val="en-US"/>
        </w:rPr>
        <w:t>(The screen goes black. Suddenly, the garbage cans reappear, but the characters are no longer there. Next to them, there is a petrified body, standing motionless.</w:t>
      </w:r>
      <w:r w:rsidR="00A13E4D" w:rsidRPr="00612991">
        <w:rPr>
          <w:i/>
          <w:iCs/>
          <w:lang w:val="en-US"/>
        </w:rPr>
        <w:t>)</w:t>
      </w:r>
    </w:p>
    <w:p w14:paraId="27600620" w14:textId="7352259A" w:rsidR="00C03469" w:rsidRPr="00612991" w:rsidRDefault="00C03469" w:rsidP="00ED6D94">
      <w:pPr>
        <w:rPr>
          <w:lang w:val="en-US"/>
        </w:rPr>
      </w:pPr>
    </w:p>
    <w:p w14:paraId="31797052" w14:textId="77777777" w:rsidR="00D67578" w:rsidRPr="00612991" w:rsidRDefault="00D67578" w:rsidP="00ED6D94">
      <w:pPr>
        <w:rPr>
          <w:lang w:val="en-US"/>
        </w:rPr>
      </w:pPr>
    </w:p>
    <w:p w14:paraId="74114F36" w14:textId="61529C93" w:rsidR="00D67578" w:rsidRPr="00612991" w:rsidRDefault="00D67578" w:rsidP="00ED6D94">
      <w:pPr>
        <w:rPr>
          <w:lang w:val="en-US"/>
        </w:rPr>
      </w:pPr>
      <w:r w:rsidRPr="00612991">
        <w:rPr>
          <w:lang w:val="en-US"/>
        </w:rPr>
        <w:t>Scene II</w:t>
      </w:r>
    </w:p>
    <w:p w14:paraId="394DA8D1" w14:textId="599C9EEE" w:rsidR="00D67578" w:rsidRPr="00612991" w:rsidRDefault="00A82829" w:rsidP="00ED6D94">
      <w:pPr>
        <w:rPr>
          <w:i/>
          <w:iCs/>
          <w:lang w:val="en-US"/>
        </w:rPr>
      </w:pPr>
      <w:r w:rsidRPr="00612991">
        <w:rPr>
          <w:i/>
          <w:iCs/>
          <w:lang w:val="en-US"/>
        </w:rPr>
        <w:t>(Aran’s apartment. Daytime, morning.</w:t>
      </w:r>
      <w:r w:rsidR="006A1953" w:rsidRPr="00612991">
        <w:rPr>
          <w:i/>
          <w:iCs/>
          <w:lang w:val="en-US"/>
        </w:rPr>
        <w:t xml:space="preserve"> He opens his eyes</w:t>
      </w:r>
      <w:r w:rsidRPr="00612991">
        <w:rPr>
          <w:i/>
          <w:iCs/>
          <w:lang w:val="en-US"/>
        </w:rPr>
        <w:t>)</w:t>
      </w:r>
    </w:p>
    <w:p w14:paraId="773F9F6B" w14:textId="16772261" w:rsidR="002B5832" w:rsidRPr="00612991" w:rsidRDefault="006A1953" w:rsidP="00ED6D94">
      <w:pPr>
        <w:rPr>
          <w:lang w:val="en-US"/>
        </w:rPr>
      </w:pPr>
      <w:r w:rsidRPr="00612991">
        <w:rPr>
          <w:lang w:val="en-US"/>
        </w:rPr>
        <w:t>Aran: Ah… It’s already daylight. Couldn’t even sleep for a second. I was thinking of you.</w:t>
      </w:r>
    </w:p>
    <w:p w14:paraId="736EADB7" w14:textId="0E2452C7" w:rsidR="0049323B" w:rsidRPr="00612991" w:rsidRDefault="0049323B" w:rsidP="00ED6D94">
      <w:pPr>
        <w:rPr>
          <w:lang w:val="en-US"/>
        </w:rPr>
      </w:pPr>
      <w:r w:rsidRPr="00612991">
        <w:rPr>
          <w:lang w:val="en-US"/>
        </w:rPr>
        <w:t xml:space="preserve">Aran: </w:t>
      </w:r>
      <w:r w:rsidRPr="00612991">
        <w:rPr>
          <w:i/>
          <w:iCs/>
          <w:lang w:val="en-US"/>
        </w:rPr>
        <w:t xml:space="preserve">(looking to the window) </w:t>
      </w:r>
      <w:r w:rsidR="009C4C27" w:rsidRPr="00612991">
        <w:rPr>
          <w:lang w:val="en-US"/>
        </w:rPr>
        <w:t xml:space="preserve">I miss you so badly. It was all my fault. </w:t>
      </w:r>
    </w:p>
    <w:p w14:paraId="22884787" w14:textId="5BC830DB" w:rsidR="009C4C27" w:rsidRPr="00612991" w:rsidRDefault="009C4C27" w:rsidP="00ED6D94">
      <w:pPr>
        <w:rPr>
          <w:lang w:val="en-US"/>
        </w:rPr>
      </w:pPr>
      <w:r w:rsidRPr="00612991">
        <w:rPr>
          <w:lang w:val="en-US"/>
        </w:rPr>
        <w:t xml:space="preserve">Aran: Oh, don’t be a snowflake, be a man for a moment! C’mon, I need to get out of bed. </w:t>
      </w:r>
    </w:p>
    <w:p w14:paraId="780A7D4B" w14:textId="0E5D73C2" w:rsidR="009C4C27" w:rsidRPr="00612991" w:rsidRDefault="008F2391" w:rsidP="00ED6D94">
      <w:pPr>
        <w:rPr>
          <w:i/>
          <w:iCs/>
          <w:lang w:val="en-US"/>
        </w:rPr>
      </w:pPr>
      <w:r w:rsidRPr="00612991">
        <w:rPr>
          <w:i/>
          <w:iCs/>
          <w:lang w:val="en-US"/>
        </w:rPr>
        <w:t>(</w:t>
      </w:r>
      <w:proofErr w:type="gramStart"/>
      <w:r w:rsidRPr="00612991">
        <w:rPr>
          <w:i/>
          <w:iCs/>
          <w:lang w:val="en-US"/>
        </w:rPr>
        <w:t>player</w:t>
      </w:r>
      <w:proofErr w:type="gramEnd"/>
      <w:r w:rsidRPr="00612991">
        <w:rPr>
          <w:i/>
          <w:iCs/>
          <w:lang w:val="en-US"/>
        </w:rPr>
        <w:t xml:space="preserve"> chooses to make Aran get out of bed or not)</w:t>
      </w:r>
    </w:p>
    <w:p w14:paraId="322E866F" w14:textId="525964CE" w:rsidR="008F2391" w:rsidRPr="00612991" w:rsidRDefault="008F2391" w:rsidP="00ED6D94">
      <w:pPr>
        <w:rPr>
          <w:lang w:val="en-US"/>
        </w:rPr>
      </w:pPr>
      <w:r w:rsidRPr="00612991">
        <w:rPr>
          <w:lang w:val="en-US"/>
        </w:rPr>
        <w:t>GET OUT OF BED</w:t>
      </w:r>
    </w:p>
    <w:p w14:paraId="4A7D081B" w14:textId="6B9D6D61" w:rsidR="0025658E" w:rsidRPr="00612991" w:rsidRDefault="0025658E" w:rsidP="00ED6D94">
      <w:pPr>
        <w:rPr>
          <w:lang w:val="en-US"/>
        </w:rPr>
      </w:pPr>
      <w:r w:rsidRPr="00612991">
        <w:rPr>
          <w:lang w:val="en-US"/>
        </w:rPr>
        <w:t xml:space="preserve">Aran: Another day has started… And nothing will change. I wonder if someone would ever notice if I disappeared…  </w:t>
      </w:r>
    </w:p>
    <w:p w14:paraId="6B3DA365" w14:textId="025BB84E" w:rsidR="00ED44A4" w:rsidRPr="00612991" w:rsidRDefault="00ED44A4" w:rsidP="00ED6D94">
      <w:pPr>
        <w:rPr>
          <w:lang w:val="en-US"/>
        </w:rPr>
      </w:pPr>
      <w:r w:rsidRPr="00612991">
        <w:rPr>
          <w:lang w:val="en-US"/>
        </w:rPr>
        <w:t>Aran: I’m hungry… Not that it matters, can’t only afford th</w:t>
      </w:r>
      <w:r w:rsidR="00612991">
        <w:rPr>
          <w:lang w:val="en-US"/>
        </w:rPr>
        <w:t>ose</w:t>
      </w:r>
      <w:r w:rsidRPr="00612991">
        <w:rPr>
          <w:lang w:val="en-US"/>
        </w:rPr>
        <w:t xml:space="preserve"> crappy disposables… </w:t>
      </w:r>
    </w:p>
    <w:p w14:paraId="200A0E3B" w14:textId="12A3BFF7" w:rsidR="0025658E" w:rsidRPr="00612991" w:rsidRDefault="0025658E" w:rsidP="00ED6D94">
      <w:pPr>
        <w:rPr>
          <w:lang w:val="en-US"/>
        </w:rPr>
      </w:pPr>
      <w:r w:rsidRPr="00612991">
        <w:rPr>
          <w:lang w:val="en-US"/>
        </w:rPr>
        <w:t>NOT GETTING OUT OF BED</w:t>
      </w:r>
    </w:p>
    <w:p w14:paraId="2F081D94" w14:textId="502C6632" w:rsidR="0025658E" w:rsidRPr="00612991" w:rsidRDefault="0025658E" w:rsidP="00ED6D94">
      <w:pPr>
        <w:rPr>
          <w:lang w:val="en-US"/>
        </w:rPr>
      </w:pPr>
      <w:r w:rsidRPr="00612991">
        <w:rPr>
          <w:lang w:val="en-US"/>
        </w:rPr>
        <w:t xml:space="preserve">Aran: I just want to sleep forever. Even if I can’t. Being wide awake is pointless. Being is pointless, period. There is no hope for me. I feel sick. I’m shaking and </w:t>
      </w:r>
      <w:proofErr w:type="gramStart"/>
      <w:r w:rsidRPr="00612991">
        <w:rPr>
          <w:lang w:val="en-US"/>
        </w:rPr>
        <w:t>shaking,</w:t>
      </w:r>
      <w:proofErr w:type="gramEnd"/>
      <w:r w:rsidRPr="00612991">
        <w:rPr>
          <w:lang w:val="en-US"/>
        </w:rPr>
        <w:t xml:space="preserve"> I hope it is not the </w:t>
      </w:r>
      <w:r w:rsidRPr="00612991">
        <w:rPr>
          <w:i/>
          <w:iCs/>
          <w:lang w:val="en-US"/>
        </w:rPr>
        <w:t xml:space="preserve">Iceberg </w:t>
      </w:r>
      <w:r w:rsidRPr="00612991">
        <w:rPr>
          <w:lang w:val="en-US"/>
        </w:rPr>
        <w:t xml:space="preserve">disease. Well, I know it’s not. My heart is broken, and this feeling is never going to end. </w:t>
      </w:r>
    </w:p>
    <w:p w14:paraId="412CB78C" w14:textId="20242503" w:rsidR="008F2391" w:rsidRPr="00612991" w:rsidRDefault="008F2391" w:rsidP="00ED6D94">
      <w:pPr>
        <w:pBdr>
          <w:bottom w:val="single" w:sz="6" w:space="1" w:color="auto"/>
        </w:pBdr>
        <w:rPr>
          <w:lang w:val="en-US"/>
        </w:rPr>
      </w:pPr>
      <w:r w:rsidRPr="00612991">
        <w:rPr>
          <w:lang w:val="en-US"/>
        </w:rPr>
        <w:t xml:space="preserve">Aran: Oh, this headache that never stops, it’s like my heart is beating inside my head. </w:t>
      </w:r>
    </w:p>
    <w:p w14:paraId="25AC9C96" w14:textId="77777777" w:rsidR="008431D5" w:rsidRPr="00612991" w:rsidRDefault="008431D5" w:rsidP="00ED6D94">
      <w:pPr>
        <w:pBdr>
          <w:bottom w:val="single" w:sz="6" w:space="1" w:color="auto"/>
        </w:pBdr>
        <w:rPr>
          <w:lang w:val="en-US"/>
        </w:rPr>
      </w:pPr>
    </w:p>
    <w:p w14:paraId="69FFFEAE" w14:textId="7164C3CA" w:rsidR="008431D5" w:rsidRPr="00612991" w:rsidRDefault="008431D5" w:rsidP="008431D5">
      <w:pPr>
        <w:rPr>
          <w:lang w:val="en-US"/>
        </w:rPr>
      </w:pPr>
      <w:r w:rsidRPr="00612991">
        <w:rPr>
          <w:lang w:val="en-US"/>
        </w:rPr>
        <w:t xml:space="preserve">Aran: I </w:t>
      </w:r>
      <w:proofErr w:type="gramStart"/>
      <w:r w:rsidRPr="00612991">
        <w:rPr>
          <w:lang w:val="en-US"/>
        </w:rPr>
        <w:t>have to</w:t>
      </w:r>
      <w:proofErr w:type="gramEnd"/>
      <w:r w:rsidRPr="00612991">
        <w:rPr>
          <w:lang w:val="en-US"/>
        </w:rPr>
        <w:t xml:space="preserve"> eat breakfast. Where </w:t>
      </w:r>
      <w:r w:rsidR="00360708" w:rsidRPr="00612991">
        <w:rPr>
          <w:lang w:val="en-US"/>
        </w:rPr>
        <w:t>do</w:t>
      </w:r>
      <w:r w:rsidRPr="00612991">
        <w:rPr>
          <w:lang w:val="en-US"/>
        </w:rPr>
        <w:t xml:space="preserve"> I keep the syringes?</w:t>
      </w:r>
    </w:p>
    <w:p w14:paraId="29CFB374" w14:textId="3F85B8B6" w:rsidR="008431D5" w:rsidRPr="00612991" w:rsidRDefault="008431D5" w:rsidP="00ED6D94">
      <w:pPr>
        <w:rPr>
          <w:i/>
          <w:iCs/>
          <w:lang w:val="en-US"/>
        </w:rPr>
      </w:pPr>
      <w:r w:rsidRPr="00612991">
        <w:rPr>
          <w:i/>
          <w:iCs/>
          <w:lang w:val="en-US"/>
        </w:rPr>
        <w:t>(</w:t>
      </w:r>
      <w:proofErr w:type="gramStart"/>
      <w:r w:rsidRPr="00612991">
        <w:rPr>
          <w:i/>
          <w:iCs/>
          <w:lang w:val="en-US"/>
        </w:rPr>
        <w:t>looks</w:t>
      </w:r>
      <w:proofErr w:type="gramEnd"/>
      <w:r w:rsidRPr="00612991">
        <w:rPr>
          <w:i/>
          <w:iCs/>
          <w:lang w:val="en-US"/>
        </w:rPr>
        <w:t xml:space="preserve"> for the syringes, which is a gameplay component.)</w:t>
      </w:r>
    </w:p>
    <w:p w14:paraId="31864639" w14:textId="303F89CF" w:rsidR="008431D5" w:rsidRPr="00C70B7B" w:rsidRDefault="00C70B7B" w:rsidP="00ED6D94">
      <w:r w:rsidRPr="00612991">
        <w:rPr>
          <w:lang w:val="en-US"/>
        </w:rPr>
        <w:t xml:space="preserve">Aran: Done. Now I can go to bed again. Or should I drink a beer? It’s fun, I guess. Better than nothing. At least I’ll have some company. </w:t>
      </w:r>
      <w:proofErr w:type="spellStart"/>
      <w:r>
        <w:t>And</w:t>
      </w:r>
      <w:proofErr w:type="spellEnd"/>
      <w:r>
        <w:t xml:space="preserve"> </w:t>
      </w:r>
      <w:proofErr w:type="spellStart"/>
      <w:r>
        <w:t>it</w:t>
      </w:r>
      <w:proofErr w:type="spellEnd"/>
      <w:r>
        <w:t xml:space="preserve"> </w:t>
      </w:r>
      <w:proofErr w:type="spellStart"/>
      <w:r>
        <w:t>will</w:t>
      </w:r>
      <w:proofErr w:type="spellEnd"/>
      <w:r>
        <w:t xml:space="preserve"> </w:t>
      </w:r>
      <w:proofErr w:type="spellStart"/>
      <w:r>
        <w:t>make</w:t>
      </w:r>
      <w:proofErr w:type="spellEnd"/>
      <w:r>
        <w:t xml:space="preserve"> me </w:t>
      </w:r>
      <w:proofErr w:type="spellStart"/>
      <w:r>
        <w:t>happy</w:t>
      </w:r>
      <w:proofErr w:type="spellEnd"/>
      <w:r>
        <w:t xml:space="preserve"> for a </w:t>
      </w:r>
      <w:proofErr w:type="spellStart"/>
      <w:r>
        <w:t>while</w:t>
      </w:r>
      <w:proofErr w:type="spellEnd"/>
      <w:r>
        <w:t>.</w:t>
      </w:r>
    </w:p>
    <w:p w14:paraId="7E4BA671" w14:textId="139C34BB" w:rsidR="002B5832" w:rsidRPr="00612991" w:rsidRDefault="0019340A" w:rsidP="00ED6D94">
      <w:pPr>
        <w:rPr>
          <w:lang w:val="en-US"/>
        </w:rPr>
      </w:pPr>
      <w:r w:rsidRPr="00612991">
        <w:rPr>
          <w:lang w:val="en-US"/>
        </w:rPr>
        <w:t xml:space="preserve">Aran: I wonder how I’ll be able to pay </w:t>
      </w:r>
      <w:proofErr w:type="spellStart"/>
      <w:r w:rsidRPr="00612991">
        <w:rPr>
          <w:lang w:val="en-US"/>
        </w:rPr>
        <w:t>Mirai</w:t>
      </w:r>
      <w:proofErr w:type="spellEnd"/>
      <w:r w:rsidRPr="00612991">
        <w:rPr>
          <w:lang w:val="en-US"/>
        </w:rPr>
        <w:t xml:space="preserve"> for what he’s been doing. Sustaining a dead body. We were never close as brothers. But it’s not his fault. He soon made it to the household of the family. He needed to help mum, that little </w:t>
      </w:r>
      <w:proofErr w:type="gramStart"/>
      <w:r w:rsidRPr="00612991">
        <w:rPr>
          <w:lang w:val="en-US"/>
        </w:rPr>
        <w:t>bitch</w:t>
      </w:r>
      <w:proofErr w:type="gramEnd"/>
      <w:r w:rsidRPr="00612991">
        <w:rPr>
          <w:lang w:val="en-US"/>
        </w:rPr>
        <w:t xml:space="preserve">.  And bonding was never a good thing </w:t>
      </w:r>
      <w:r w:rsidR="00612991">
        <w:rPr>
          <w:lang w:val="en-US"/>
        </w:rPr>
        <w:t>in</w:t>
      </w:r>
      <w:r w:rsidRPr="00612991">
        <w:rPr>
          <w:lang w:val="en-US"/>
        </w:rPr>
        <w:t xml:space="preserve"> the eyes of society.</w:t>
      </w:r>
    </w:p>
    <w:p w14:paraId="0D76EF38" w14:textId="6C193AE1" w:rsidR="0019340A" w:rsidRPr="00612991" w:rsidRDefault="0019340A" w:rsidP="00ED6D94">
      <w:pPr>
        <w:rPr>
          <w:i/>
          <w:iCs/>
          <w:lang w:val="en-US"/>
        </w:rPr>
      </w:pPr>
      <w:r w:rsidRPr="00612991">
        <w:rPr>
          <w:i/>
          <w:iCs/>
          <w:lang w:val="en-US"/>
        </w:rPr>
        <w:t>(</w:t>
      </w:r>
      <w:proofErr w:type="gramStart"/>
      <w:r w:rsidRPr="00612991">
        <w:rPr>
          <w:i/>
          <w:iCs/>
          <w:lang w:val="en-US"/>
        </w:rPr>
        <w:t>sometime</w:t>
      </w:r>
      <w:proofErr w:type="gramEnd"/>
      <w:r w:rsidRPr="00612991">
        <w:rPr>
          <w:i/>
          <w:iCs/>
          <w:lang w:val="en-US"/>
        </w:rPr>
        <w:t xml:space="preserve"> later, </w:t>
      </w:r>
      <w:r w:rsidR="00522DF1" w:rsidRPr="00612991">
        <w:rPr>
          <w:i/>
          <w:iCs/>
          <w:lang w:val="en-US"/>
        </w:rPr>
        <w:t>after wandering around the house)</w:t>
      </w:r>
    </w:p>
    <w:p w14:paraId="1EF4BE2E" w14:textId="42F42C36" w:rsidR="00522DF1" w:rsidRPr="00612991" w:rsidRDefault="00522DF1" w:rsidP="00ED6D94">
      <w:pPr>
        <w:rPr>
          <w:lang w:val="en-US"/>
        </w:rPr>
      </w:pPr>
      <w:r w:rsidRPr="00612991">
        <w:rPr>
          <w:lang w:val="en-US"/>
        </w:rPr>
        <w:t>Aran: Out of disposables. Should buy some of them for the week.</w:t>
      </w:r>
    </w:p>
    <w:p w14:paraId="2C50F699" w14:textId="39112366" w:rsidR="00522DF1" w:rsidRPr="00612991" w:rsidRDefault="00522DF1" w:rsidP="00ED6D94">
      <w:pPr>
        <w:rPr>
          <w:lang w:val="en-US"/>
        </w:rPr>
      </w:pPr>
    </w:p>
    <w:p w14:paraId="6187D565" w14:textId="71099D8C" w:rsidR="00522DF1" w:rsidRPr="00612991" w:rsidRDefault="00522DF1" w:rsidP="00ED6D94">
      <w:pPr>
        <w:rPr>
          <w:lang w:val="en-US"/>
        </w:rPr>
      </w:pPr>
      <w:r w:rsidRPr="00612991">
        <w:rPr>
          <w:lang w:val="en-US"/>
        </w:rPr>
        <w:t>Scene III</w:t>
      </w:r>
    </w:p>
    <w:p w14:paraId="18EDF7DA" w14:textId="22070725" w:rsidR="00522DF1" w:rsidRPr="00612991" w:rsidRDefault="00522DF1" w:rsidP="00ED6D94">
      <w:pPr>
        <w:rPr>
          <w:i/>
          <w:iCs/>
          <w:lang w:val="en-US"/>
        </w:rPr>
      </w:pPr>
      <w:r w:rsidRPr="00612991">
        <w:rPr>
          <w:i/>
          <w:iCs/>
          <w:lang w:val="en-US"/>
        </w:rPr>
        <w:t>(</w:t>
      </w:r>
      <w:proofErr w:type="spellStart"/>
      <w:r w:rsidRPr="00612991">
        <w:rPr>
          <w:i/>
          <w:iCs/>
          <w:lang w:val="en-US"/>
        </w:rPr>
        <w:t>Mankalla’s</w:t>
      </w:r>
      <w:proofErr w:type="spellEnd"/>
      <w:r w:rsidRPr="00612991">
        <w:rPr>
          <w:i/>
          <w:iCs/>
          <w:lang w:val="en-US"/>
        </w:rPr>
        <w:t xml:space="preserve"> surroundings, where Aran lives. He goes out to buy some shot syringes to feed himself.)</w:t>
      </w:r>
    </w:p>
    <w:p w14:paraId="02A9E3FF" w14:textId="6A9F9A09" w:rsidR="00522DF1" w:rsidRPr="00612991" w:rsidRDefault="00522DF1" w:rsidP="00ED6D94">
      <w:pPr>
        <w:rPr>
          <w:lang w:val="en-US"/>
        </w:rPr>
      </w:pPr>
      <w:r w:rsidRPr="00612991">
        <w:rPr>
          <w:lang w:val="en-US"/>
        </w:rPr>
        <w:t>Aran: Three knocks on the post. I should follow this sound and hurry before there are no supplies.</w:t>
      </w:r>
    </w:p>
    <w:p w14:paraId="598F552B" w14:textId="01FE0B64" w:rsidR="00522DF1" w:rsidRPr="00612991" w:rsidRDefault="00522DF1" w:rsidP="00ED6D94">
      <w:pPr>
        <w:rPr>
          <w:lang w:val="en-US"/>
        </w:rPr>
      </w:pPr>
      <w:r w:rsidRPr="00612991">
        <w:rPr>
          <w:lang w:val="en-US"/>
        </w:rPr>
        <w:lastRenderedPageBreak/>
        <w:t xml:space="preserve">Aran: </w:t>
      </w:r>
      <w:r w:rsidRPr="00612991">
        <w:rPr>
          <w:i/>
          <w:iCs/>
          <w:lang w:val="en-US"/>
        </w:rPr>
        <w:t xml:space="preserve">(interacting with a frozen body) </w:t>
      </w:r>
      <w:r w:rsidRPr="00612991">
        <w:rPr>
          <w:lang w:val="en-US"/>
        </w:rPr>
        <w:t xml:space="preserve">I’m sorry. </w:t>
      </w:r>
      <w:r w:rsidR="00A11639" w:rsidRPr="00612991">
        <w:rPr>
          <w:i/>
          <w:iCs/>
          <w:lang w:val="en-US"/>
        </w:rPr>
        <w:t xml:space="preserve">Iceberg, </w:t>
      </w:r>
      <w:r w:rsidR="00A11639" w:rsidRPr="00612991">
        <w:rPr>
          <w:lang w:val="en-US"/>
        </w:rPr>
        <w:t>that disease, took you away. I hope you find peace, wherever you are. I would do everything to be in your place. Dead. Relaxed. For eternity.</w:t>
      </w:r>
    </w:p>
    <w:p w14:paraId="0A07B03B" w14:textId="18E06095" w:rsidR="00A11639" w:rsidRPr="00612991" w:rsidRDefault="00A11639" w:rsidP="00ED6D94">
      <w:pPr>
        <w:rPr>
          <w:lang w:val="en-US"/>
        </w:rPr>
      </w:pPr>
      <w:r w:rsidRPr="00612991">
        <w:rPr>
          <w:lang w:val="en-US"/>
        </w:rPr>
        <w:t xml:space="preserve">Aran: </w:t>
      </w:r>
      <w:r w:rsidRPr="00612991">
        <w:rPr>
          <w:i/>
          <w:iCs/>
          <w:lang w:val="en-US"/>
        </w:rPr>
        <w:t xml:space="preserve">(interacting with blood on the floor) </w:t>
      </w:r>
      <w:r w:rsidRPr="00612991">
        <w:rPr>
          <w:lang w:val="en-US"/>
        </w:rPr>
        <w:t xml:space="preserve">Another murder, they already removed the body. I bet it’s </w:t>
      </w:r>
      <w:proofErr w:type="spellStart"/>
      <w:r w:rsidRPr="00612991">
        <w:rPr>
          <w:lang w:val="en-US"/>
        </w:rPr>
        <w:t>gonna</w:t>
      </w:r>
      <w:proofErr w:type="spellEnd"/>
      <w:r w:rsidRPr="00612991">
        <w:rPr>
          <w:lang w:val="en-US"/>
        </w:rPr>
        <w:t xml:space="preserve"> be my dinner, don’t know what they put in those recipes. This world’s sick, just like me.</w:t>
      </w:r>
    </w:p>
    <w:p w14:paraId="25D078FC" w14:textId="1D768552" w:rsidR="00522DF1" w:rsidRPr="00612991" w:rsidRDefault="00522DF1" w:rsidP="00ED6D94">
      <w:pPr>
        <w:rPr>
          <w:i/>
          <w:iCs/>
          <w:lang w:val="en-US"/>
        </w:rPr>
      </w:pPr>
      <w:r w:rsidRPr="00612991">
        <w:rPr>
          <w:i/>
          <w:iCs/>
          <w:lang w:val="en-US"/>
        </w:rPr>
        <w:t>(</w:t>
      </w:r>
      <w:proofErr w:type="gramStart"/>
      <w:r w:rsidRPr="00612991">
        <w:rPr>
          <w:i/>
          <w:iCs/>
          <w:lang w:val="en-US"/>
        </w:rPr>
        <w:t>arriving</w:t>
      </w:r>
      <w:proofErr w:type="gramEnd"/>
      <w:r w:rsidRPr="00612991">
        <w:rPr>
          <w:i/>
          <w:iCs/>
          <w:lang w:val="en-US"/>
        </w:rPr>
        <w:t xml:space="preserve"> at the dealer’s post)</w:t>
      </w:r>
    </w:p>
    <w:p w14:paraId="66E54A11" w14:textId="520F25DE" w:rsidR="00522DF1" w:rsidRPr="00612991" w:rsidRDefault="00522DF1" w:rsidP="00ED6D94">
      <w:pPr>
        <w:rPr>
          <w:lang w:val="en-US"/>
        </w:rPr>
      </w:pPr>
      <w:r w:rsidRPr="00612991">
        <w:rPr>
          <w:lang w:val="en-US"/>
        </w:rPr>
        <w:t xml:space="preserve">Aran: Hey. Hum… </w:t>
      </w:r>
      <w:r w:rsidR="00A7165D" w:rsidRPr="00612991">
        <w:rPr>
          <w:lang w:val="en-US"/>
        </w:rPr>
        <w:t>Five, please.</w:t>
      </w:r>
    </w:p>
    <w:p w14:paraId="2A2C8885" w14:textId="09C2BBDC" w:rsidR="00A7165D" w:rsidRPr="00612991" w:rsidRDefault="00A7165D" w:rsidP="00ED6D94">
      <w:pPr>
        <w:rPr>
          <w:lang w:val="en-US"/>
        </w:rPr>
      </w:pPr>
      <w:r w:rsidRPr="00612991">
        <w:rPr>
          <w:lang w:val="en-US"/>
        </w:rPr>
        <w:t>Dealer: Five what, kid?</w:t>
      </w:r>
    </w:p>
    <w:p w14:paraId="0EADA0EB" w14:textId="78E08C67" w:rsidR="00A7165D" w:rsidRPr="00612991" w:rsidRDefault="00A7165D" w:rsidP="00ED6D94">
      <w:pPr>
        <w:rPr>
          <w:lang w:val="en-US"/>
        </w:rPr>
      </w:pPr>
      <w:r w:rsidRPr="00612991">
        <w:rPr>
          <w:lang w:val="en-US"/>
        </w:rPr>
        <w:t>Aran: You know what I want, don’t make this harder than it is.</w:t>
      </w:r>
    </w:p>
    <w:p w14:paraId="59774001" w14:textId="67A69573" w:rsidR="00A7165D" w:rsidRPr="00612991" w:rsidRDefault="00A7165D" w:rsidP="00ED6D94">
      <w:pPr>
        <w:rPr>
          <w:lang w:val="en-US"/>
        </w:rPr>
      </w:pPr>
      <w:r w:rsidRPr="00612991">
        <w:rPr>
          <w:lang w:val="en-US"/>
        </w:rPr>
        <w:t xml:space="preserve">Dealer: Relax, son. It’s not because of selling and consuming these that you’re </w:t>
      </w:r>
      <w:proofErr w:type="spellStart"/>
      <w:r w:rsidRPr="00612991">
        <w:rPr>
          <w:lang w:val="en-US"/>
        </w:rPr>
        <w:t>gonna</w:t>
      </w:r>
      <w:proofErr w:type="spellEnd"/>
      <w:r w:rsidRPr="00612991">
        <w:rPr>
          <w:lang w:val="en-US"/>
        </w:rPr>
        <w:t xml:space="preserve"> be in trouble with the office guards. We all know this is wrong, but they just don’t care anymore. They don’t waste time with people like us.</w:t>
      </w:r>
    </w:p>
    <w:p w14:paraId="7CC04FA4" w14:textId="609393C8" w:rsidR="00A7165D" w:rsidRPr="00612991" w:rsidRDefault="00A7165D" w:rsidP="00ED6D94">
      <w:pPr>
        <w:rPr>
          <w:lang w:val="en-US"/>
        </w:rPr>
      </w:pPr>
      <w:r w:rsidRPr="00612991">
        <w:rPr>
          <w:lang w:val="en-US"/>
        </w:rPr>
        <w:t>Aran: Sure, sure. So, how much is it for the syringes?</w:t>
      </w:r>
    </w:p>
    <w:p w14:paraId="18993CB8" w14:textId="6A18CCAB" w:rsidR="00A7165D" w:rsidRPr="00612991" w:rsidRDefault="00A7165D" w:rsidP="00ED6D94">
      <w:pPr>
        <w:rPr>
          <w:lang w:val="en-US"/>
        </w:rPr>
      </w:pPr>
      <w:r w:rsidRPr="00612991">
        <w:rPr>
          <w:lang w:val="en-US"/>
        </w:rPr>
        <w:t xml:space="preserve">Dealer: 20 </w:t>
      </w:r>
      <w:proofErr w:type="spellStart"/>
      <w:r w:rsidRPr="00612991">
        <w:rPr>
          <w:i/>
          <w:iCs/>
          <w:lang w:val="en-US"/>
        </w:rPr>
        <w:t>hirus</w:t>
      </w:r>
      <w:proofErr w:type="spellEnd"/>
      <w:r w:rsidRPr="00612991">
        <w:rPr>
          <w:lang w:val="en-US"/>
        </w:rPr>
        <w:t>, son.</w:t>
      </w:r>
    </w:p>
    <w:p w14:paraId="5470A180" w14:textId="73BA9AE2" w:rsidR="00A7165D" w:rsidRPr="00612991" w:rsidRDefault="00A7165D" w:rsidP="00ED6D94">
      <w:pPr>
        <w:rPr>
          <w:lang w:val="en-US"/>
        </w:rPr>
      </w:pPr>
      <w:r w:rsidRPr="00612991">
        <w:rPr>
          <w:lang w:val="en-US"/>
        </w:rPr>
        <w:t xml:space="preserve">Aran: All that? Are you nuts? </w:t>
      </w:r>
    </w:p>
    <w:p w14:paraId="58D4C1D7" w14:textId="07E53CA4" w:rsidR="00A7165D" w:rsidRPr="00612991" w:rsidRDefault="00A7165D" w:rsidP="00ED6D94">
      <w:pPr>
        <w:rPr>
          <w:lang w:val="en-US"/>
        </w:rPr>
      </w:pPr>
      <w:r w:rsidRPr="00612991">
        <w:rPr>
          <w:lang w:val="en-US"/>
        </w:rPr>
        <w:t>Dealer: Life’s hard for everyone, son. Even to make these, I need to find high-quality ingredients that are increasingly rare to find. This morning, I had a new supply, but it’s not enough, you know? That meat only lasts for 2 days.</w:t>
      </w:r>
      <w:r w:rsidR="00961053" w:rsidRPr="00612991">
        <w:rPr>
          <w:lang w:val="en-US"/>
        </w:rPr>
        <w:t xml:space="preserve"> I need to sustain myself and my family. It is what it is.</w:t>
      </w:r>
    </w:p>
    <w:p w14:paraId="6465C642" w14:textId="2E9E6002" w:rsidR="00961053" w:rsidRPr="00612991" w:rsidRDefault="00961053" w:rsidP="00ED6D94">
      <w:pPr>
        <w:rPr>
          <w:lang w:val="en-US"/>
        </w:rPr>
      </w:pPr>
      <w:r w:rsidRPr="00612991">
        <w:rPr>
          <w:lang w:val="en-US"/>
        </w:rPr>
        <w:t>Aran: I’m sorry. I understand. Take the money.</w:t>
      </w:r>
    </w:p>
    <w:p w14:paraId="0CD5FD94" w14:textId="07CA3401" w:rsidR="00961053" w:rsidRPr="00612991" w:rsidRDefault="00961053" w:rsidP="00ED6D94">
      <w:pPr>
        <w:rPr>
          <w:lang w:val="en-US"/>
        </w:rPr>
      </w:pPr>
      <w:r w:rsidRPr="00612991">
        <w:rPr>
          <w:lang w:val="en-US"/>
        </w:rPr>
        <w:t xml:space="preserve">Dealer: Thank you, son. Here are your shots. </w:t>
      </w:r>
    </w:p>
    <w:p w14:paraId="573AFFFE" w14:textId="77777777" w:rsidR="00C12DE4" w:rsidRPr="00612991" w:rsidRDefault="00C12DE4" w:rsidP="00ED6D94">
      <w:pPr>
        <w:rPr>
          <w:i/>
          <w:iCs/>
          <w:lang w:val="en-US"/>
        </w:rPr>
      </w:pPr>
      <w:r w:rsidRPr="00612991">
        <w:rPr>
          <w:i/>
          <w:iCs/>
          <w:lang w:val="en-US"/>
        </w:rPr>
        <w:t>(While Aran is grabbing his syringes, someone running picks up one of them from the table.)</w:t>
      </w:r>
    </w:p>
    <w:p w14:paraId="3CC4AF66" w14:textId="33663D87" w:rsidR="00C12DE4" w:rsidRPr="00612991" w:rsidRDefault="00C12DE4" w:rsidP="00ED6D94">
      <w:pPr>
        <w:rPr>
          <w:lang w:val="en-US"/>
        </w:rPr>
      </w:pPr>
      <w:r w:rsidRPr="00612991">
        <w:rPr>
          <w:lang w:val="en-US"/>
        </w:rPr>
        <w:t>Aran: Hey, what are you doing</w:t>
      </w:r>
      <w:r w:rsidR="00612991">
        <w:rPr>
          <w:lang w:val="en-US"/>
        </w:rPr>
        <w:t>?</w:t>
      </w:r>
      <w:r w:rsidRPr="00612991">
        <w:rPr>
          <w:lang w:val="en-US"/>
        </w:rPr>
        <w:t xml:space="preserve"> These are mine! Come back, you thief!</w:t>
      </w:r>
    </w:p>
    <w:p w14:paraId="33DF0136" w14:textId="77777777" w:rsidR="00C12DE4" w:rsidRPr="00612991" w:rsidRDefault="00C12DE4" w:rsidP="00ED6D94">
      <w:pPr>
        <w:rPr>
          <w:i/>
          <w:iCs/>
          <w:lang w:val="en-US"/>
        </w:rPr>
      </w:pPr>
      <w:r w:rsidRPr="00612991">
        <w:rPr>
          <w:i/>
          <w:iCs/>
          <w:lang w:val="en-US"/>
        </w:rPr>
        <w:t>(Aran starts running after this person.)</w:t>
      </w:r>
    </w:p>
    <w:p w14:paraId="7339BE49" w14:textId="745334D0" w:rsidR="00961053" w:rsidRPr="00612991" w:rsidRDefault="00C12DE4" w:rsidP="00ED6D94">
      <w:pPr>
        <w:rPr>
          <w:lang w:val="en-US"/>
        </w:rPr>
      </w:pPr>
      <w:r w:rsidRPr="00612991">
        <w:rPr>
          <w:lang w:val="en-US"/>
        </w:rPr>
        <w:t>Aran: C’mon, wait! We can come to an agreement... now please stop running! My body’s not ready for this kind of adventure.</w:t>
      </w:r>
    </w:p>
    <w:p w14:paraId="2E4C4A30" w14:textId="77C3A4CA" w:rsidR="00C12DE4" w:rsidRPr="00612991" w:rsidRDefault="00F742AE" w:rsidP="00ED6D94">
      <w:pPr>
        <w:rPr>
          <w:i/>
          <w:iCs/>
          <w:lang w:val="en-US"/>
        </w:rPr>
      </w:pPr>
      <w:r w:rsidRPr="00612991">
        <w:rPr>
          <w:i/>
          <w:iCs/>
          <w:lang w:val="en-US"/>
        </w:rPr>
        <w:t>(</w:t>
      </w:r>
      <w:proofErr w:type="gramStart"/>
      <w:r w:rsidRPr="00612991">
        <w:rPr>
          <w:i/>
          <w:iCs/>
          <w:lang w:val="en-US"/>
        </w:rPr>
        <w:t>he</w:t>
      </w:r>
      <w:proofErr w:type="gramEnd"/>
      <w:r w:rsidRPr="00612991">
        <w:rPr>
          <w:i/>
          <w:iCs/>
          <w:lang w:val="en-US"/>
        </w:rPr>
        <w:t xml:space="preserve"> reaches the thief, and grabs their hand.)</w:t>
      </w:r>
    </w:p>
    <w:p w14:paraId="2795CCD9" w14:textId="7AC0F9B3" w:rsidR="00F742AE" w:rsidRPr="00612991" w:rsidRDefault="00F742AE" w:rsidP="00ED6D94">
      <w:pPr>
        <w:rPr>
          <w:lang w:val="en-US"/>
        </w:rPr>
      </w:pPr>
      <w:r w:rsidRPr="00612991">
        <w:rPr>
          <w:lang w:val="en-US"/>
        </w:rPr>
        <w:t xml:space="preserve">Aran: Stop! </w:t>
      </w:r>
    </w:p>
    <w:p w14:paraId="583836FF" w14:textId="608207C7" w:rsidR="00F742AE" w:rsidRPr="00612991" w:rsidRDefault="00F742AE" w:rsidP="00ED6D94">
      <w:pPr>
        <w:rPr>
          <w:i/>
          <w:iCs/>
          <w:lang w:val="en-US"/>
        </w:rPr>
      </w:pPr>
      <w:r w:rsidRPr="00612991">
        <w:rPr>
          <w:i/>
          <w:iCs/>
          <w:lang w:val="en-US"/>
        </w:rPr>
        <w:t>(</w:t>
      </w:r>
      <w:proofErr w:type="gramStart"/>
      <w:r w:rsidRPr="00612991">
        <w:rPr>
          <w:i/>
          <w:iCs/>
          <w:lang w:val="en-US"/>
        </w:rPr>
        <w:t>the</w:t>
      </w:r>
      <w:proofErr w:type="gramEnd"/>
      <w:r w:rsidRPr="00612991">
        <w:rPr>
          <w:i/>
          <w:iCs/>
          <w:lang w:val="en-US"/>
        </w:rPr>
        <w:t xml:space="preserve"> person stops running as well. They turn around, letting the hood fall, revealing a beautiful girl with long blonde hair and light eyes.)</w:t>
      </w:r>
    </w:p>
    <w:p w14:paraId="777138B4" w14:textId="5C7C7E0A" w:rsidR="00F742AE" w:rsidRPr="00612991" w:rsidRDefault="00F742AE" w:rsidP="00ED6D94">
      <w:pPr>
        <w:rPr>
          <w:lang w:val="en-US"/>
        </w:rPr>
      </w:pPr>
      <w:r w:rsidRPr="00612991">
        <w:rPr>
          <w:lang w:val="en-US"/>
        </w:rPr>
        <w:t>Girl: I’m… I’m… I’m… Free…zing to death. I</w:t>
      </w:r>
      <w:r w:rsidR="00F80140" w:rsidRPr="00612991">
        <w:rPr>
          <w:lang w:val="en-US"/>
        </w:rPr>
        <w:t xml:space="preserve"> am hungry, I have… no money. I… need to… be strong. Future… is not… for… the weak. I need… to regain strength… </w:t>
      </w:r>
      <w:proofErr w:type="spellStart"/>
      <w:r w:rsidR="00F80140" w:rsidRPr="00612991">
        <w:rPr>
          <w:lang w:val="en-US"/>
        </w:rPr>
        <w:t>befo</w:t>
      </w:r>
      <w:proofErr w:type="spellEnd"/>
      <w:r w:rsidR="00F80140" w:rsidRPr="00612991">
        <w:rPr>
          <w:lang w:val="en-US"/>
        </w:rPr>
        <w:t xml:space="preserve">…re is too late. </w:t>
      </w:r>
    </w:p>
    <w:p w14:paraId="2EFC21F2" w14:textId="371E16CF" w:rsidR="00F80140" w:rsidRPr="00612991" w:rsidRDefault="00F80140" w:rsidP="00ED6D94">
      <w:pPr>
        <w:rPr>
          <w:lang w:val="en-US"/>
        </w:rPr>
      </w:pPr>
      <w:r w:rsidRPr="00612991">
        <w:rPr>
          <w:lang w:val="en-US"/>
        </w:rPr>
        <w:t xml:space="preserve">Aran: </w:t>
      </w:r>
      <w:r w:rsidRPr="00612991">
        <w:rPr>
          <w:i/>
          <w:iCs/>
          <w:lang w:val="en-US"/>
        </w:rPr>
        <w:t xml:space="preserve">(retrieves the syringe) </w:t>
      </w:r>
      <w:r w:rsidRPr="00612991">
        <w:rPr>
          <w:lang w:val="en-US"/>
        </w:rPr>
        <w:t xml:space="preserve">I need these as well, I’m sorry. I can give you some coins so you can buy </w:t>
      </w:r>
      <w:r w:rsidR="00612991">
        <w:rPr>
          <w:lang w:val="en-US"/>
        </w:rPr>
        <w:t xml:space="preserve">them </w:t>
      </w:r>
      <w:r w:rsidRPr="00612991">
        <w:rPr>
          <w:lang w:val="en-US"/>
        </w:rPr>
        <w:t xml:space="preserve">for yourself. </w:t>
      </w:r>
    </w:p>
    <w:p w14:paraId="380A03D6" w14:textId="26A2268F" w:rsidR="00F80140" w:rsidRPr="00612991" w:rsidRDefault="00F80140" w:rsidP="00ED6D94">
      <w:pPr>
        <w:rPr>
          <w:lang w:val="en-US"/>
        </w:rPr>
      </w:pPr>
      <w:r w:rsidRPr="00612991">
        <w:rPr>
          <w:lang w:val="en-US"/>
        </w:rPr>
        <w:t xml:space="preserve">Aran: </w:t>
      </w:r>
      <w:r w:rsidRPr="00612991">
        <w:rPr>
          <w:i/>
          <w:iCs/>
          <w:lang w:val="en-US"/>
        </w:rPr>
        <w:t xml:space="preserve">(gives two coins) </w:t>
      </w:r>
      <w:r w:rsidRPr="00612991">
        <w:rPr>
          <w:lang w:val="en-US"/>
        </w:rPr>
        <w:t>Here, take the…</w:t>
      </w:r>
    </w:p>
    <w:p w14:paraId="35AE1497" w14:textId="1BE482FA" w:rsidR="00F80140" w:rsidRPr="00612991" w:rsidRDefault="00F80140" w:rsidP="00ED6D94">
      <w:pPr>
        <w:rPr>
          <w:i/>
          <w:iCs/>
          <w:lang w:val="en-US"/>
        </w:rPr>
      </w:pPr>
      <w:r w:rsidRPr="00612991">
        <w:rPr>
          <w:i/>
          <w:iCs/>
          <w:lang w:val="en-US"/>
        </w:rPr>
        <w:lastRenderedPageBreak/>
        <w:t xml:space="preserve">(The girl starts running from the moment she </w:t>
      </w:r>
      <w:proofErr w:type="gramStart"/>
      <w:r w:rsidRPr="00612991">
        <w:rPr>
          <w:i/>
          <w:iCs/>
          <w:lang w:val="en-US"/>
        </w:rPr>
        <w:t>reached</w:t>
      </w:r>
      <w:proofErr w:type="gramEnd"/>
      <w:r w:rsidRPr="00612991">
        <w:rPr>
          <w:i/>
          <w:iCs/>
          <w:lang w:val="en-US"/>
        </w:rPr>
        <w:t xml:space="preserve"> the coins. She tries to arrive at the dealer’s place but, during her path, ends up frozen.)</w:t>
      </w:r>
    </w:p>
    <w:p w14:paraId="28817EBF" w14:textId="14C4056A" w:rsidR="00F80140" w:rsidRPr="00612991" w:rsidRDefault="00ED349A" w:rsidP="00ED6D94">
      <w:pPr>
        <w:rPr>
          <w:lang w:val="en-US"/>
        </w:rPr>
      </w:pPr>
      <w:r w:rsidRPr="00612991">
        <w:rPr>
          <w:lang w:val="en-US"/>
        </w:rPr>
        <w:t>Girl: AAAAAAAAAAHHHHHHHHH!</w:t>
      </w:r>
    </w:p>
    <w:p w14:paraId="3F107DB0" w14:textId="185DD7CC" w:rsidR="00ED349A" w:rsidRPr="00612991" w:rsidRDefault="00FA0C06" w:rsidP="00ED6D94">
      <w:pPr>
        <w:rPr>
          <w:i/>
          <w:iCs/>
          <w:lang w:val="en-US"/>
        </w:rPr>
      </w:pPr>
      <w:r w:rsidRPr="00612991">
        <w:rPr>
          <w:i/>
          <w:iCs/>
          <w:lang w:val="en-US"/>
        </w:rPr>
        <w:t>(Aran hears a scream, looks at her</w:t>
      </w:r>
      <w:r w:rsidR="00612991">
        <w:rPr>
          <w:i/>
          <w:iCs/>
          <w:lang w:val="en-US"/>
        </w:rPr>
        <w:t>,</w:t>
      </w:r>
      <w:r w:rsidRPr="00612991">
        <w:rPr>
          <w:i/>
          <w:iCs/>
          <w:lang w:val="en-US"/>
        </w:rPr>
        <w:t xml:space="preserve"> and starts running in her direction.)</w:t>
      </w:r>
    </w:p>
    <w:p w14:paraId="5A2B799A" w14:textId="5C139DDD" w:rsidR="00FA0C06" w:rsidRPr="00612991" w:rsidRDefault="008039F1" w:rsidP="00ED6D94">
      <w:pPr>
        <w:rPr>
          <w:lang w:val="en-US"/>
        </w:rPr>
      </w:pPr>
      <w:r w:rsidRPr="00612991">
        <w:rPr>
          <w:lang w:val="en-US"/>
        </w:rPr>
        <w:t xml:space="preserve">Aran: Oh, what have I done! I did not trust you, and </w:t>
      </w:r>
      <w:r w:rsidRPr="00612991">
        <w:rPr>
          <w:i/>
          <w:iCs/>
          <w:lang w:val="en-US"/>
        </w:rPr>
        <w:t>Iceberg</w:t>
      </w:r>
      <w:r w:rsidRPr="00612991">
        <w:rPr>
          <w:lang w:val="en-US"/>
        </w:rPr>
        <w:t xml:space="preserve"> made you suffer </w:t>
      </w:r>
      <w:proofErr w:type="spellStart"/>
      <w:proofErr w:type="gramStart"/>
      <w:r w:rsidRPr="00612991">
        <w:rPr>
          <w:lang w:val="en-US"/>
        </w:rPr>
        <w:t>til</w:t>
      </w:r>
      <w:proofErr w:type="spellEnd"/>
      <w:proofErr w:type="gramEnd"/>
      <w:r w:rsidRPr="00612991">
        <w:rPr>
          <w:lang w:val="en-US"/>
        </w:rPr>
        <w:t xml:space="preserve"> the end. No, I did it. I’m sorry, forgive me. </w:t>
      </w:r>
      <w:r w:rsidR="007205BA" w:rsidRPr="00612991">
        <w:rPr>
          <w:lang w:val="en-US"/>
        </w:rPr>
        <w:t xml:space="preserve">I'd rather change places with you… </w:t>
      </w:r>
      <w:r w:rsidRPr="00612991">
        <w:rPr>
          <w:lang w:val="en-US"/>
        </w:rPr>
        <w:t>I’m worthless, forgive me</w:t>
      </w:r>
      <w:r w:rsidR="007205BA" w:rsidRPr="00612991">
        <w:rPr>
          <w:lang w:val="en-US"/>
        </w:rPr>
        <w:t>…</w:t>
      </w:r>
    </w:p>
    <w:p w14:paraId="3C41E227" w14:textId="2EFD3945" w:rsidR="0095189D" w:rsidRPr="00612991" w:rsidRDefault="008039F1" w:rsidP="00ED6D94">
      <w:pPr>
        <w:rPr>
          <w:i/>
          <w:iCs/>
          <w:lang w:val="en-US"/>
        </w:rPr>
      </w:pPr>
      <w:r w:rsidRPr="00612991">
        <w:rPr>
          <w:i/>
          <w:iCs/>
          <w:lang w:val="en-US"/>
        </w:rPr>
        <w:t xml:space="preserve">(Aran starts crying and hugs the frozen statue. </w:t>
      </w:r>
      <w:r w:rsidR="0095189D" w:rsidRPr="00612991">
        <w:rPr>
          <w:i/>
          <w:iCs/>
          <w:lang w:val="en-US"/>
        </w:rPr>
        <w:t xml:space="preserve">Suddenly, the ice melts and she </w:t>
      </w:r>
      <w:proofErr w:type="gramStart"/>
      <w:r w:rsidR="0095189D" w:rsidRPr="00612991">
        <w:rPr>
          <w:i/>
          <w:iCs/>
          <w:lang w:val="en-US"/>
        </w:rPr>
        <w:t>comes</w:t>
      </w:r>
      <w:proofErr w:type="gramEnd"/>
      <w:r w:rsidR="0095189D" w:rsidRPr="00612991">
        <w:rPr>
          <w:i/>
          <w:iCs/>
          <w:lang w:val="en-US"/>
        </w:rPr>
        <w:t xml:space="preserve"> back to life.)</w:t>
      </w:r>
    </w:p>
    <w:p w14:paraId="438AE5C1" w14:textId="7EA4DE2A" w:rsidR="005F4D16" w:rsidRPr="00612991" w:rsidRDefault="005F4D16" w:rsidP="00ED6D94">
      <w:pPr>
        <w:rPr>
          <w:lang w:val="en-US"/>
        </w:rPr>
      </w:pPr>
      <w:r w:rsidRPr="00612991">
        <w:rPr>
          <w:lang w:val="en-US"/>
        </w:rPr>
        <w:t>Aran: What is this? I don’t understand a thing…</w:t>
      </w:r>
    </w:p>
    <w:p w14:paraId="15EBF06A" w14:textId="3A70A538" w:rsidR="00B431C0" w:rsidRPr="00612991" w:rsidRDefault="00B431C0" w:rsidP="00ED6D94">
      <w:pPr>
        <w:rPr>
          <w:lang w:val="en-US"/>
        </w:rPr>
      </w:pPr>
      <w:r w:rsidRPr="00612991">
        <w:rPr>
          <w:lang w:val="en-US"/>
        </w:rPr>
        <w:t xml:space="preserve">Rose: Thank you! I’m Rose and from now on, I </w:t>
      </w:r>
      <w:proofErr w:type="gramStart"/>
      <w:r w:rsidRPr="00612991">
        <w:rPr>
          <w:lang w:val="en-US"/>
        </w:rPr>
        <w:t>would</w:t>
      </w:r>
      <w:proofErr w:type="gramEnd"/>
      <w:r w:rsidRPr="00612991">
        <w:rPr>
          <w:lang w:val="en-US"/>
        </w:rPr>
        <w:t xml:space="preserve"> never let you down. I promise.</w:t>
      </w:r>
    </w:p>
    <w:p w14:paraId="3965BAA6" w14:textId="0EB63239" w:rsidR="006B43A6" w:rsidRPr="00612991" w:rsidRDefault="006B43A6" w:rsidP="00ED6D94">
      <w:pPr>
        <w:rPr>
          <w:lang w:val="en-US"/>
        </w:rPr>
      </w:pPr>
    </w:p>
    <w:p w14:paraId="7EB165DB" w14:textId="6365C5F7" w:rsidR="006B43A6" w:rsidRPr="00612991" w:rsidRDefault="006B43A6" w:rsidP="00ED6D94">
      <w:pPr>
        <w:rPr>
          <w:lang w:val="en-US"/>
        </w:rPr>
      </w:pPr>
      <w:r w:rsidRPr="00612991">
        <w:rPr>
          <w:lang w:val="en-US"/>
        </w:rPr>
        <w:t>Scene IV</w:t>
      </w:r>
    </w:p>
    <w:p w14:paraId="52686EA5" w14:textId="5E77082D" w:rsidR="006B43A6" w:rsidRPr="00612991" w:rsidRDefault="006B43A6" w:rsidP="00ED6D94">
      <w:pPr>
        <w:rPr>
          <w:i/>
          <w:iCs/>
          <w:lang w:val="en-US"/>
        </w:rPr>
      </w:pPr>
      <w:r w:rsidRPr="00612991">
        <w:rPr>
          <w:i/>
          <w:iCs/>
          <w:lang w:val="en-US"/>
        </w:rPr>
        <w:t>(Aran’s apartment. Aran wakes up in a good mood.)</w:t>
      </w:r>
    </w:p>
    <w:p w14:paraId="17819399" w14:textId="632C635B" w:rsidR="006B43A6" w:rsidRPr="00612991" w:rsidRDefault="006B43A6" w:rsidP="00ED6D94">
      <w:pPr>
        <w:rPr>
          <w:lang w:val="en-US"/>
        </w:rPr>
      </w:pPr>
      <w:r w:rsidRPr="00612991">
        <w:rPr>
          <w:lang w:val="en-US"/>
        </w:rPr>
        <w:t>Aran: Good morning, my love! Oh, already up? Wait for me before we go to work! I am your true man! I deserve special treatment!</w:t>
      </w:r>
    </w:p>
    <w:p w14:paraId="20110AF2" w14:textId="3F9A5196" w:rsidR="00B431C0" w:rsidRPr="00612991" w:rsidRDefault="00B431C0" w:rsidP="00ED6D94">
      <w:pPr>
        <w:rPr>
          <w:lang w:val="en-US"/>
        </w:rPr>
      </w:pPr>
      <w:r w:rsidRPr="00612991">
        <w:rPr>
          <w:lang w:val="en-US"/>
        </w:rPr>
        <w:t>NARRATOR: For some time, Aran stopped feeling like a dead weight. He had a purpose, for once. To take care of the person he loves. He saved her, even if unintentionally, from strange circu</w:t>
      </w:r>
      <w:r w:rsidR="00612991">
        <w:rPr>
          <w:lang w:val="en-US"/>
        </w:rPr>
        <w:t>m</w:t>
      </w:r>
      <w:r w:rsidRPr="00612991">
        <w:rPr>
          <w:lang w:val="en-US"/>
        </w:rPr>
        <w:t>stan</w:t>
      </w:r>
      <w:r w:rsidR="00612991">
        <w:rPr>
          <w:lang w:val="en-US"/>
        </w:rPr>
        <w:t>ces</w:t>
      </w:r>
      <w:r w:rsidRPr="00612991">
        <w:rPr>
          <w:lang w:val="en-US"/>
        </w:rPr>
        <w:t>. But it wasn’t impor</w:t>
      </w:r>
      <w:r w:rsidR="00612991">
        <w:rPr>
          <w:lang w:val="en-US"/>
        </w:rPr>
        <w:t>t</w:t>
      </w:r>
      <w:r w:rsidRPr="00612991">
        <w:rPr>
          <w:lang w:val="en-US"/>
        </w:rPr>
        <w:t xml:space="preserve">ant now. Everything was finally in balance. But when Fortune is </w:t>
      </w:r>
      <w:proofErr w:type="gramStart"/>
      <w:r w:rsidRPr="00612991">
        <w:rPr>
          <w:lang w:val="en-US"/>
        </w:rPr>
        <w:t>low</w:t>
      </w:r>
      <w:proofErr w:type="gramEnd"/>
      <w:r w:rsidRPr="00612991">
        <w:rPr>
          <w:lang w:val="en-US"/>
        </w:rPr>
        <w:t xml:space="preserve"> and the cycle repeats itself... you have to be prepared.</w:t>
      </w:r>
    </w:p>
    <w:p w14:paraId="4B23C2C3" w14:textId="4259A1F4" w:rsidR="006B43A6" w:rsidRPr="00612991" w:rsidRDefault="006B43A6" w:rsidP="00ED6D94">
      <w:pPr>
        <w:rPr>
          <w:i/>
          <w:iCs/>
          <w:lang w:val="en-US"/>
        </w:rPr>
      </w:pPr>
      <w:r w:rsidRPr="00612991">
        <w:rPr>
          <w:i/>
          <w:iCs/>
          <w:lang w:val="en-US"/>
        </w:rPr>
        <w:t>(Aran gets up and looks for Rose.)</w:t>
      </w:r>
    </w:p>
    <w:p w14:paraId="03A6F8B8" w14:textId="72101CE9" w:rsidR="006B43A6" w:rsidRPr="00612991" w:rsidRDefault="006B43A6" w:rsidP="00ED6D94">
      <w:pPr>
        <w:rPr>
          <w:lang w:val="en-US"/>
        </w:rPr>
      </w:pPr>
      <w:r w:rsidRPr="00612991">
        <w:rPr>
          <w:lang w:val="en-US"/>
        </w:rPr>
        <w:t xml:space="preserve">Aran: Rose, darling, where are you? Please, don't go away just yet, I need you. Where are you? Rose! What about our plans? </w:t>
      </w:r>
      <w:r w:rsidR="00F3362B" w:rsidRPr="00612991">
        <w:rPr>
          <w:lang w:val="en-US"/>
        </w:rPr>
        <w:t xml:space="preserve">That’s why we’re </w:t>
      </w:r>
      <w:proofErr w:type="spellStart"/>
      <w:proofErr w:type="gramStart"/>
      <w:r w:rsidR="00F3362B" w:rsidRPr="00612991">
        <w:rPr>
          <w:lang w:val="en-US"/>
        </w:rPr>
        <w:t>pilling</w:t>
      </w:r>
      <w:proofErr w:type="spellEnd"/>
      <w:proofErr w:type="gramEnd"/>
      <w:r w:rsidR="00F3362B" w:rsidRPr="00612991">
        <w:rPr>
          <w:lang w:val="en-US"/>
        </w:rPr>
        <w:t xml:space="preserve"> up some money. Wait… The money! Where do I keep the box key?</w:t>
      </w:r>
    </w:p>
    <w:p w14:paraId="6F31FAD2" w14:textId="47C24F5B" w:rsidR="00F3362B" w:rsidRPr="00612991" w:rsidRDefault="00A771A4" w:rsidP="00ED6D94">
      <w:pPr>
        <w:rPr>
          <w:i/>
          <w:iCs/>
          <w:lang w:val="en-US"/>
        </w:rPr>
      </w:pPr>
      <w:r w:rsidRPr="00612991">
        <w:rPr>
          <w:i/>
          <w:iCs/>
          <w:lang w:val="en-US"/>
        </w:rPr>
        <w:t>(Aran finds the key and goes straight to the box. Inside, there is only a letter.)</w:t>
      </w:r>
    </w:p>
    <w:p w14:paraId="046B3778" w14:textId="229D1114" w:rsidR="00A771A4" w:rsidRPr="00612991" w:rsidRDefault="00B431C0" w:rsidP="00ED6D94">
      <w:pPr>
        <w:rPr>
          <w:lang w:val="en-US"/>
        </w:rPr>
      </w:pPr>
      <w:r w:rsidRPr="00612991">
        <w:rPr>
          <w:lang w:val="en-US"/>
        </w:rPr>
        <w:t xml:space="preserve">Aran: No, Rose! Come back… Come back! </w:t>
      </w:r>
    </w:p>
    <w:p w14:paraId="42B46053" w14:textId="0674B2C1" w:rsidR="002B5832" w:rsidRPr="00612991" w:rsidRDefault="00BD53B2" w:rsidP="00ED6D94">
      <w:pPr>
        <w:rPr>
          <w:i/>
          <w:iCs/>
          <w:lang w:val="en-US"/>
        </w:rPr>
      </w:pPr>
      <w:r w:rsidRPr="00612991">
        <w:rPr>
          <w:i/>
          <w:iCs/>
          <w:lang w:val="en-US"/>
        </w:rPr>
        <w:t xml:space="preserve">(Aran goes to work, in a brothel, in </w:t>
      </w:r>
      <w:proofErr w:type="spellStart"/>
      <w:r w:rsidRPr="00612991">
        <w:rPr>
          <w:i/>
          <w:iCs/>
          <w:lang w:val="en-US"/>
        </w:rPr>
        <w:t>Mankalla</w:t>
      </w:r>
      <w:proofErr w:type="spellEnd"/>
      <w:r w:rsidRPr="00612991">
        <w:rPr>
          <w:i/>
          <w:iCs/>
          <w:lang w:val="en-US"/>
        </w:rPr>
        <w:t xml:space="preserve">. He picks up the </w:t>
      </w:r>
      <w:proofErr w:type="gramStart"/>
      <w:r w:rsidRPr="00612991">
        <w:rPr>
          <w:i/>
          <w:iCs/>
          <w:lang w:val="en-US"/>
        </w:rPr>
        <w:t>train, and</w:t>
      </w:r>
      <w:proofErr w:type="gramEnd"/>
      <w:r w:rsidRPr="00612991">
        <w:rPr>
          <w:i/>
          <w:iCs/>
          <w:lang w:val="en-US"/>
        </w:rPr>
        <w:t xml:space="preserve"> arrives at the city.)</w:t>
      </w:r>
    </w:p>
    <w:p w14:paraId="45FA41F2" w14:textId="0149B7F8" w:rsidR="00BD53B2" w:rsidRPr="00612991" w:rsidRDefault="00BD53B2" w:rsidP="00ED6D94">
      <w:pPr>
        <w:rPr>
          <w:lang w:val="en-US"/>
        </w:rPr>
      </w:pPr>
      <w:r w:rsidRPr="00612991">
        <w:rPr>
          <w:lang w:val="en-US"/>
        </w:rPr>
        <w:t xml:space="preserve">NARRATOR: </w:t>
      </w:r>
      <w:r w:rsidR="00190A56" w:rsidRPr="00612991">
        <w:rPr>
          <w:lang w:val="en-US"/>
        </w:rPr>
        <w:t>My</w:t>
      </w:r>
      <w:r w:rsidRPr="00612991">
        <w:rPr>
          <w:lang w:val="en-US"/>
        </w:rPr>
        <w:t xml:space="preserve"> second worst day</w:t>
      </w:r>
      <w:r w:rsidR="00190A56" w:rsidRPr="00612991">
        <w:rPr>
          <w:lang w:val="en-US"/>
        </w:rPr>
        <w:t>, ever</w:t>
      </w:r>
      <w:r w:rsidRPr="00612991">
        <w:rPr>
          <w:lang w:val="en-US"/>
        </w:rPr>
        <w:t>. I had lost another person in my life. It was hard to function that day. The job</w:t>
      </w:r>
      <w:r w:rsidR="00612991">
        <w:rPr>
          <w:lang w:val="en-US"/>
        </w:rPr>
        <w:t xml:space="preserve"> wa</w:t>
      </w:r>
      <w:r w:rsidRPr="00612991">
        <w:rPr>
          <w:lang w:val="en-US"/>
        </w:rPr>
        <w:t xml:space="preserve">s nauseous, </w:t>
      </w:r>
      <w:r w:rsidR="00597D6A" w:rsidRPr="00612991">
        <w:rPr>
          <w:lang w:val="en-US"/>
        </w:rPr>
        <w:t xml:space="preserve">but it was warm. And I could see her. Spend time with her. </w:t>
      </w:r>
    </w:p>
    <w:p w14:paraId="2EA3D5EB" w14:textId="39BCE169" w:rsidR="00597D6A" w:rsidRPr="00612991" w:rsidRDefault="00597D6A" w:rsidP="00ED6D94">
      <w:pPr>
        <w:rPr>
          <w:i/>
          <w:iCs/>
          <w:lang w:val="en-US"/>
        </w:rPr>
      </w:pPr>
    </w:p>
    <w:p w14:paraId="1E2051A3" w14:textId="5AB91B49" w:rsidR="00EE523A" w:rsidRPr="00612991" w:rsidRDefault="00EE523A" w:rsidP="00ED6D94">
      <w:pPr>
        <w:rPr>
          <w:lang w:val="en-US"/>
        </w:rPr>
      </w:pPr>
      <w:r w:rsidRPr="00612991">
        <w:rPr>
          <w:lang w:val="en-US"/>
        </w:rPr>
        <w:t>Scene V</w:t>
      </w:r>
    </w:p>
    <w:p w14:paraId="0A58B5FC" w14:textId="5826C6A2" w:rsidR="00EE523A" w:rsidRPr="00612991" w:rsidRDefault="00EE523A" w:rsidP="00ED6D94">
      <w:pPr>
        <w:rPr>
          <w:i/>
          <w:iCs/>
          <w:lang w:val="en-US"/>
        </w:rPr>
      </w:pPr>
      <w:r w:rsidRPr="00612991">
        <w:rPr>
          <w:i/>
          <w:iCs/>
          <w:lang w:val="en-US"/>
        </w:rPr>
        <w:t>(Elegant bedroom. Someone is on the bed. Aran enters.)</w:t>
      </w:r>
    </w:p>
    <w:p w14:paraId="629F1090" w14:textId="4036848C" w:rsidR="00EE523A" w:rsidRPr="00612991" w:rsidRDefault="00190F6D" w:rsidP="00ED6D94">
      <w:pPr>
        <w:rPr>
          <w:lang w:val="en-US"/>
        </w:rPr>
      </w:pPr>
      <w:r w:rsidRPr="00612991">
        <w:rPr>
          <w:lang w:val="en-US"/>
        </w:rPr>
        <w:t>Aran: Good morning, sir. The usual?</w:t>
      </w:r>
    </w:p>
    <w:p w14:paraId="0687B260" w14:textId="5CFEE589" w:rsidR="00190F6D" w:rsidRPr="00612991" w:rsidRDefault="00190F6D" w:rsidP="00ED6D94">
      <w:pPr>
        <w:rPr>
          <w:lang w:val="en-US"/>
        </w:rPr>
      </w:pPr>
      <w:r w:rsidRPr="00612991">
        <w:rPr>
          <w:lang w:val="en-US"/>
        </w:rPr>
        <w:t xml:space="preserve">Client: My cute little monkey, how I missed you! </w:t>
      </w:r>
    </w:p>
    <w:p w14:paraId="39B8AD95" w14:textId="2A358A4B" w:rsidR="00190F6D" w:rsidRPr="00612991" w:rsidRDefault="00190F6D" w:rsidP="00ED6D94">
      <w:pPr>
        <w:rPr>
          <w:lang w:val="en-US"/>
        </w:rPr>
      </w:pPr>
      <w:r w:rsidRPr="00612991">
        <w:rPr>
          <w:lang w:val="en-US"/>
        </w:rPr>
        <w:t xml:space="preserve">Aran: </w:t>
      </w:r>
      <w:proofErr w:type="gramStart"/>
      <w:r w:rsidRPr="00612991">
        <w:rPr>
          <w:lang w:val="en-US"/>
        </w:rPr>
        <w:t>So</w:t>
      </w:r>
      <w:proofErr w:type="gramEnd"/>
      <w:r w:rsidRPr="00612991">
        <w:rPr>
          <w:lang w:val="en-US"/>
        </w:rPr>
        <w:t xml:space="preserve"> did I…</w:t>
      </w:r>
    </w:p>
    <w:p w14:paraId="63072B12" w14:textId="0423641D" w:rsidR="00190F6D" w:rsidRPr="00612991" w:rsidRDefault="00190F6D" w:rsidP="00ED6D94">
      <w:pPr>
        <w:rPr>
          <w:lang w:val="en-US"/>
        </w:rPr>
      </w:pPr>
      <w:r w:rsidRPr="00612991">
        <w:rPr>
          <w:lang w:val="en-US"/>
        </w:rPr>
        <w:lastRenderedPageBreak/>
        <w:t>Client: I don't even know how they got me off today, but as soon as I found out, I took the opportunity to come</w:t>
      </w:r>
      <w:r w:rsidR="00612991">
        <w:rPr>
          <w:lang w:val="en-US"/>
        </w:rPr>
        <w:t xml:space="preserve"> to</w:t>
      </w:r>
      <w:r w:rsidRPr="00612991">
        <w:rPr>
          <w:lang w:val="en-US"/>
        </w:rPr>
        <w:t xml:space="preserve"> visit you. You and your dear Rose, but I couldn't even find her around here... I wanted a threesome so bad…</w:t>
      </w:r>
    </w:p>
    <w:p w14:paraId="7B621CFE" w14:textId="792B189B" w:rsidR="00190F6D" w:rsidRPr="00612991" w:rsidRDefault="00190F6D" w:rsidP="00ED6D94">
      <w:pPr>
        <w:rPr>
          <w:lang w:val="en-US"/>
        </w:rPr>
      </w:pPr>
      <w:r w:rsidRPr="00612991">
        <w:rPr>
          <w:lang w:val="en-US"/>
        </w:rPr>
        <w:t>Aran: She left me.</w:t>
      </w:r>
    </w:p>
    <w:p w14:paraId="055BE973" w14:textId="6E63BEF6" w:rsidR="00190F6D" w:rsidRPr="00612991" w:rsidRDefault="00190F6D" w:rsidP="00ED6D94">
      <w:pPr>
        <w:rPr>
          <w:lang w:val="en-US"/>
        </w:rPr>
      </w:pPr>
      <w:r w:rsidRPr="00612991">
        <w:rPr>
          <w:lang w:val="en-US"/>
        </w:rPr>
        <w:t>Client: Oh, I’m so sorry, anyway… Who needs a girl these days? Just to have more responsibility and be forced to take care of other people's children? Nah… And look at this… You have such a luxur</w:t>
      </w:r>
      <w:r w:rsidR="00612991">
        <w:rPr>
          <w:lang w:val="en-US"/>
        </w:rPr>
        <w:t>ious</w:t>
      </w:r>
      <w:r w:rsidRPr="00612991">
        <w:rPr>
          <w:lang w:val="en-US"/>
        </w:rPr>
        <w:t xml:space="preserve"> life, you can </w:t>
      </w:r>
      <w:proofErr w:type="gramStart"/>
      <w:r w:rsidRPr="00612991">
        <w:rPr>
          <w:lang w:val="en-US"/>
        </w:rPr>
        <w:t>fuck</w:t>
      </w:r>
      <w:proofErr w:type="gramEnd"/>
      <w:r w:rsidRPr="00612991">
        <w:rPr>
          <w:lang w:val="en-US"/>
        </w:rPr>
        <w:t xml:space="preserve"> all day, whatever you want</w:t>
      </w:r>
      <w:r w:rsidR="00612991">
        <w:rPr>
          <w:lang w:val="en-US"/>
        </w:rPr>
        <w:t>,</w:t>
      </w:r>
      <w:r w:rsidRPr="00612991">
        <w:rPr>
          <w:lang w:val="en-US"/>
        </w:rPr>
        <w:t xml:space="preserve"> and whenever you want. So lucky! Who cares that this is not recommended </w:t>
      </w:r>
      <w:r w:rsidR="00FA48F3" w:rsidRPr="00612991">
        <w:rPr>
          <w:lang w:val="en-US"/>
        </w:rPr>
        <w:t>by Mr. Hirohito? He’s not here to watch, not everyone wants to spend all their life working surrounded by plants and chicken</w:t>
      </w:r>
      <w:r w:rsidR="00612991">
        <w:rPr>
          <w:lang w:val="en-US"/>
        </w:rPr>
        <w:t>s</w:t>
      </w:r>
      <w:r w:rsidR="00FA48F3" w:rsidRPr="00612991">
        <w:rPr>
          <w:lang w:val="en-US"/>
        </w:rPr>
        <w:t>.</w:t>
      </w:r>
    </w:p>
    <w:p w14:paraId="18587BCA" w14:textId="727682DF" w:rsidR="00FA48F3" w:rsidRPr="00612991" w:rsidRDefault="00FA48F3" w:rsidP="00ED6D94">
      <w:pPr>
        <w:rPr>
          <w:lang w:val="en-US"/>
        </w:rPr>
      </w:pPr>
      <w:r w:rsidRPr="00612991">
        <w:rPr>
          <w:lang w:val="en-US"/>
        </w:rPr>
        <w:t xml:space="preserve">Aran: I just wanted to be with her. In the same space as her. She was here before me. She made me come here. She made my eyes glow for her. Even working with different </w:t>
      </w:r>
      <w:proofErr w:type="gramStart"/>
      <w:r w:rsidRPr="00612991">
        <w:rPr>
          <w:lang w:val="en-US"/>
        </w:rPr>
        <w:t>people</w:t>
      </w:r>
      <w:proofErr w:type="gramEnd"/>
      <w:r w:rsidRPr="00612991">
        <w:rPr>
          <w:lang w:val="en-US"/>
        </w:rPr>
        <w:t xml:space="preserve"> </w:t>
      </w:r>
      <w:r w:rsidR="00612991">
        <w:rPr>
          <w:lang w:val="en-US"/>
        </w:rPr>
        <w:t>I</w:t>
      </w:r>
      <w:r w:rsidRPr="00612991">
        <w:rPr>
          <w:lang w:val="en-US"/>
        </w:rPr>
        <w:t xml:space="preserve"> knew she was thinking about me while fucking someone else.</w:t>
      </w:r>
    </w:p>
    <w:p w14:paraId="5E2AED48" w14:textId="420026A6" w:rsidR="002B5832" w:rsidRPr="00612991" w:rsidRDefault="00FA48F3" w:rsidP="00ED6D94">
      <w:pPr>
        <w:rPr>
          <w:lang w:val="en-US"/>
        </w:rPr>
      </w:pPr>
      <w:r w:rsidRPr="00612991">
        <w:rPr>
          <w:lang w:val="en-US"/>
        </w:rPr>
        <w:t xml:space="preserve">Client: Hey, buddy! I’m losing it with all </w:t>
      </w:r>
      <w:proofErr w:type="gramStart"/>
      <w:r w:rsidRPr="00612991">
        <w:rPr>
          <w:lang w:val="en-US"/>
        </w:rPr>
        <w:t>this bullshit</w:t>
      </w:r>
      <w:proofErr w:type="gramEnd"/>
      <w:r w:rsidRPr="00612991">
        <w:rPr>
          <w:lang w:val="en-US"/>
        </w:rPr>
        <w:t xml:space="preserve"> conversation. You care too much about emotions, no one knows exactly what they are and what </w:t>
      </w:r>
      <w:proofErr w:type="gramStart"/>
      <w:r w:rsidRPr="00612991">
        <w:rPr>
          <w:lang w:val="en-US"/>
        </w:rPr>
        <w:t>are they</w:t>
      </w:r>
      <w:proofErr w:type="gramEnd"/>
      <w:r w:rsidRPr="00612991">
        <w:rPr>
          <w:lang w:val="en-US"/>
        </w:rPr>
        <w:t xml:space="preserve"> for. C’mon, hurry and let me undress you…</w:t>
      </w:r>
    </w:p>
    <w:p w14:paraId="1AD78899" w14:textId="7315B726" w:rsidR="00FA48F3" w:rsidRPr="00612991" w:rsidRDefault="00FA48F3" w:rsidP="00ED6D94">
      <w:pPr>
        <w:rPr>
          <w:i/>
          <w:iCs/>
          <w:lang w:val="en-US"/>
        </w:rPr>
      </w:pPr>
      <w:r w:rsidRPr="00612991">
        <w:rPr>
          <w:i/>
          <w:iCs/>
          <w:lang w:val="en-US"/>
        </w:rPr>
        <w:t>(Both start kissing. The client removes Aran’s shirt and starts kissing his chest.)</w:t>
      </w:r>
    </w:p>
    <w:p w14:paraId="232024BB" w14:textId="39E86002" w:rsidR="00FA48F3" w:rsidRPr="00612991" w:rsidRDefault="009A077F" w:rsidP="00ED6D94">
      <w:pPr>
        <w:rPr>
          <w:lang w:val="en-US"/>
        </w:rPr>
      </w:pPr>
      <w:r w:rsidRPr="00612991">
        <w:rPr>
          <w:lang w:val="en-US"/>
        </w:rPr>
        <w:t xml:space="preserve">Aran: </w:t>
      </w:r>
      <w:r w:rsidRPr="00612991">
        <w:rPr>
          <w:i/>
          <w:iCs/>
          <w:lang w:val="en-US"/>
        </w:rPr>
        <w:t>(voice</w:t>
      </w:r>
      <w:r w:rsidR="00612991">
        <w:rPr>
          <w:i/>
          <w:iCs/>
          <w:lang w:val="en-US"/>
        </w:rPr>
        <w:t>-</w:t>
      </w:r>
      <w:r w:rsidRPr="00612991">
        <w:rPr>
          <w:i/>
          <w:iCs/>
          <w:lang w:val="en-US"/>
        </w:rPr>
        <w:t xml:space="preserve">over) </w:t>
      </w:r>
      <w:r w:rsidRPr="00612991">
        <w:rPr>
          <w:lang w:val="en-US"/>
        </w:rPr>
        <w:t xml:space="preserve">Oh </w:t>
      </w:r>
      <w:proofErr w:type="gramStart"/>
      <w:r w:rsidRPr="00612991">
        <w:rPr>
          <w:lang w:val="en-US"/>
        </w:rPr>
        <w:t>shit</w:t>
      </w:r>
      <w:proofErr w:type="gramEnd"/>
      <w:r w:rsidRPr="00612991">
        <w:rPr>
          <w:lang w:val="en-US"/>
        </w:rPr>
        <w:t>, here we go again. I hope it won’t hurt anymore. I don’t even know why I came to work today. I was doing it for her. And she’s not here. Anymore. I feel ashamed of what I’m doing. I feel used and lonely. Discarded, like a disposable that I took earlier this morning.</w:t>
      </w:r>
    </w:p>
    <w:p w14:paraId="40E1474E" w14:textId="3B8C4159" w:rsidR="009A077F" w:rsidRPr="00612991" w:rsidRDefault="009A077F" w:rsidP="00ED6D94">
      <w:pPr>
        <w:rPr>
          <w:lang w:val="en-US"/>
        </w:rPr>
      </w:pPr>
      <w:r w:rsidRPr="00612991">
        <w:rPr>
          <w:lang w:val="en-US"/>
        </w:rPr>
        <w:t>Client: Okay! Here we go! Ah, ah, ah!</w:t>
      </w:r>
    </w:p>
    <w:p w14:paraId="0EB3D44B" w14:textId="05B8FEB1" w:rsidR="009A077F" w:rsidRPr="00612991" w:rsidRDefault="008F49DA" w:rsidP="00ED6D94">
      <w:pPr>
        <w:rPr>
          <w:i/>
          <w:iCs/>
          <w:lang w:val="en-US"/>
        </w:rPr>
      </w:pPr>
      <w:r w:rsidRPr="00612991">
        <w:rPr>
          <w:i/>
          <w:iCs/>
          <w:lang w:val="en-US"/>
        </w:rPr>
        <w:t xml:space="preserve">(Aran and the client have anal sex. Aran is lying on his back. There is a focus on his face and </w:t>
      </w:r>
      <w:r w:rsidR="00612991">
        <w:rPr>
          <w:i/>
          <w:iCs/>
          <w:lang w:val="en-US"/>
        </w:rPr>
        <w:t xml:space="preserve">the </w:t>
      </w:r>
      <w:r w:rsidRPr="00612991">
        <w:rPr>
          <w:i/>
          <w:iCs/>
          <w:lang w:val="en-US"/>
        </w:rPr>
        <w:t>beginning of the torso. It is noticeable small body movements and facial expressions of pain and discomfort.)</w:t>
      </w:r>
    </w:p>
    <w:p w14:paraId="3232F468" w14:textId="77777777" w:rsidR="008F49DA" w:rsidRPr="00612991" w:rsidRDefault="008F49DA" w:rsidP="00ED6D94">
      <w:pPr>
        <w:rPr>
          <w:lang w:val="en-US"/>
        </w:rPr>
      </w:pPr>
      <w:r w:rsidRPr="00612991">
        <w:rPr>
          <w:lang w:val="en-US"/>
        </w:rPr>
        <w:t xml:space="preserve">Aran: It still hurts. But it’s ok, I deserve this. I deserve to be punished for what I am and what I’ve become. I’m so naive. </w:t>
      </w:r>
    </w:p>
    <w:p w14:paraId="1CBC6BC3" w14:textId="7346C0A9" w:rsidR="008F49DA" w:rsidRPr="00612991" w:rsidRDefault="008F49DA" w:rsidP="00ED6D94">
      <w:pPr>
        <w:rPr>
          <w:lang w:val="en-US"/>
        </w:rPr>
      </w:pPr>
      <w:r w:rsidRPr="00612991">
        <w:rPr>
          <w:lang w:val="en-US"/>
        </w:rPr>
        <w:t xml:space="preserve">Aran: I hope I can </w:t>
      </w:r>
      <w:proofErr w:type="gramStart"/>
      <w:r w:rsidRPr="00612991">
        <w:rPr>
          <w:lang w:val="en-US"/>
        </w:rPr>
        <w:t>come,</w:t>
      </w:r>
      <w:proofErr w:type="gramEnd"/>
      <w:r w:rsidRPr="00612991">
        <w:rPr>
          <w:lang w:val="en-US"/>
        </w:rPr>
        <w:t xml:space="preserve"> it will satisfy him even more. While I think about you. </w:t>
      </w:r>
    </w:p>
    <w:p w14:paraId="7C5A164A" w14:textId="5FA59B74" w:rsidR="008F49DA" w:rsidRPr="00612991" w:rsidRDefault="008F49DA" w:rsidP="00ED6D94">
      <w:pPr>
        <w:rPr>
          <w:lang w:val="en-US"/>
        </w:rPr>
      </w:pPr>
      <w:r w:rsidRPr="00612991">
        <w:rPr>
          <w:lang w:val="en-US"/>
        </w:rPr>
        <w:t xml:space="preserve">Aran: </w:t>
      </w:r>
      <w:r w:rsidRPr="00612991">
        <w:rPr>
          <w:i/>
          <w:iCs/>
          <w:lang w:val="en-US"/>
        </w:rPr>
        <w:t>(voice</w:t>
      </w:r>
      <w:r w:rsidR="00612991">
        <w:rPr>
          <w:i/>
          <w:iCs/>
          <w:lang w:val="en-US"/>
        </w:rPr>
        <w:t>-</w:t>
      </w:r>
      <w:proofErr w:type="gramStart"/>
      <w:r w:rsidRPr="00612991">
        <w:rPr>
          <w:i/>
          <w:iCs/>
          <w:lang w:val="en-US"/>
        </w:rPr>
        <w:t>over)</w:t>
      </w:r>
      <w:r w:rsidR="00D91D73" w:rsidRPr="00612991">
        <w:rPr>
          <w:i/>
          <w:iCs/>
          <w:lang w:val="en-US"/>
        </w:rPr>
        <w:t xml:space="preserve"> </w:t>
      </w:r>
      <w:r w:rsidRPr="00612991">
        <w:rPr>
          <w:lang w:val="en-US"/>
        </w:rPr>
        <w:t xml:space="preserve"> Dad</w:t>
      </w:r>
      <w:proofErr w:type="gramEnd"/>
      <w:r w:rsidRPr="00612991">
        <w:rPr>
          <w:lang w:val="en-US"/>
        </w:rPr>
        <w:t xml:space="preserve">, I did it again. Come back, please, don’t leave me alone. I’m scared. </w:t>
      </w:r>
    </w:p>
    <w:p w14:paraId="6F7E243D" w14:textId="77777777" w:rsidR="009A077F" w:rsidRPr="00612991" w:rsidRDefault="009A077F" w:rsidP="00ED6D94">
      <w:pPr>
        <w:rPr>
          <w:lang w:val="en-US"/>
        </w:rPr>
      </w:pPr>
    </w:p>
    <w:p w14:paraId="6A1B23A0" w14:textId="6D1F1C26" w:rsidR="002B5832" w:rsidRPr="00612991" w:rsidRDefault="002B5832" w:rsidP="00ED6D94">
      <w:pPr>
        <w:rPr>
          <w:lang w:val="en-US"/>
        </w:rPr>
      </w:pPr>
    </w:p>
    <w:p w14:paraId="5D87CAC0" w14:textId="3D7A05C9" w:rsidR="00D91D73" w:rsidRPr="00612991" w:rsidRDefault="00D91D73" w:rsidP="00ED6D94">
      <w:pPr>
        <w:rPr>
          <w:lang w:val="en-US"/>
        </w:rPr>
      </w:pPr>
    </w:p>
    <w:p w14:paraId="0D3CC84A" w14:textId="6FDC714F" w:rsidR="00D91D73" w:rsidRPr="00612991" w:rsidRDefault="00D91D73" w:rsidP="00ED6D94">
      <w:pPr>
        <w:rPr>
          <w:lang w:val="en-US"/>
        </w:rPr>
      </w:pPr>
    </w:p>
    <w:p w14:paraId="76F3C6E7" w14:textId="012278A5" w:rsidR="00D91D73" w:rsidRPr="00612991" w:rsidRDefault="00D91D73" w:rsidP="00ED6D94">
      <w:pPr>
        <w:rPr>
          <w:lang w:val="en-US"/>
        </w:rPr>
      </w:pPr>
    </w:p>
    <w:p w14:paraId="227AF4A3" w14:textId="6207C883" w:rsidR="00D91D73" w:rsidRPr="00612991" w:rsidRDefault="00D91D73" w:rsidP="00ED6D94">
      <w:pPr>
        <w:rPr>
          <w:lang w:val="en-US"/>
        </w:rPr>
      </w:pPr>
    </w:p>
    <w:p w14:paraId="5FA430E0" w14:textId="38F3FD75" w:rsidR="00D91D73" w:rsidRPr="00612991" w:rsidRDefault="00D91D73" w:rsidP="00ED6D94">
      <w:pPr>
        <w:rPr>
          <w:lang w:val="en-US"/>
        </w:rPr>
      </w:pPr>
    </w:p>
    <w:p w14:paraId="034F438E" w14:textId="77777777" w:rsidR="00D91D73" w:rsidRPr="00612991" w:rsidRDefault="00D91D73" w:rsidP="00ED6D94">
      <w:pPr>
        <w:rPr>
          <w:lang w:val="en-US"/>
        </w:rPr>
      </w:pPr>
    </w:p>
    <w:p w14:paraId="64CA8EBC" w14:textId="49D2BA7B" w:rsidR="002B5832" w:rsidRPr="00612991" w:rsidRDefault="002B5832" w:rsidP="00ED6D94">
      <w:pPr>
        <w:rPr>
          <w:lang w:val="en-US"/>
        </w:rPr>
      </w:pPr>
    </w:p>
    <w:p w14:paraId="3448E803" w14:textId="52D1831A" w:rsidR="002B5832" w:rsidRPr="00612991" w:rsidRDefault="002B5832" w:rsidP="00ED6D94">
      <w:pPr>
        <w:rPr>
          <w:lang w:val="en-US"/>
        </w:rPr>
      </w:pPr>
      <w:r w:rsidRPr="00612991">
        <w:rPr>
          <w:lang w:val="en-US"/>
        </w:rPr>
        <w:lastRenderedPageBreak/>
        <w:t>ACT III</w:t>
      </w:r>
    </w:p>
    <w:p w14:paraId="4A9F6E09" w14:textId="78A1827E" w:rsidR="002B5832" w:rsidRPr="00612991" w:rsidRDefault="002B5832" w:rsidP="00ED6D94">
      <w:pPr>
        <w:rPr>
          <w:lang w:val="en-US"/>
        </w:rPr>
      </w:pPr>
      <w:r w:rsidRPr="00612991">
        <w:rPr>
          <w:lang w:val="en-US"/>
        </w:rPr>
        <w:t>Scene I</w:t>
      </w:r>
    </w:p>
    <w:p w14:paraId="67180858" w14:textId="26F2EB29" w:rsidR="006B4F86" w:rsidRPr="00612991" w:rsidRDefault="006B4F86" w:rsidP="00ED6D94">
      <w:pPr>
        <w:rPr>
          <w:i/>
          <w:iCs/>
          <w:lang w:val="en-US"/>
        </w:rPr>
      </w:pPr>
      <w:r w:rsidRPr="00612991">
        <w:rPr>
          <w:i/>
          <w:iCs/>
          <w:lang w:val="en-US"/>
        </w:rPr>
        <w:t xml:space="preserve">(Aran’s apartment. </w:t>
      </w:r>
      <w:r w:rsidR="002926DB" w:rsidRPr="00612991">
        <w:rPr>
          <w:i/>
          <w:iCs/>
          <w:lang w:val="en-US"/>
        </w:rPr>
        <w:t>Nighttime. He cannot sleep</w:t>
      </w:r>
      <w:r w:rsidR="00C70049" w:rsidRPr="00612991">
        <w:rPr>
          <w:i/>
          <w:iCs/>
          <w:lang w:val="en-US"/>
        </w:rPr>
        <w:t>.</w:t>
      </w:r>
      <w:r w:rsidR="008F220B" w:rsidRPr="00612991">
        <w:rPr>
          <w:i/>
          <w:iCs/>
          <w:lang w:val="en-US"/>
        </w:rPr>
        <w:t xml:space="preserve"> </w:t>
      </w:r>
      <w:proofErr w:type="gramStart"/>
      <w:r w:rsidR="008F220B" w:rsidRPr="00612991">
        <w:rPr>
          <w:i/>
          <w:iCs/>
          <w:lang w:val="en-US"/>
        </w:rPr>
        <w:t>So</w:t>
      </w:r>
      <w:proofErr w:type="gramEnd"/>
      <w:r w:rsidR="008F220B" w:rsidRPr="00612991">
        <w:rPr>
          <w:i/>
          <w:iCs/>
          <w:lang w:val="en-US"/>
        </w:rPr>
        <w:t xml:space="preserve"> he starts singing and playing on his guitar.</w:t>
      </w:r>
      <w:r w:rsidR="002926DB" w:rsidRPr="00612991">
        <w:rPr>
          <w:i/>
          <w:iCs/>
          <w:lang w:val="en-US"/>
        </w:rPr>
        <w:t>)</w:t>
      </w:r>
    </w:p>
    <w:p w14:paraId="39A4187A" w14:textId="47B94208" w:rsidR="002B5832" w:rsidRPr="00612991" w:rsidRDefault="002B5832" w:rsidP="00ED6D94">
      <w:pPr>
        <w:rPr>
          <w:lang w:val="en-US"/>
        </w:rPr>
      </w:pPr>
      <w:r w:rsidRPr="00612991">
        <w:rPr>
          <w:lang w:val="en-US"/>
        </w:rPr>
        <w:t>Aran: You left me. You let me walk alone. You promised you would never do that!</w:t>
      </w:r>
    </w:p>
    <w:p w14:paraId="292716A2" w14:textId="75DB1488" w:rsidR="002B5832" w:rsidRPr="00612991" w:rsidRDefault="002B5832" w:rsidP="00ED6D94">
      <w:pPr>
        <w:rPr>
          <w:lang w:val="en-US"/>
        </w:rPr>
      </w:pPr>
      <w:r w:rsidRPr="00612991">
        <w:rPr>
          <w:i/>
          <w:iCs/>
          <w:lang w:val="en-US"/>
        </w:rPr>
        <w:t>(</w:t>
      </w:r>
      <w:r w:rsidR="006B4F86" w:rsidRPr="00612991">
        <w:rPr>
          <w:i/>
          <w:iCs/>
          <w:lang w:val="en-US"/>
        </w:rPr>
        <w:t xml:space="preserve">Flashback begins. </w:t>
      </w:r>
      <w:proofErr w:type="gramStart"/>
      <w:r w:rsidRPr="00612991">
        <w:rPr>
          <w:i/>
          <w:iCs/>
          <w:lang w:val="en-US"/>
        </w:rPr>
        <w:t>A door</w:t>
      </w:r>
      <w:proofErr w:type="gramEnd"/>
      <w:r w:rsidRPr="00612991">
        <w:rPr>
          <w:i/>
          <w:iCs/>
          <w:lang w:val="en-US"/>
        </w:rPr>
        <w:t xml:space="preserve"> is closed. The camera pulls back abruptly. An individual covered by a coat appears in the cent</w:t>
      </w:r>
      <w:r w:rsidR="00612991">
        <w:rPr>
          <w:i/>
          <w:iCs/>
          <w:lang w:val="en-US"/>
        </w:rPr>
        <w:t>er</w:t>
      </w:r>
      <w:r w:rsidRPr="00612991">
        <w:rPr>
          <w:i/>
          <w:iCs/>
          <w:lang w:val="en-US"/>
        </w:rPr>
        <w:t>, in front of the closed door. He takes off the coat and reveals himself.)</w:t>
      </w:r>
    </w:p>
    <w:p w14:paraId="38A65385" w14:textId="528349E4" w:rsidR="002B5832" w:rsidRPr="00612991" w:rsidRDefault="002B5832" w:rsidP="00ED6D94">
      <w:pPr>
        <w:rPr>
          <w:lang w:val="en-US"/>
        </w:rPr>
      </w:pPr>
      <w:r w:rsidRPr="00612991">
        <w:rPr>
          <w:lang w:val="en-US"/>
        </w:rPr>
        <w:t xml:space="preserve">Aran: </w:t>
      </w:r>
      <w:r w:rsidRPr="00612991">
        <w:rPr>
          <w:i/>
          <w:iCs/>
          <w:lang w:val="en-US"/>
        </w:rPr>
        <w:t>(runs in his direction)</w:t>
      </w:r>
      <w:r w:rsidRPr="00612991">
        <w:rPr>
          <w:lang w:val="en-US"/>
        </w:rPr>
        <w:t xml:space="preserve"> Pa, you came home!!</w:t>
      </w:r>
    </w:p>
    <w:p w14:paraId="11B6A073" w14:textId="429877AF" w:rsidR="002B5832" w:rsidRPr="00612991" w:rsidRDefault="002B5832" w:rsidP="00ED6D94">
      <w:pPr>
        <w:rPr>
          <w:lang w:val="en-US"/>
        </w:rPr>
      </w:pPr>
      <w:r w:rsidRPr="00612991">
        <w:rPr>
          <w:lang w:val="en-US"/>
        </w:rPr>
        <w:t xml:space="preserve">Father: Oh, my dear cherry blossom, you were waiting for dad to arrive from work? </w:t>
      </w:r>
      <w:r w:rsidRPr="00612991">
        <w:rPr>
          <w:i/>
          <w:iCs/>
          <w:lang w:val="en-US"/>
        </w:rPr>
        <w:t>(</w:t>
      </w:r>
      <w:proofErr w:type="gramStart"/>
      <w:r w:rsidRPr="00612991">
        <w:rPr>
          <w:i/>
          <w:iCs/>
          <w:lang w:val="en-US"/>
        </w:rPr>
        <w:t>holds</w:t>
      </w:r>
      <w:proofErr w:type="gramEnd"/>
      <w:r w:rsidRPr="00612991">
        <w:rPr>
          <w:i/>
          <w:iCs/>
          <w:lang w:val="en-US"/>
        </w:rPr>
        <w:t xml:space="preserve"> Aran in his arms</w:t>
      </w:r>
      <w:r w:rsidR="000B2D54" w:rsidRPr="00612991">
        <w:rPr>
          <w:i/>
          <w:iCs/>
          <w:lang w:val="en-US"/>
        </w:rPr>
        <w:t xml:space="preserve">. Both </w:t>
      </w:r>
      <w:proofErr w:type="gramStart"/>
      <w:r w:rsidR="000B2D54" w:rsidRPr="00612991">
        <w:rPr>
          <w:i/>
          <w:iCs/>
          <w:lang w:val="en-US"/>
        </w:rPr>
        <w:t>smile</w:t>
      </w:r>
      <w:proofErr w:type="gramEnd"/>
      <w:r w:rsidR="000B2D54" w:rsidRPr="00612991">
        <w:rPr>
          <w:i/>
          <w:iCs/>
          <w:lang w:val="en-US"/>
        </w:rPr>
        <w:t>.</w:t>
      </w:r>
      <w:r w:rsidRPr="00612991">
        <w:rPr>
          <w:i/>
          <w:iCs/>
          <w:lang w:val="en-US"/>
        </w:rPr>
        <w:t>)</w:t>
      </w:r>
    </w:p>
    <w:p w14:paraId="5F77D3EC" w14:textId="142E846A" w:rsidR="000B2D54" w:rsidRPr="00612991" w:rsidRDefault="000B2D54" w:rsidP="00ED6D94">
      <w:pPr>
        <w:rPr>
          <w:lang w:val="en-US"/>
        </w:rPr>
      </w:pPr>
      <w:r w:rsidRPr="00612991">
        <w:rPr>
          <w:lang w:val="en-US"/>
        </w:rPr>
        <w:t xml:space="preserve">Father: </w:t>
      </w:r>
      <w:r w:rsidRPr="00612991">
        <w:rPr>
          <w:i/>
          <w:iCs/>
          <w:lang w:val="en-US"/>
        </w:rPr>
        <w:t xml:space="preserve">(thinks) </w:t>
      </w:r>
      <w:r w:rsidRPr="00612991">
        <w:rPr>
          <w:lang w:val="en-US"/>
        </w:rPr>
        <w:t xml:space="preserve">I’m so tired from work and I still need to take care of him… </w:t>
      </w:r>
      <w:proofErr w:type="gramStart"/>
      <w:r w:rsidRPr="00612991">
        <w:rPr>
          <w:lang w:val="en-US"/>
        </w:rPr>
        <w:t>Fucking useless</w:t>
      </w:r>
      <w:proofErr w:type="gramEnd"/>
      <w:r w:rsidRPr="00612991">
        <w:rPr>
          <w:lang w:val="en-US"/>
        </w:rPr>
        <w:t xml:space="preserve">. They should be thankful for having me in this family. And that </w:t>
      </w:r>
      <w:proofErr w:type="spellStart"/>
      <w:r w:rsidRPr="00612991">
        <w:rPr>
          <w:lang w:val="en-US"/>
        </w:rPr>
        <w:t>sonuvabitch</w:t>
      </w:r>
      <w:proofErr w:type="spellEnd"/>
      <w:r w:rsidRPr="00612991">
        <w:rPr>
          <w:lang w:val="en-US"/>
        </w:rPr>
        <w:t xml:space="preserve"> is still outside… </w:t>
      </w:r>
    </w:p>
    <w:p w14:paraId="579A9DFD" w14:textId="36BB4DAC" w:rsidR="00BC6363" w:rsidRPr="00612991" w:rsidRDefault="00BC6363" w:rsidP="00ED6D94">
      <w:pPr>
        <w:rPr>
          <w:lang w:val="en-US"/>
        </w:rPr>
      </w:pPr>
      <w:r w:rsidRPr="00612991">
        <w:rPr>
          <w:lang w:val="en-US"/>
        </w:rPr>
        <w:t xml:space="preserve">Aran: I </w:t>
      </w:r>
      <w:proofErr w:type="spellStart"/>
      <w:r w:rsidRPr="00612991">
        <w:rPr>
          <w:lang w:val="en-US"/>
        </w:rPr>
        <w:t>wanna</w:t>
      </w:r>
      <w:proofErr w:type="spellEnd"/>
      <w:r w:rsidRPr="00612991">
        <w:rPr>
          <w:lang w:val="en-US"/>
        </w:rPr>
        <w:t xml:space="preserve"> play with you!</w:t>
      </w:r>
    </w:p>
    <w:p w14:paraId="4A9F85EB" w14:textId="218DA182" w:rsidR="00BC6363" w:rsidRPr="00612991" w:rsidRDefault="00BC6363" w:rsidP="00ED6D94">
      <w:pPr>
        <w:rPr>
          <w:lang w:val="en-US"/>
        </w:rPr>
      </w:pPr>
      <w:r w:rsidRPr="00612991">
        <w:rPr>
          <w:lang w:val="en-US"/>
        </w:rPr>
        <w:t xml:space="preserve">Father: </w:t>
      </w:r>
      <w:r w:rsidRPr="00612991">
        <w:rPr>
          <w:i/>
          <w:iCs/>
          <w:lang w:val="en-US"/>
        </w:rPr>
        <w:t>(quickly put the child down)</w:t>
      </w:r>
      <w:r w:rsidRPr="00612991">
        <w:rPr>
          <w:lang w:val="en-US"/>
        </w:rPr>
        <w:t xml:space="preserve"> No!</w:t>
      </w:r>
    </w:p>
    <w:p w14:paraId="5179C64D" w14:textId="6390B9DF" w:rsidR="00BC6363" w:rsidRPr="00612991" w:rsidRDefault="00BC6363" w:rsidP="00ED6D94">
      <w:pPr>
        <w:rPr>
          <w:i/>
          <w:iCs/>
          <w:lang w:val="en-US"/>
        </w:rPr>
      </w:pPr>
      <w:r w:rsidRPr="00612991">
        <w:rPr>
          <w:i/>
          <w:iCs/>
          <w:lang w:val="en-US"/>
        </w:rPr>
        <w:t>(The camera focuses on Aran’s face. He starts crying and running down the hallway)</w:t>
      </w:r>
    </w:p>
    <w:p w14:paraId="664ECB6C" w14:textId="1C693567" w:rsidR="002B5832" w:rsidRPr="00612991" w:rsidRDefault="002B5832" w:rsidP="00ED6D94">
      <w:pPr>
        <w:rPr>
          <w:lang w:val="en-US"/>
        </w:rPr>
      </w:pPr>
      <w:r w:rsidRPr="00612991">
        <w:rPr>
          <w:lang w:val="en-US"/>
        </w:rPr>
        <w:t xml:space="preserve">Father: </w:t>
      </w:r>
      <w:r w:rsidR="00BC6363" w:rsidRPr="00612991">
        <w:rPr>
          <w:lang w:val="en-US"/>
        </w:rPr>
        <w:t xml:space="preserve">No, don’t cry! </w:t>
      </w:r>
      <w:r w:rsidRPr="00612991">
        <w:rPr>
          <w:lang w:val="en-US"/>
        </w:rPr>
        <w:t xml:space="preserve">Son, come here. </w:t>
      </w:r>
      <w:proofErr w:type="gramStart"/>
      <w:r w:rsidRPr="00612991">
        <w:rPr>
          <w:lang w:val="en-US"/>
        </w:rPr>
        <w:t>Dad’s</w:t>
      </w:r>
      <w:proofErr w:type="gramEnd"/>
      <w:r w:rsidRPr="00612991">
        <w:rPr>
          <w:lang w:val="en-US"/>
        </w:rPr>
        <w:t xml:space="preserve"> so </w:t>
      </w:r>
      <w:r w:rsidR="009C4968" w:rsidRPr="00612991">
        <w:rPr>
          <w:lang w:val="en-US"/>
        </w:rPr>
        <w:t>drained</w:t>
      </w:r>
      <w:r w:rsidRPr="00612991">
        <w:rPr>
          <w:lang w:val="en-US"/>
        </w:rPr>
        <w:t xml:space="preserve"> from work, you know… </w:t>
      </w:r>
    </w:p>
    <w:p w14:paraId="300EF3BA" w14:textId="145F367F" w:rsidR="002B5832" w:rsidRPr="00612991" w:rsidRDefault="002B5832" w:rsidP="00ED6D94">
      <w:pPr>
        <w:rPr>
          <w:lang w:val="en-US"/>
        </w:rPr>
      </w:pPr>
      <w:r w:rsidRPr="00612991">
        <w:rPr>
          <w:lang w:val="en-US"/>
        </w:rPr>
        <w:t xml:space="preserve">Aran: </w:t>
      </w:r>
      <w:r w:rsidR="00BC6363" w:rsidRPr="00612991">
        <w:rPr>
          <w:i/>
          <w:iCs/>
          <w:lang w:val="en-US"/>
        </w:rPr>
        <w:t xml:space="preserve">(stops crying) </w:t>
      </w:r>
      <w:r w:rsidRPr="00612991">
        <w:rPr>
          <w:lang w:val="en-US"/>
        </w:rPr>
        <w:t>I’m “</w:t>
      </w:r>
      <w:proofErr w:type="spellStart"/>
      <w:r w:rsidRPr="00612991">
        <w:rPr>
          <w:lang w:val="en-US"/>
        </w:rPr>
        <w:t>sowwy</w:t>
      </w:r>
      <w:proofErr w:type="spellEnd"/>
      <w:r w:rsidRPr="00612991">
        <w:rPr>
          <w:lang w:val="en-US"/>
        </w:rPr>
        <w:t xml:space="preserve">”, daddy. </w:t>
      </w:r>
    </w:p>
    <w:p w14:paraId="1CDD14DA" w14:textId="77777777" w:rsidR="00D552C8" w:rsidRPr="00612991" w:rsidRDefault="002B5832" w:rsidP="00ED6D94">
      <w:pPr>
        <w:rPr>
          <w:i/>
          <w:iCs/>
          <w:lang w:val="en-US"/>
        </w:rPr>
      </w:pPr>
      <w:r w:rsidRPr="00612991">
        <w:rPr>
          <w:lang w:val="en-US"/>
        </w:rPr>
        <w:t>Father: Oh, no need to say that. It’s my duty as the household</w:t>
      </w:r>
      <w:r w:rsidR="00D552C8" w:rsidRPr="00612991">
        <w:rPr>
          <w:lang w:val="en-US"/>
        </w:rPr>
        <w:t>… But you could let me relax a little bit… Never forget about making your dad proud.</w:t>
      </w:r>
      <w:r w:rsidRPr="00612991">
        <w:rPr>
          <w:lang w:val="en-US"/>
        </w:rPr>
        <w:t xml:space="preserve"> Let me show you the power of my love. </w:t>
      </w:r>
      <w:r w:rsidR="00D552C8" w:rsidRPr="00612991">
        <w:rPr>
          <w:i/>
          <w:iCs/>
          <w:lang w:val="en-US"/>
        </w:rPr>
        <w:t>(</w:t>
      </w:r>
      <w:proofErr w:type="gramStart"/>
      <w:r w:rsidR="00D552C8" w:rsidRPr="00612991">
        <w:rPr>
          <w:i/>
          <w:iCs/>
          <w:lang w:val="en-US"/>
        </w:rPr>
        <w:t>touches</w:t>
      </w:r>
      <w:proofErr w:type="gramEnd"/>
      <w:r w:rsidR="00D552C8" w:rsidRPr="00612991">
        <w:rPr>
          <w:i/>
          <w:iCs/>
          <w:lang w:val="en-US"/>
        </w:rPr>
        <w:t xml:space="preserve"> Aran’s genitalia)</w:t>
      </w:r>
    </w:p>
    <w:p w14:paraId="0AF5F84C" w14:textId="77777777" w:rsidR="00D552C8" w:rsidRPr="00612991" w:rsidRDefault="00D552C8" w:rsidP="00ED6D94">
      <w:pPr>
        <w:rPr>
          <w:lang w:val="en-US"/>
        </w:rPr>
      </w:pPr>
      <w:r w:rsidRPr="00612991">
        <w:rPr>
          <w:lang w:val="en-US"/>
        </w:rPr>
        <w:t xml:space="preserve">Aran: </w:t>
      </w:r>
      <w:proofErr w:type="spellStart"/>
      <w:r w:rsidRPr="00612991">
        <w:rPr>
          <w:lang w:val="en-US"/>
        </w:rPr>
        <w:t>Mitai</w:t>
      </w:r>
      <w:proofErr w:type="spellEnd"/>
      <w:r w:rsidRPr="00612991">
        <w:rPr>
          <w:lang w:val="en-US"/>
        </w:rPr>
        <w:t xml:space="preserve">, </w:t>
      </w:r>
      <w:proofErr w:type="spellStart"/>
      <w:r w:rsidRPr="00612991">
        <w:rPr>
          <w:lang w:val="en-US"/>
        </w:rPr>
        <w:t>mitai</w:t>
      </w:r>
      <w:proofErr w:type="spellEnd"/>
      <w:r w:rsidRPr="00612991">
        <w:rPr>
          <w:lang w:val="en-US"/>
        </w:rPr>
        <w:t xml:space="preserve">! </w:t>
      </w:r>
      <w:proofErr w:type="spellStart"/>
      <w:r w:rsidRPr="00612991">
        <w:rPr>
          <w:lang w:val="en-US"/>
        </w:rPr>
        <w:t>Yamero</w:t>
      </w:r>
      <w:proofErr w:type="spellEnd"/>
      <w:r w:rsidRPr="00612991">
        <w:rPr>
          <w:lang w:val="en-US"/>
        </w:rPr>
        <w:t xml:space="preserve">, chichi! It hurts, </w:t>
      </w:r>
      <w:proofErr w:type="spellStart"/>
      <w:r w:rsidRPr="00612991">
        <w:rPr>
          <w:lang w:val="en-US"/>
        </w:rPr>
        <w:t>pwease</w:t>
      </w:r>
      <w:proofErr w:type="spellEnd"/>
      <w:r w:rsidRPr="00612991">
        <w:rPr>
          <w:lang w:val="en-US"/>
        </w:rPr>
        <w:t>, stop!</w:t>
      </w:r>
    </w:p>
    <w:p w14:paraId="52324004" w14:textId="77777777" w:rsidR="00D552C8" w:rsidRPr="00612991" w:rsidRDefault="00D552C8" w:rsidP="00ED6D94">
      <w:pPr>
        <w:rPr>
          <w:lang w:val="en-US"/>
        </w:rPr>
      </w:pPr>
      <w:r w:rsidRPr="00612991">
        <w:rPr>
          <w:lang w:val="en-US"/>
        </w:rPr>
        <w:t>Father: Do you love your papa?</w:t>
      </w:r>
    </w:p>
    <w:p w14:paraId="43A2FE2E" w14:textId="77777777" w:rsidR="00D552C8" w:rsidRPr="00612991" w:rsidRDefault="00D552C8" w:rsidP="00ED6D94">
      <w:pPr>
        <w:rPr>
          <w:lang w:val="en-US"/>
        </w:rPr>
      </w:pPr>
      <w:r w:rsidRPr="00612991">
        <w:rPr>
          <w:lang w:val="en-US"/>
        </w:rPr>
        <w:t xml:space="preserve">Aran: </w:t>
      </w:r>
      <w:r w:rsidRPr="00612991">
        <w:rPr>
          <w:i/>
          <w:iCs/>
          <w:lang w:val="en-US"/>
        </w:rPr>
        <w:t>(looks down)</w:t>
      </w:r>
    </w:p>
    <w:p w14:paraId="4B3B8D72" w14:textId="1A5D86DB" w:rsidR="002B5832" w:rsidRPr="00612991" w:rsidRDefault="00D552C8" w:rsidP="00ED6D94">
      <w:pPr>
        <w:rPr>
          <w:lang w:val="en-US"/>
        </w:rPr>
      </w:pPr>
      <w:r w:rsidRPr="00612991">
        <w:rPr>
          <w:lang w:val="en-US"/>
        </w:rPr>
        <w:t>Father: Trust papa. Let you m</w:t>
      </w:r>
      <w:r w:rsidR="002B5832" w:rsidRPr="00612991">
        <w:rPr>
          <w:lang w:val="en-US"/>
        </w:rPr>
        <w:t xml:space="preserve">ake me proud of you. </w:t>
      </w:r>
      <w:r w:rsidRPr="00612991">
        <w:rPr>
          <w:i/>
          <w:iCs/>
          <w:lang w:val="en-US"/>
        </w:rPr>
        <w:t>(</w:t>
      </w:r>
      <w:proofErr w:type="gramStart"/>
      <w:r w:rsidRPr="00612991">
        <w:rPr>
          <w:i/>
          <w:iCs/>
          <w:lang w:val="en-US"/>
        </w:rPr>
        <w:t>dad</w:t>
      </w:r>
      <w:proofErr w:type="gramEnd"/>
      <w:r w:rsidRPr="00612991">
        <w:rPr>
          <w:i/>
          <w:iCs/>
          <w:lang w:val="en-US"/>
        </w:rPr>
        <w:t xml:space="preserve"> starts undoing the buttons on his pants)</w:t>
      </w:r>
      <w:r w:rsidR="00C70049" w:rsidRPr="00612991">
        <w:rPr>
          <w:i/>
          <w:iCs/>
          <w:lang w:val="en-US"/>
        </w:rPr>
        <w:t xml:space="preserve"> </w:t>
      </w:r>
      <w:r w:rsidR="00C70049" w:rsidRPr="00612991">
        <w:rPr>
          <w:lang w:val="en-US"/>
        </w:rPr>
        <w:t>Sorry for not being a present father. I will never le</w:t>
      </w:r>
      <w:r w:rsidR="00612991">
        <w:rPr>
          <w:lang w:val="en-US"/>
        </w:rPr>
        <w:t>ave</w:t>
      </w:r>
      <w:r w:rsidR="00C70049" w:rsidRPr="00612991">
        <w:rPr>
          <w:lang w:val="en-US"/>
        </w:rPr>
        <w:t xml:space="preserve"> you alone, not anymore.</w:t>
      </w:r>
    </w:p>
    <w:p w14:paraId="7BEADFFB" w14:textId="6D1234D8" w:rsidR="005A2D3A" w:rsidRPr="00612991" w:rsidRDefault="005A2D3A" w:rsidP="00ED6D94">
      <w:pPr>
        <w:rPr>
          <w:i/>
          <w:iCs/>
          <w:lang w:val="en-US"/>
        </w:rPr>
      </w:pPr>
      <w:r w:rsidRPr="00612991">
        <w:rPr>
          <w:i/>
          <w:iCs/>
          <w:lang w:val="en-US"/>
        </w:rPr>
        <w:t>(</w:t>
      </w:r>
      <w:proofErr w:type="gramStart"/>
      <w:r w:rsidRPr="00612991">
        <w:rPr>
          <w:i/>
          <w:iCs/>
          <w:lang w:val="en-US"/>
        </w:rPr>
        <w:t>back</w:t>
      </w:r>
      <w:proofErr w:type="gramEnd"/>
      <w:r w:rsidRPr="00612991">
        <w:rPr>
          <w:i/>
          <w:iCs/>
          <w:lang w:val="en-US"/>
        </w:rPr>
        <w:t xml:space="preserve"> to the present day, at Aran’s apartment)</w:t>
      </w:r>
    </w:p>
    <w:p w14:paraId="6E822667" w14:textId="456D45F2" w:rsidR="00C70049" w:rsidRPr="00612991" w:rsidRDefault="00C70049" w:rsidP="00ED6D94">
      <w:pPr>
        <w:rPr>
          <w:lang w:val="en-US"/>
        </w:rPr>
      </w:pPr>
      <w:r w:rsidRPr="00612991">
        <w:rPr>
          <w:lang w:val="en-US"/>
        </w:rPr>
        <w:t xml:space="preserve">Aran: </w:t>
      </w:r>
      <w:r w:rsidR="00372E46" w:rsidRPr="00612991">
        <w:rPr>
          <w:lang w:val="en-US"/>
        </w:rPr>
        <w:t xml:space="preserve">You promised me! Why </w:t>
      </w:r>
      <w:proofErr w:type="gramStart"/>
      <w:r w:rsidR="00372E46" w:rsidRPr="00612991">
        <w:rPr>
          <w:lang w:val="en-US"/>
        </w:rPr>
        <w:t>everyone</w:t>
      </w:r>
      <w:proofErr w:type="gramEnd"/>
      <w:r w:rsidR="00372E46" w:rsidRPr="00612991">
        <w:rPr>
          <w:lang w:val="en-US"/>
        </w:rPr>
        <w:t xml:space="preserve"> keeps lying to me? Why </w:t>
      </w:r>
      <w:proofErr w:type="gramStart"/>
      <w:r w:rsidR="00372E46" w:rsidRPr="00612991">
        <w:rPr>
          <w:lang w:val="en-US"/>
        </w:rPr>
        <w:t>everyone</w:t>
      </w:r>
      <w:proofErr w:type="gramEnd"/>
      <w:r w:rsidR="00372E46" w:rsidRPr="00612991">
        <w:rPr>
          <w:lang w:val="en-US"/>
        </w:rPr>
        <w:t xml:space="preserve"> keeps running away from me? </w:t>
      </w:r>
    </w:p>
    <w:p w14:paraId="0C213CFE" w14:textId="42356602" w:rsidR="00372E46" w:rsidRPr="00612991" w:rsidRDefault="00372E46" w:rsidP="00ED6D94">
      <w:pPr>
        <w:rPr>
          <w:lang w:val="en-US"/>
        </w:rPr>
      </w:pPr>
      <w:r w:rsidRPr="00612991">
        <w:rPr>
          <w:lang w:val="en-US"/>
        </w:rPr>
        <w:t xml:space="preserve">Aran: </w:t>
      </w:r>
      <w:r w:rsidRPr="00612991">
        <w:rPr>
          <w:i/>
          <w:iCs/>
          <w:lang w:val="en-US"/>
        </w:rPr>
        <w:t xml:space="preserve">(looks at a photo) </w:t>
      </w:r>
      <w:r w:rsidRPr="00612991">
        <w:rPr>
          <w:lang w:val="en-US"/>
        </w:rPr>
        <w:t xml:space="preserve">I only wanted to be perfect, to make you all proud of me. It </w:t>
      </w:r>
      <w:proofErr w:type="gramStart"/>
      <w:r w:rsidRPr="00612991">
        <w:rPr>
          <w:lang w:val="en-US"/>
        </w:rPr>
        <w:t>hurts,</w:t>
      </w:r>
      <w:proofErr w:type="gramEnd"/>
      <w:r w:rsidRPr="00612991">
        <w:rPr>
          <w:lang w:val="en-US"/>
        </w:rPr>
        <w:t xml:space="preserve"> to live like this. I can’t forgive myself for destroying my family. Papa died, because of me. Mama disappeared from my life, because of me. And I’m such a burden for my brother, I don’t even know how </w:t>
      </w:r>
      <w:r w:rsidR="00375AC6" w:rsidRPr="00612991">
        <w:rPr>
          <w:lang w:val="en-US"/>
        </w:rPr>
        <w:t>that</w:t>
      </w:r>
      <w:r w:rsidRPr="00612991">
        <w:rPr>
          <w:lang w:val="en-US"/>
        </w:rPr>
        <w:t xml:space="preserve"> lasted so long. </w:t>
      </w:r>
    </w:p>
    <w:p w14:paraId="2E2C6EE9" w14:textId="792CC9D9" w:rsidR="00372E46" w:rsidRPr="00612991" w:rsidRDefault="00372E46" w:rsidP="00ED6D94">
      <w:pPr>
        <w:rPr>
          <w:lang w:val="en-US"/>
        </w:rPr>
      </w:pPr>
      <w:r w:rsidRPr="00612991">
        <w:rPr>
          <w:lang w:val="en-US"/>
        </w:rPr>
        <w:t xml:space="preserve">Aran: </w:t>
      </w:r>
      <w:r w:rsidRPr="00612991">
        <w:rPr>
          <w:i/>
          <w:iCs/>
          <w:lang w:val="en-US"/>
        </w:rPr>
        <w:t xml:space="preserve">(throws photo) </w:t>
      </w:r>
      <w:r w:rsidRPr="00612991">
        <w:rPr>
          <w:lang w:val="en-US"/>
        </w:rPr>
        <w:t>If only I never was born</w:t>
      </w:r>
      <w:r w:rsidR="00CD700C" w:rsidRPr="00612991">
        <w:rPr>
          <w:lang w:val="en-US"/>
        </w:rPr>
        <w:t xml:space="preserve">, why am I here </w:t>
      </w:r>
      <w:r w:rsidR="00612991">
        <w:rPr>
          <w:lang w:val="en-US"/>
        </w:rPr>
        <w:t>i</w:t>
      </w:r>
      <w:r w:rsidR="00CD700C" w:rsidRPr="00612991">
        <w:rPr>
          <w:lang w:val="en-US"/>
        </w:rPr>
        <w:t>n this photo? Such a waste of money!</w:t>
      </w:r>
    </w:p>
    <w:p w14:paraId="4DE6C13A" w14:textId="095FC5F8" w:rsidR="00CD700C" w:rsidRPr="00612991" w:rsidRDefault="00CD700C" w:rsidP="00ED6D94">
      <w:pPr>
        <w:rPr>
          <w:lang w:val="en-US"/>
        </w:rPr>
      </w:pPr>
      <w:r w:rsidRPr="00612991">
        <w:rPr>
          <w:lang w:val="en-US"/>
        </w:rPr>
        <w:lastRenderedPageBreak/>
        <w:t xml:space="preserve">Aran: </w:t>
      </w:r>
      <w:r w:rsidRPr="00612991">
        <w:rPr>
          <w:i/>
          <w:iCs/>
          <w:lang w:val="en-US"/>
        </w:rPr>
        <w:t>(suddenly, a breeze of icy air blows under the apartment's front door, towards the window)</w:t>
      </w:r>
      <w:r w:rsidRPr="00612991">
        <w:rPr>
          <w:lang w:val="en-US"/>
        </w:rPr>
        <w:t xml:space="preserve"> And I’ve let you down too, right? That’s why you walked away. With all my money. Our money.</w:t>
      </w:r>
    </w:p>
    <w:p w14:paraId="3A3A6B59" w14:textId="46487E0C" w:rsidR="00CD700C" w:rsidRPr="00612991" w:rsidRDefault="00375AC6" w:rsidP="00ED6D94">
      <w:pPr>
        <w:rPr>
          <w:lang w:val="en-US"/>
        </w:rPr>
      </w:pPr>
      <w:r w:rsidRPr="00612991">
        <w:rPr>
          <w:lang w:val="en-US"/>
        </w:rPr>
        <w:t xml:space="preserve">Aran: I love you. You gave me hope. You made me believe that I had a purpose in my life. I had lost everything, I was just surviving, just like </w:t>
      </w:r>
      <w:proofErr w:type="gramStart"/>
      <w:r w:rsidRPr="00612991">
        <w:rPr>
          <w:lang w:val="en-US"/>
        </w:rPr>
        <w:t>anyone</w:t>
      </w:r>
      <w:proofErr w:type="gramEnd"/>
      <w:r w:rsidRPr="00612991">
        <w:rPr>
          <w:lang w:val="en-US"/>
        </w:rPr>
        <w:t xml:space="preserve"> else. But in a different way. </w:t>
      </w:r>
    </w:p>
    <w:p w14:paraId="0407CF21" w14:textId="7845B0F9" w:rsidR="00375AC6" w:rsidRPr="00612991" w:rsidRDefault="00375AC6" w:rsidP="00ED6D94">
      <w:pPr>
        <w:rPr>
          <w:lang w:val="en-US"/>
        </w:rPr>
      </w:pPr>
      <w:r w:rsidRPr="00612991">
        <w:rPr>
          <w:lang w:val="en-US"/>
        </w:rPr>
        <w:t xml:space="preserve">Aran: And then, you showed up out of nowhere and made my heart melt. I thought I was enough for you. I even thought you had good intentions. I was wrong, once again. I just bring tragedy. I’m so tired of this. </w:t>
      </w:r>
    </w:p>
    <w:p w14:paraId="24A330C7" w14:textId="362E3A0F" w:rsidR="00375AC6" w:rsidRPr="00612991" w:rsidRDefault="00375AC6" w:rsidP="00ED6D94">
      <w:pPr>
        <w:rPr>
          <w:lang w:val="en-US"/>
        </w:rPr>
      </w:pPr>
      <w:r w:rsidRPr="00612991">
        <w:rPr>
          <w:lang w:val="en-US"/>
        </w:rPr>
        <w:t xml:space="preserve">Aran: </w:t>
      </w:r>
      <w:r w:rsidRPr="00612991">
        <w:rPr>
          <w:i/>
          <w:iCs/>
          <w:lang w:val="en-US"/>
        </w:rPr>
        <w:t xml:space="preserve">(he puts on Rose's high-heeled shoes, then heads for the kitchen section.) </w:t>
      </w:r>
    </w:p>
    <w:p w14:paraId="26761E67" w14:textId="41178377" w:rsidR="00375AC6" w:rsidRPr="00612991" w:rsidRDefault="00375AC6" w:rsidP="00ED6D94">
      <w:pPr>
        <w:rPr>
          <w:lang w:val="en-US"/>
        </w:rPr>
      </w:pPr>
      <w:r w:rsidRPr="00612991">
        <w:rPr>
          <w:lang w:val="en-US"/>
        </w:rPr>
        <w:t xml:space="preserve">Rose: </w:t>
      </w:r>
      <w:r w:rsidR="008511A2" w:rsidRPr="00612991">
        <w:rPr>
          <w:i/>
          <w:iCs/>
          <w:lang w:val="en-US"/>
        </w:rPr>
        <w:t xml:space="preserve">(her voice is heard after he puts on her shoes) </w:t>
      </w:r>
      <w:r w:rsidR="00C67D24" w:rsidRPr="00612991">
        <w:rPr>
          <w:lang w:val="en-US"/>
        </w:rPr>
        <w:t xml:space="preserve">I’m sorry. Life is harsh these days. I only needed some money to buy food for my family. My true family. </w:t>
      </w:r>
      <w:r w:rsidR="00B63711" w:rsidRPr="00612991">
        <w:rPr>
          <w:i/>
          <w:iCs/>
          <w:lang w:val="en-US"/>
        </w:rPr>
        <w:t>(</w:t>
      </w:r>
      <w:proofErr w:type="gramStart"/>
      <w:r w:rsidR="00B63711" w:rsidRPr="00612991">
        <w:rPr>
          <w:i/>
          <w:iCs/>
          <w:lang w:val="en-US"/>
        </w:rPr>
        <w:t>her</w:t>
      </w:r>
      <w:proofErr w:type="gramEnd"/>
      <w:r w:rsidR="00B63711" w:rsidRPr="00612991">
        <w:rPr>
          <w:i/>
          <w:iCs/>
          <w:lang w:val="en-US"/>
        </w:rPr>
        <w:t xml:space="preserve"> tone changes drastically) </w:t>
      </w:r>
      <w:r w:rsidR="00B63711" w:rsidRPr="00612991">
        <w:rPr>
          <w:lang w:val="en-US"/>
        </w:rPr>
        <w:t xml:space="preserve">Not you, silly. You are nothing. Nothing. From the first moment I saw you, I knew I could play with you. And oh, yes, what a fun ride! </w:t>
      </w:r>
      <w:proofErr w:type="gramStart"/>
      <w:r w:rsidR="00B63711" w:rsidRPr="00612991">
        <w:rPr>
          <w:lang w:val="en-US"/>
        </w:rPr>
        <w:t>You</w:t>
      </w:r>
      <w:proofErr w:type="gramEnd"/>
      <w:r w:rsidR="00B63711" w:rsidRPr="00612991">
        <w:rPr>
          <w:lang w:val="en-US"/>
        </w:rPr>
        <w:t xml:space="preserve"> miserable, you were so desperate to find someone to fill that void in your chest! Or whatever that means. Anyway, it was too easy. Sorry, but that money deserves better hands, not a jerk like you! Watch and learn, boy. Don’t make your happiness and life depend on someone else, or you’ll be constantly stepped on.</w:t>
      </w:r>
    </w:p>
    <w:p w14:paraId="3E1B52E2" w14:textId="06EF6302" w:rsidR="00150822" w:rsidRPr="00612991" w:rsidRDefault="00150822" w:rsidP="00ED6D94">
      <w:pPr>
        <w:rPr>
          <w:lang w:val="en-US"/>
        </w:rPr>
      </w:pPr>
      <w:r w:rsidRPr="00612991">
        <w:rPr>
          <w:lang w:val="en-US"/>
        </w:rPr>
        <w:t xml:space="preserve">Aran: </w:t>
      </w:r>
      <w:r w:rsidRPr="00612991">
        <w:rPr>
          <w:i/>
          <w:iCs/>
          <w:lang w:val="en-US"/>
        </w:rPr>
        <w:t xml:space="preserve">(ironic tone) </w:t>
      </w:r>
      <w:r w:rsidRPr="00612991">
        <w:rPr>
          <w:lang w:val="en-US"/>
        </w:rPr>
        <w:t>Thank you for your kind words.</w:t>
      </w:r>
    </w:p>
    <w:p w14:paraId="28B5EEAA" w14:textId="3025016E" w:rsidR="00150822" w:rsidRPr="00612991" w:rsidRDefault="00BB0039" w:rsidP="00ED6D94">
      <w:pPr>
        <w:rPr>
          <w:i/>
          <w:iCs/>
          <w:lang w:val="en-US"/>
        </w:rPr>
      </w:pPr>
      <w:r w:rsidRPr="00612991">
        <w:rPr>
          <w:i/>
          <w:iCs/>
          <w:lang w:val="en-US"/>
        </w:rPr>
        <w:t>(Aran prepares to kill himself, which will be focused on gameplay.)</w:t>
      </w:r>
    </w:p>
    <w:p w14:paraId="16B4AEC2" w14:textId="506A8D13" w:rsidR="00BB0039" w:rsidRPr="00612991" w:rsidRDefault="00BB0039" w:rsidP="00ED6D94">
      <w:pPr>
        <w:rPr>
          <w:i/>
          <w:iCs/>
          <w:lang w:val="en-US"/>
        </w:rPr>
      </w:pPr>
      <w:r w:rsidRPr="00612991">
        <w:rPr>
          <w:i/>
          <w:iCs/>
          <w:lang w:val="en-US"/>
        </w:rPr>
        <w:t>(A phone rings.)</w:t>
      </w:r>
    </w:p>
    <w:p w14:paraId="22B2E48D" w14:textId="2942D2B9" w:rsidR="00BB0039" w:rsidRPr="00612991" w:rsidRDefault="00BB0039" w:rsidP="00ED6D94">
      <w:pPr>
        <w:rPr>
          <w:lang w:val="en-US"/>
        </w:rPr>
      </w:pPr>
      <w:r w:rsidRPr="00612991">
        <w:rPr>
          <w:lang w:val="en-US"/>
        </w:rPr>
        <w:t>Aran: Hello, who is it?</w:t>
      </w:r>
    </w:p>
    <w:p w14:paraId="63D4C223" w14:textId="77777777" w:rsidR="00257CB3" w:rsidRPr="00612991" w:rsidRDefault="00BB0039" w:rsidP="00ED6D94">
      <w:pPr>
        <w:rPr>
          <w:lang w:val="en-US"/>
        </w:rPr>
      </w:pPr>
      <w:proofErr w:type="spellStart"/>
      <w:r w:rsidRPr="00612991">
        <w:rPr>
          <w:lang w:val="en-US"/>
        </w:rPr>
        <w:t>Mirai</w:t>
      </w:r>
      <w:proofErr w:type="spellEnd"/>
      <w:r w:rsidRPr="00612991">
        <w:rPr>
          <w:lang w:val="en-US"/>
        </w:rPr>
        <w:t xml:space="preserve">: Aran, is that you? </w:t>
      </w:r>
    </w:p>
    <w:p w14:paraId="315F3279" w14:textId="77777777" w:rsidR="00257CB3" w:rsidRPr="00612991" w:rsidRDefault="00257CB3" w:rsidP="00ED6D94">
      <w:pPr>
        <w:rPr>
          <w:lang w:val="en-US"/>
        </w:rPr>
      </w:pPr>
      <w:r w:rsidRPr="00612991">
        <w:rPr>
          <w:lang w:val="en-US"/>
        </w:rPr>
        <w:t xml:space="preserve">Aran: I guess. Do you know what time </w:t>
      </w:r>
      <w:proofErr w:type="gramStart"/>
      <w:r w:rsidRPr="00612991">
        <w:rPr>
          <w:lang w:val="en-US"/>
        </w:rPr>
        <w:t>is it</w:t>
      </w:r>
      <w:proofErr w:type="gramEnd"/>
      <w:r w:rsidRPr="00612991">
        <w:rPr>
          <w:lang w:val="en-US"/>
        </w:rPr>
        <w:t>? I was busy trying to sleep…</w:t>
      </w:r>
    </w:p>
    <w:p w14:paraId="039ACB4B" w14:textId="2D7C5436" w:rsidR="00BB0039" w:rsidRPr="00612991" w:rsidRDefault="00257CB3" w:rsidP="00ED6D94">
      <w:pPr>
        <w:rPr>
          <w:lang w:val="en-US"/>
        </w:rPr>
      </w:pPr>
      <w:proofErr w:type="spellStart"/>
      <w:r w:rsidRPr="00612991">
        <w:rPr>
          <w:lang w:val="en-US"/>
        </w:rPr>
        <w:t>Mirai</w:t>
      </w:r>
      <w:proofErr w:type="spellEnd"/>
      <w:r w:rsidRPr="00612991">
        <w:rPr>
          <w:lang w:val="en-US"/>
        </w:rPr>
        <w:t xml:space="preserve">: </w:t>
      </w:r>
      <w:r w:rsidR="00BB0039" w:rsidRPr="00612991">
        <w:rPr>
          <w:lang w:val="en-US"/>
        </w:rPr>
        <w:t xml:space="preserve">I don’t know the details, but mum is at the hospital. She is dying, Aran. She is there </w:t>
      </w:r>
      <w:proofErr w:type="gramStart"/>
      <w:r w:rsidR="00BB0039" w:rsidRPr="00612991">
        <w:rPr>
          <w:lang w:val="en-US"/>
        </w:rPr>
        <w:t>for,</w:t>
      </w:r>
      <w:proofErr w:type="gramEnd"/>
      <w:r w:rsidR="00BB0039" w:rsidRPr="00612991">
        <w:rPr>
          <w:lang w:val="en-US"/>
        </w:rPr>
        <w:t xml:space="preserve"> at least, two days. They say they won’t take too much </w:t>
      </w:r>
      <w:r w:rsidRPr="00612991">
        <w:rPr>
          <w:lang w:val="en-US"/>
        </w:rPr>
        <w:t xml:space="preserve">effort </w:t>
      </w:r>
      <w:r w:rsidR="00612991">
        <w:rPr>
          <w:lang w:val="en-US"/>
        </w:rPr>
        <w:t>into</w:t>
      </w:r>
      <w:r w:rsidRPr="00612991">
        <w:rPr>
          <w:lang w:val="en-US"/>
        </w:rPr>
        <w:t xml:space="preserve"> saving her, she’s just making them spend too m</w:t>
      </w:r>
      <w:r w:rsidR="00612991">
        <w:rPr>
          <w:lang w:val="en-US"/>
        </w:rPr>
        <w:t>any</w:t>
      </w:r>
      <w:r w:rsidRPr="00612991">
        <w:rPr>
          <w:lang w:val="en-US"/>
        </w:rPr>
        <w:t xml:space="preserve"> resources.</w:t>
      </w:r>
      <w:r w:rsidR="00BB0039" w:rsidRPr="00612991">
        <w:rPr>
          <w:lang w:val="en-US"/>
        </w:rPr>
        <w:t xml:space="preserve"> </w:t>
      </w:r>
    </w:p>
    <w:p w14:paraId="151A5E00" w14:textId="15B761AE" w:rsidR="00257CB3" w:rsidRPr="00612991" w:rsidRDefault="00257CB3" w:rsidP="00ED6D94">
      <w:pPr>
        <w:rPr>
          <w:lang w:val="en-US"/>
        </w:rPr>
      </w:pPr>
      <w:r w:rsidRPr="00612991">
        <w:rPr>
          <w:lang w:val="en-US"/>
        </w:rPr>
        <w:t xml:space="preserve">Aran: </w:t>
      </w:r>
      <w:r w:rsidR="00CF2496" w:rsidRPr="00612991">
        <w:rPr>
          <w:lang w:val="en-US"/>
        </w:rPr>
        <w:t xml:space="preserve">Oh, that olden </w:t>
      </w:r>
      <w:proofErr w:type="gramStart"/>
      <w:r w:rsidR="00CF2496" w:rsidRPr="00612991">
        <w:rPr>
          <w:lang w:val="en-US"/>
        </w:rPr>
        <w:t>bitch</w:t>
      </w:r>
      <w:proofErr w:type="gramEnd"/>
      <w:r w:rsidR="00CF2496" w:rsidRPr="00612991">
        <w:rPr>
          <w:lang w:val="en-US"/>
        </w:rPr>
        <w:t xml:space="preserve">. </w:t>
      </w:r>
      <w:r w:rsidRPr="00612991">
        <w:rPr>
          <w:lang w:val="en-US"/>
        </w:rPr>
        <w:t xml:space="preserve">How am I not surprised about that </w:t>
      </w:r>
      <w:proofErr w:type="spellStart"/>
      <w:r w:rsidRPr="00612991">
        <w:rPr>
          <w:lang w:val="en-US"/>
        </w:rPr>
        <w:t>filthy’s</w:t>
      </w:r>
      <w:proofErr w:type="spellEnd"/>
      <w:r w:rsidRPr="00612991">
        <w:rPr>
          <w:lang w:val="en-US"/>
        </w:rPr>
        <w:t xml:space="preserve"> behavior of them…</w:t>
      </w:r>
    </w:p>
    <w:p w14:paraId="2B7CDDFB" w14:textId="30DACA71" w:rsidR="00257CB3" w:rsidRPr="00612991" w:rsidRDefault="00257CB3" w:rsidP="00ED6D94">
      <w:pPr>
        <w:rPr>
          <w:lang w:val="en-US"/>
        </w:rPr>
      </w:pPr>
      <w:proofErr w:type="spellStart"/>
      <w:r w:rsidRPr="00612991">
        <w:rPr>
          <w:lang w:val="en-US"/>
        </w:rPr>
        <w:t>Mirai</w:t>
      </w:r>
      <w:proofErr w:type="spellEnd"/>
      <w:r w:rsidRPr="00612991">
        <w:rPr>
          <w:lang w:val="en-US"/>
        </w:rPr>
        <w:t>: I understand, it’s cheaper to let her go…</w:t>
      </w:r>
    </w:p>
    <w:p w14:paraId="5495299D" w14:textId="013120FC" w:rsidR="00257CB3" w:rsidRPr="00612991" w:rsidRDefault="00257CB3" w:rsidP="00ED6D94">
      <w:pPr>
        <w:rPr>
          <w:i/>
          <w:iCs/>
          <w:lang w:val="en-US"/>
        </w:rPr>
      </w:pPr>
      <w:r w:rsidRPr="00612991">
        <w:rPr>
          <w:lang w:val="en-US"/>
        </w:rPr>
        <w:t xml:space="preserve">Aran: </w:t>
      </w:r>
      <w:r w:rsidRPr="00612991">
        <w:rPr>
          <w:i/>
          <w:iCs/>
          <w:lang w:val="en-US"/>
        </w:rPr>
        <w:t xml:space="preserve">(starts talking out loud) </w:t>
      </w:r>
      <w:r w:rsidRPr="00612991">
        <w:rPr>
          <w:lang w:val="en-US"/>
        </w:rPr>
        <w:t xml:space="preserve">Stop defending the </w:t>
      </w:r>
      <w:proofErr w:type="spellStart"/>
      <w:r w:rsidRPr="00612991">
        <w:rPr>
          <w:lang w:val="en-US"/>
        </w:rPr>
        <w:t>Presid</w:t>
      </w:r>
      <w:proofErr w:type="spellEnd"/>
      <w:r w:rsidRPr="00612991">
        <w:rPr>
          <w:lang w:val="en-US"/>
        </w:rPr>
        <w:t xml:space="preserve">… </w:t>
      </w:r>
      <w:r w:rsidRPr="00612991">
        <w:rPr>
          <w:i/>
          <w:iCs/>
          <w:lang w:val="en-US"/>
        </w:rPr>
        <w:t>(is interrupted)</w:t>
      </w:r>
    </w:p>
    <w:p w14:paraId="54CB1586" w14:textId="0744F39B" w:rsidR="00257CB3" w:rsidRPr="00612991" w:rsidRDefault="00257CB3" w:rsidP="00ED6D94">
      <w:pPr>
        <w:rPr>
          <w:i/>
          <w:iCs/>
          <w:lang w:val="en-US"/>
        </w:rPr>
      </w:pPr>
      <w:proofErr w:type="spellStart"/>
      <w:r w:rsidRPr="00612991">
        <w:rPr>
          <w:lang w:val="en-US"/>
        </w:rPr>
        <w:t>Mirai</w:t>
      </w:r>
      <w:proofErr w:type="spellEnd"/>
      <w:r w:rsidRPr="00612991">
        <w:rPr>
          <w:lang w:val="en-US"/>
        </w:rPr>
        <w:t>: But it is our mother. She deserved better. She had such a painful life. I think we all have, with th</w:t>
      </w:r>
      <w:r w:rsidR="00612991">
        <w:rPr>
          <w:lang w:val="en-US"/>
        </w:rPr>
        <w:t>ese</w:t>
      </w:r>
      <w:r w:rsidRPr="00612991">
        <w:rPr>
          <w:lang w:val="en-US"/>
        </w:rPr>
        <w:t xml:space="preserve"> clouds always hovering under our heads. </w:t>
      </w:r>
    </w:p>
    <w:p w14:paraId="07E2E25A" w14:textId="0DCA606C" w:rsidR="00257CB3" w:rsidRPr="00612991" w:rsidRDefault="00257CB3" w:rsidP="00ED6D94">
      <w:pPr>
        <w:rPr>
          <w:lang w:val="en-US"/>
        </w:rPr>
      </w:pPr>
      <w:proofErr w:type="spellStart"/>
      <w:r w:rsidRPr="00612991">
        <w:rPr>
          <w:lang w:val="en-US"/>
        </w:rPr>
        <w:t>Mirai</w:t>
      </w:r>
      <w:proofErr w:type="spellEnd"/>
      <w:r w:rsidRPr="00612991">
        <w:rPr>
          <w:lang w:val="en-US"/>
        </w:rPr>
        <w:t xml:space="preserve">: I’m feeling weird for a while, Aran. I don’t know what is going on with me. </w:t>
      </w:r>
      <w:r w:rsidRPr="00612991">
        <w:rPr>
          <w:i/>
          <w:iCs/>
          <w:lang w:val="en-US"/>
        </w:rPr>
        <w:t xml:space="preserve">(screams) </w:t>
      </w:r>
      <w:r w:rsidRPr="00612991">
        <w:rPr>
          <w:lang w:val="en-US"/>
        </w:rPr>
        <w:t xml:space="preserve">This is wrong, this is wrong! </w:t>
      </w:r>
    </w:p>
    <w:p w14:paraId="27E1D12B" w14:textId="27161DFE" w:rsidR="00257CB3" w:rsidRPr="00612991" w:rsidRDefault="00257CB3" w:rsidP="00ED6D94">
      <w:pPr>
        <w:rPr>
          <w:lang w:val="en-US"/>
        </w:rPr>
      </w:pPr>
      <w:r w:rsidRPr="00612991">
        <w:rPr>
          <w:lang w:val="en-US"/>
        </w:rPr>
        <w:t>Aran: Calm down! What is happening?</w:t>
      </w:r>
    </w:p>
    <w:p w14:paraId="2F43518A" w14:textId="77777777" w:rsidR="00257CB3" w:rsidRPr="00612991" w:rsidRDefault="00257CB3" w:rsidP="00ED6D94">
      <w:pPr>
        <w:rPr>
          <w:lang w:val="en-US"/>
        </w:rPr>
      </w:pPr>
      <w:proofErr w:type="spellStart"/>
      <w:r w:rsidRPr="00612991">
        <w:rPr>
          <w:lang w:val="en-US"/>
        </w:rPr>
        <w:t>Mirai</w:t>
      </w:r>
      <w:proofErr w:type="spellEnd"/>
      <w:r w:rsidRPr="00612991">
        <w:rPr>
          <w:lang w:val="en-US"/>
        </w:rPr>
        <w:t xml:space="preserve">: </w:t>
      </w:r>
      <w:r w:rsidRPr="00612991">
        <w:rPr>
          <w:i/>
          <w:iCs/>
          <w:lang w:val="en-US"/>
        </w:rPr>
        <w:t xml:space="preserve">(starts crying) </w:t>
      </w:r>
      <w:r w:rsidRPr="00612991">
        <w:rPr>
          <w:lang w:val="en-US"/>
        </w:rPr>
        <w:t xml:space="preserve">Her life was such a piece of </w:t>
      </w:r>
      <w:proofErr w:type="gramStart"/>
      <w:r w:rsidRPr="00612991">
        <w:rPr>
          <w:lang w:val="en-US"/>
        </w:rPr>
        <w:t>shit</w:t>
      </w:r>
      <w:proofErr w:type="gramEnd"/>
      <w:r w:rsidRPr="00612991">
        <w:rPr>
          <w:lang w:val="en-US"/>
        </w:rPr>
        <w:t xml:space="preserve">. And I’m on the same way. My life’s working, all day long. No one really cares about anyone. I never understood you, Aran, until now, I guess… I feel empty. </w:t>
      </w:r>
    </w:p>
    <w:p w14:paraId="6934F4A2" w14:textId="433ED4F0" w:rsidR="00257CB3" w:rsidRPr="00612991" w:rsidRDefault="00257CB3" w:rsidP="00ED6D94">
      <w:pPr>
        <w:rPr>
          <w:i/>
          <w:iCs/>
          <w:lang w:val="en-US"/>
        </w:rPr>
      </w:pPr>
      <w:r w:rsidRPr="00612991">
        <w:rPr>
          <w:lang w:val="en-US"/>
        </w:rPr>
        <w:t xml:space="preserve">Aran: Wait what, I thought you couldn’t feel </w:t>
      </w:r>
      <w:proofErr w:type="spellStart"/>
      <w:r w:rsidRPr="00612991">
        <w:rPr>
          <w:lang w:val="en-US"/>
        </w:rPr>
        <w:t>noth</w:t>
      </w:r>
      <w:proofErr w:type="spellEnd"/>
      <w:r w:rsidRPr="00612991">
        <w:rPr>
          <w:lang w:val="en-US"/>
        </w:rPr>
        <w:t xml:space="preserve">… </w:t>
      </w:r>
      <w:r w:rsidRPr="00612991">
        <w:rPr>
          <w:i/>
          <w:iCs/>
          <w:lang w:val="en-US"/>
        </w:rPr>
        <w:t xml:space="preserve">(is again interrupted) </w:t>
      </w:r>
    </w:p>
    <w:p w14:paraId="080A04E7" w14:textId="5F9E7410" w:rsidR="00257CB3" w:rsidRPr="00612991" w:rsidRDefault="00257CB3" w:rsidP="00ED6D94">
      <w:pPr>
        <w:rPr>
          <w:lang w:val="en-US"/>
        </w:rPr>
      </w:pPr>
      <w:proofErr w:type="spellStart"/>
      <w:r w:rsidRPr="00612991">
        <w:rPr>
          <w:lang w:val="en-US"/>
        </w:rPr>
        <w:lastRenderedPageBreak/>
        <w:t>Mirai</w:t>
      </w:r>
      <w:proofErr w:type="spellEnd"/>
      <w:r w:rsidRPr="00612991">
        <w:rPr>
          <w:lang w:val="en-US"/>
        </w:rPr>
        <w:t xml:space="preserve">: Please, hurry! Come visit mama, </w:t>
      </w:r>
      <w:r w:rsidR="001E0E2F" w:rsidRPr="00612991">
        <w:rPr>
          <w:lang w:val="en-US"/>
        </w:rPr>
        <w:t xml:space="preserve">before she dies. </w:t>
      </w:r>
      <w:r w:rsidRPr="00612991">
        <w:rPr>
          <w:lang w:val="en-US"/>
        </w:rPr>
        <w:t xml:space="preserve">I’m already here. </w:t>
      </w:r>
      <w:r w:rsidR="001E0E2F" w:rsidRPr="00612991">
        <w:rPr>
          <w:lang w:val="en-US"/>
        </w:rPr>
        <w:t>Poor thing. We’re all doomed. There is no future for us, at least for me. Fly, brother. Change this world. Change this mess. I always knew that you could see behind the walls. I believe in you. You can do this.</w:t>
      </w:r>
    </w:p>
    <w:p w14:paraId="5CD76227" w14:textId="4DDD51ED" w:rsidR="00896EFE" w:rsidRPr="00612991" w:rsidRDefault="00896EFE" w:rsidP="00ED6D94">
      <w:pPr>
        <w:rPr>
          <w:lang w:val="en-US"/>
        </w:rPr>
      </w:pPr>
    </w:p>
    <w:p w14:paraId="3E9CD02F" w14:textId="0A448B8B" w:rsidR="00896EFE" w:rsidRPr="00612991" w:rsidRDefault="00896EFE" w:rsidP="00ED6D94">
      <w:pPr>
        <w:rPr>
          <w:lang w:val="en-US"/>
        </w:rPr>
      </w:pPr>
      <w:r w:rsidRPr="00612991">
        <w:rPr>
          <w:lang w:val="en-US"/>
        </w:rPr>
        <w:t>Scene II</w:t>
      </w:r>
    </w:p>
    <w:p w14:paraId="02AA0793" w14:textId="07345D8A" w:rsidR="00896EFE" w:rsidRPr="00612991" w:rsidRDefault="00476E18" w:rsidP="00ED6D94">
      <w:pPr>
        <w:rPr>
          <w:i/>
          <w:iCs/>
          <w:lang w:val="en-US"/>
        </w:rPr>
      </w:pPr>
      <w:r w:rsidRPr="00612991">
        <w:rPr>
          <w:i/>
          <w:iCs/>
          <w:lang w:val="en-US"/>
        </w:rPr>
        <w:t>(</w:t>
      </w:r>
      <w:r w:rsidR="00CF2496" w:rsidRPr="00612991">
        <w:rPr>
          <w:i/>
          <w:iCs/>
          <w:lang w:val="en-US"/>
        </w:rPr>
        <w:t>Hospital’s room. Aran approaches the bed, where his mother is.)</w:t>
      </w:r>
    </w:p>
    <w:p w14:paraId="7B80868B" w14:textId="17C1E181" w:rsidR="002403B7" w:rsidRPr="00612991" w:rsidRDefault="002403B7" w:rsidP="00ED6D94">
      <w:pPr>
        <w:rPr>
          <w:lang w:val="en-US"/>
        </w:rPr>
      </w:pPr>
      <w:r w:rsidRPr="00612991">
        <w:rPr>
          <w:lang w:val="en-US"/>
        </w:rPr>
        <w:t>Aran: Hey, mother. How are you…</w:t>
      </w:r>
    </w:p>
    <w:p w14:paraId="03F4D42E" w14:textId="70B793AF" w:rsidR="002403B7" w:rsidRPr="00612991" w:rsidRDefault="002403B7" w:rsidP="00ED6D94">
      <w:pPr>
        <w:rPr>
          <w:lang w:val="en-US"/>
        </w:rPr>
      </w:pPr>
      <w:r w:rsidRPr="00612991">
        <w:rPr>
          <w:lang w:val="en-US"/>
        </w:rPr>
        <w:t xml:space="preserve">Mother: Aran! </w:t>
      </w:r>
      <w:r w:rsidR="00DF0C7B" w:rsidRPr="00612991">
        <w:rPr>
          <w:i/>
          <w:iCs/>
          <w:lang w:val="en-US"/>
        </w:rPr>
        <w:t xml:space="preserve">Iceberg </w:t>
      </w:r>
      <w:r w:rsidR="00DF0C7B" w:rsidRPr="00612991">
        <w:rPr>
          <w:lang w:val="en-US"/>
        </w:rPr>
        <w:t xml:space="preserve">made me a visit… </w:t>
      </w:r>
      <w:proofErr w:type="gramStart"/>
      <w:r w:rsidR="00DF0C7B" w:rsidRPr="00612991">
        <w:rPr>
          <w:lang w:val="en-US"/>
        </w:rPr>
        <w:t>Fucking karma</w:t>
      </w:r>
      <w:proofErr w:type="gramEnd"/>
      <w:r w:rsidR="00DF0C7B" w:rsidRPr="00612991">
        <w:rPr>
          <w:lang w:val="en-US"/>
        </w:rPr>
        <w:t xml:space="preserve">… But </w:t>
      </w:r>
      <w:r w:rsidRPr="00612991">
        <w:rPr>
          <w:lang w:val="en-US"/>
        </w:rPr>
        <w:t>I’m so glad you did come! I was so worried…</w:t>
      </w:r>
      <w:r w:rsidR="00DF0C7B" w:rsidRPr="00612991">
        <w:rPr>
          <w:lang w:val="en-US"/>
        </w:rPr>
        <w:t xml:space="preserve"> </w:t>
      </w:r>
    </w:p>
    <w:p w14:paraId="2503F30B" w14:textId="5177D011" w:rsidR="002403B7" w:rsidRPr="00612991" w:rsidRDefault="002403B7" w:rsidP="00ED6D94">
      <w:pPr>
        <w:rPr>
          <w:lang w:val="en-US"/>
        </w:rPr>
      </w:pPr>
      <w:r w:rsidRPr="00612991">
        <w:rPr>
          <w:lang w:val="en-US"/>
        </w:rPr>
        <w:t xml:space="preserve">Aran: Worried about what? You never cared about me. You wanted to abandon me, back in the days. You always blamed me for Papa’s death. </w:t>
      </w:r>
    </w:p>
    <w:p w14:paraId="7C760C1E" w14:textId="274A45D2" w:rsidR="002403B7" w:rsidRPr="00612991" w:rsidRDefault="002403B7" w:rsidP="00ED6D94">
      <w:pPr>
        <w:rPr>
          <w:lang w:val="en-US"/>
        </w:rPr>
      </w:pPr>
      <w:r w:rsidRPr="00612991">
        <w:rPr>
          <w:lang w:val="en-US"/>
        </w:rPr>
        <w:t xml:space="preserve">Mother: I… know. The truth, it hurts. I terribly know… about it. </w:t>
      </w:r>
    </w:p>
    <w:p w14:paraId="6765466E" w14:textId="6F1035AE" w:rsidR="000D62B6" w:rsidRPr="00612991" w:rsidRDefault="000D62B6" w:rsidP="00ED6D94">
      <w:pPr>
        <w:rPr>
          <w:lang w:val="en-US"/>
        </w:rPr>
      </w:pPr>
      <w:r w:rsidRPr="00612991">
        <w:rPr>
          <w:lang w:val="en-US"/>
        </w:rPr>
        <w:t xml:space="preserve">Aran: Please, </w:t>
      </w:r>
      <w:proofErr w:type="gramStart"/>
      <w:r w:rsidRPr="00612991">
        <w:rPr>
          <w:lang w:val="en-US"/>
        </w:rPr>
        <w:t>fuck off</w:t>
      </w:r>
      <w:proofErr w:type="gramEnd"/>
      <w:r w:rsidRPr="00612991">
        <w:rPr>
          <w:lang w:val="en-US"/>
        </w:rPr>
        <w:t>. I don’t have patience for this.</w:t>
      </w:r>
    </w:p>
    <w:p w14:paraId="5BE852D7" w14:textId="407BB8EC" w:rsidR="009E24C2" w:rsidRPr="00612991" w:rsidRDefault="009E24C2" w:rsidP="00ED6D94">
      <w:pPr>
        <w:rPr>
          <w:lang w:val="en-US"/>
        </w:rPr>
      </w:pPr>
      <w:r w:rsidRPr="00612991">
        <w:rPr>
          <w:lang w:val="en-US"/>
        </w:rPr>
        <w:t>Mother: I know you don’t want to listen. I know you won't be able to forgive me, I can’t either. If it weren't for your brother helping you, you probably wouldn't even be here anymore.</w:t>
      </w:r>
    </w:p>
    <w:p w14:paraId="65721EC8" w14:textId="13869F19" w:rsidR="009E24C2" w:rsidRPr="00612991" w:rsidRDefault="009E24C2" w:rsidP="00ED6D94">
      <w:pPr>
        <w:rPr>
          <w:lang w:val="en-US"/>
        </w:rPr>
      </w:pPr>
      <w:r w:rsidRPr="00612991">
        <w:rPr>
          <w:lang w:val="en-US"/>
        </w:rPr>
        <w:t>Aran: I wish it could be true. You’re right, I just bring tragedy to everyone around me. I’m such a useless human</w:t>
      </w:r>
      <w:r w:rsidR="00612991">
        <w:rPr>
          <w:lang w:val="en-US"/>
        </w:rPr>
        <w:t xml:space="preserve"> </w:t>
      </w:r>
      <w:r w:rsidRPr="00612991">
        <w:rPr>
          <w:lang w:val="en-US"/>
        </w:rPr>
        <w:t>being. I tried, I really tr…</w:t>
      </w:r>
    </w:p>
    <w:p w14:paraId="0334FE66" w14:textId="0CB96D98" w:rsidR="00975F7C" w:rsidRPr="00612991" w:rsidRDefault="009E24C2" w:rsidP="00ED6D94">
      <w:pPr>
        <w:rPr>
          <w:lang w:val="en-US"/>
        </w:rPr>
      </w:pPr>
      <w:r w:rsidRPr="00612991">
        <w:rPr>
          <w:lang w:val="en-US"/>
        </w:rPr>
        <w:t xml:space="preserve">Mother: </w:t>
      </w:r>
      <w:r w:rsidRPr="00612991">
        <w:rPr>
          <w:i/>
          <w:iCs/>
          <w:lang w:val="en-US"/>
        </w:rPr>
        <w:t xml:space="preserve">(interrupts) </w:t>
      </w:r>
      <w:proofErr w:type="spellStart"/>
      <w:r w:rsidR="00975F7C" w:rsidRPr="00612991">
        <w:rPr>
          <w:lang w:val="en-US"/>
        </w:rPr>
        <w:t>Yamero</w:t>
      </w:r>
      <w:proofErr w:type="spellEnd"/>
      <w:r w:rsidR="00975F7C" w:rsidRPr="00612991">
        <w:rPr>
          <w:lang w:val="en-US"/>
        </w:rPr>
        <w:t>, Aran. Please, stop, you know that’s no</w:t>
      </w:r>
      <w:r w:rsidR="00BA307E" w:rsidRPr="00612991">
        <w:rPr>
          <w:lang w:val="en-US"/>
        </w:rPr>
        <w:t>t</w:t>
      </w:r>
      <w:r w:rsidR="00975F7C" w:rsidRPr="00612991">
        <w:rPr>
          <w:lang w:val="en-US"/>
        </w:rPr>
        <w:t>. It was never your fault. Let me tell you something…</w:t>
      </w:r>
    </w:p>
    <w:p w14:paraId="2B7B0F1D" w14:textId="4EBF3CE5" w:rsidR="00975F7C" w:rsidRPr="00612991" w:rsidRDefault="00975F7C" w:rsidP="00ED6D94">
      <w:pPr>
        <w:rPr>
          <w:i/>
          <w:iCs/>
          <w:lang w:val="en-US"/>
        </w:rPr>
      </w:pPr>
      <w:r w:rsidRPr="00612991">
        <w:rPr>
          <w:i/>
          <w:iCs/>
          <w:lang w:val="en-US"/>
        </w:rPr>
        <w:t xml:space="preserve">(Flashback. </w:t>
      </w:r>
      <w:r w:rsidR="009A5598" w:rsidRPr="00612991">
        <w:rPr>
          <w:i/>
          <w:iCs/>
          <w:lang w:val="en-US"/>
        </w:rPr>
        <w:t xml:space="preserve">Family’s apartment. </w:t>
      </w:r>
      <w:proofErr w:type="spellStart"/>
      <w:r w:rsidR="009A5598" w:rsidRPr="00612991">
        <w:rPr>
          <w:i/>
          <w:iCs/>
          <w:lang w:val="en-US"/>
        </w:rPr>
        <w:t>Leiko</w:t>
      </w:r>
      <w:proofErr w:type="spellEnd"/>
      <w:r w:rsidR="009A5598" w:rsidRPr="00612991">
        <w:rPr>
          <w:i/>
          <w:iCs/>
          <w:lang w:val="en-US"/>
        </w:rPr>
        <w:t xml:space="preserve"> is the name of the mother, while </w:t>
      </w:r>
      <w:proofErr w:type="spellStart"/>
      <w:r w:rsidR="009A5598" w:rsidRPr="00612991">
        <w:rPr>
          <w:i/>
          <w:iCs/>
          <w:lang w:val="en-US"/>
        </w:rPr>
        <w:t>Akui</w:t>
      </w:r>
      <w:proofErr w:type="spellEnd"/>
      <w:r w:rsidR="009A5598" w:rsidRPr="00612991">
        <w:rPr>
          <w:i/>
          <w:iCs/>
          <w:lang w:val="en-US"/>
        </w:rPr>
        <w:t xml:space="preserve"> is the </w:t>
      </w:r>
      <w:proofErr w:type="gramStart"/>
      <w:r w:rsidR="009A5598" w:rsidRPr="00612991">
        <w:rPr>
          <w:i/>
          <w:iCs/>
          <w:lang w:val="en-US"/>
        </w:rPr>
        <w:t>father’s</w:t>
      </w:r>
      <w:proofErr w:type="gramEnd"/>
      <w:r w:rsidR="009A5598" w:rsidRPr="00612991">
        <w:rPr>
          <w:i/>
          <w:iCs/>
          <w:lang w:val="en-US"/>
        </w:rPr>
        <w:t>.)</w:t>
      </w:r>
    </w:p>
    <w:p w14:paraId="5380B6EA" w14:textId="2E09883E" w:rsidR="009A5598" w:rsidRPr="00612991" w:rsidRDefault="009A5598" w:rsidP="00ED6D94">
      <w:pPr>
        <w:rPr>
          <w:lang w:val="en-US"/>
        </w:rPr>
      </w:pPr>
      <w:r w:rsidRPr="00612991">
        <w:rPr>
          <w:lang w:val="en-US"/>
        </w:rPr>
        <w:t>Mother: Oh, I heard some noises, you arrived earlier than…</w:t>
      </w:r>
    </w:p>
    <w:p w14:paraId="3EBC76EF" w14:textId="478D37FD" w:rsidR="009A5598" w:rsidRPr="00612991" w:rsidRDefault="009A5598" w:rsidP="00ED6D94">
      <w:pPr>
        <w:rPr>
          <w:lang w:val="en-US"/>
        </w:rPr>
      </w:pPr>
      <w:r w:rsidRPr="00612991">
        <w:rPr>
          <w:lang w:val="en-US"/>
        </w:rPr>
        <w:t xml:space="preserve">Mother: </w:t>
      </w:r>
      <w:r w:rsidRPr="00612991">
        <w:rPr>
          <w:i/>
          <w:iCs/>
          <w:lang w:val="en-US"/>
        </w:rPr>
        <w:t xml:space="preserve">(stops speaking and sees Aran naked, with her back to her, and her husband also naked behind the boy, with his chest facing him.) </w:t>
      </w:r>
      <w:r w:rsidRPr="00612991">
        <w:rPr>
          <w:lang w:val="en-US"/>
        </w:rPr>
        <w:t xml:space="preserve">What are you doing, </w:t>
      </w:r>
      <w:proofErr w:type="spellStart"/>
      <w:r w:rsidRPr="00612991">
        <w:rPr>
          <w:lang w:val="en-US"/>
        </w:rPr>
        <w:t>Akui</w:t>
      </w:r>
      <w:proofErr w:type="spellEnd"/>
      <w:r w:rsidRPr="00612991">
        <w:rPr>
          <w:lang w:val="en-US"/>
        </w:rPr>
        <w:t>? Aran, go to your room, now!</w:t>
      </w:r>
    </w:p>
    <w:p w14:paraId="0FA9D2D5" w14:textId="5341F4E8" w:rsidR="009A5598" w:rsidRPr="00612991" w:rsidRDefault="009A5598" w:rsidP="00ED6D94">
      <w:pPr>
        <w:rPr>
          <w:lang w:val="en-US"/>
        </w:rPr>
      </w:pPr>
      <w:r w:rsidRPr="00612991">
        <w:rPr>
          <w:lang w:val="en-US"/>
        </w:rPr>
        <w:t xml:space="preserve">Aran: But Mama, we were just playing together… Dad was showing me </w:t>
      </w:r>
      <w:r w:rsidR="006124AE" w:rsidRPr="00612991">
        <w:rPr>
          <w:lang w:val="en-US"/>
        </w:rPr>
        <w:t>his love for me…</w:t>
      </w:r>
    </w:p>
    <w:p w14:paraId="245D487E" w14:textId="02CD0AEF" w:rsidR="006124AE" w:rsidRPr="00612991" w:rsidRDefault="006124AE" w:rsidP="00ED6D94">
      <w:pPr>
        <w:rPr>
          <w:lang w:val="en-US"/>
        </w:rPr>
      </w:pPr>
      <w:r w:rsidRPr="00612991">
        <w:rPr>
          <w:lang w:val="en-US"/>
        </w:rPr>
        <w:t>Mother: Now!</w:t>
      </w:r>
    </w:p>
    <w:p w14:paraId="0F292601" w14:textId="0072382D" w:rsidR="006124AE" w:rsidRPr="00612991" w:rsidRDefault="006124AE" w:rsidP="00ED6D94">
      <w:pPr>
        <w:rPr>
          <w:i/>
          <w:iCs/>
          <w:lang w:val="en-US"/>
        </w:rPr>
      </w:pPr>
      <w:r w:rsidRPr="00612991">
        <w:rPr>
          <w:i/>
          <w:iCs/>
          <w:lang w:val="en-US"/>
        </w:rPr>
        <w:t>(Aran quits the scene.)</w:t>
      </w:r>
    </w:p>
    <w:p w14:paraId="2CDA92FF" w14:textId="136145A6" w:rsidR="009A5598" w:rsidRPr="00612991" w:rsidRDefault="009A5598" w:rsidP="00ED6D94">
      <w:pPr>
        <w:rPr>
          <w:lang w:val="en-US"/>
        </w:rPr>
      </w:pPr>
      <w:r w:rsidRPr="00612991">
        <w:rPr>
          <w:lang w:val="en-US"/>
        </w:rPr>
        <w:t>Father: Wait, I can explain this!</w:t>
      </w:r>
    </w:p>
    <w:p w14:paraId="15B9AED3" w14:textId="03079833" w:rsidR="006124AE" w:rsidRPr="00612991" w:rsidRDefault="006124AE" w:rsidP="00ED6D94">
      <w:pPr>
        <w:rPr>
          <w:lang w:val="en-US"/>
        </w:rPr>
      </w:pPr>
      <w:r w:rsidRPr="00612991">
        <w:rPr>
          <w:lang w:val="en-US"/>
        </w:rPr>
        <w:t xml:space="preserve">Mother: Shut up, you filthy demon! </w:t>
      </w:r>
      <w:r w:rsidR="004107D1" w:rsidRPr="00612991">
        <w:rPr>
          <w:lang w:val="en-US"/>
        </w:rPr>
        <w:t xml:space="preserve">How could you do this to your own son? How could you even manage to think about those nasty thoughts with a child? </w:t>
      </w:r>
    </w:p>
    <w:p w14:paraId="20DC8198" w14:textId="77777777" w:rsidR="004107D1" w:rsidRPr="00612991" w:rsidRDefault="004107D1" w:rsidP="00ED6D94">
      <w:pPr>
        <w:rPr>
          <w:lang w:val="en-US"/>
        </w:rPr>
      </w:pPr>
      <w:r w:rsidRPr="00612991">
        <w:rPr>
          <w:lang w:val="en-US"/>
        </w:rPr>
        <w:t xml:space="preserve">Father: Oh, c’mon, stop it, </w:t>
      </w:r>
      <w:proofErr w:type="spellStart"/>
      <w:r w:rsidRPr="00612991">
        <w:rPr>
          <w:lang w:val="en-US"/>
        </w:rPr>
        <w:t>Leiko</w:t>
      </w:r>
      <w:proofErr w:type="spellEnd"/>
      <w:r w:rsidRPr="00612991">
        <w:rPr>
          <w:lang w:val="en-US"/>
        </w:rPr>
        <w:t>. You aren’t perfect either… We never slept together. You should think twice before you speak!</w:t>
      </w:r>
    </w:p>
    <w:p w14:paraId="279DDC05" w14:textId="77777777" w:rsidR="004107D1" w:rsidRPr="00612991" w:rsidRDefault="004107D1" w:rsidP="00ED6D94">
      <w:pPr>
        <w:rPr>
          <w:lang w:val="en-US"/>
        </w:rPr>
      </w:pPr>
      <w:r w:rsidRPr="00612991">
        <w:rPr>
          <w:lang w:val="en-US"/>
        </w:rPr>
        <w:t xml:space="preserve">Mother: Is this a joke? You abused him! A </w:t>
      </w:r>
      <w:proofErr w:type="gramStart"/>
      <w:r w:rsidRPr="00612991">
        <w:rPr>
          <w:lang w:val="en-US"/>
        </w:rPr>
        <w:t>fucking child</w:t>
      </w:r>
      <w:proofErr w:type="gramEnd"/>
      <w:r w:rsidRPr="00612991">
        <w:rPr>
          <w:lang w:val="en-US"/>
        </w:rPr>
        <w:t>! Your child!</w:t>
      </w:r>
    </w:p>
    <w:p w14:paraId="7F00AC0A" w14:textId="77777777" w:rsidR="004107D1" w:rsidRPr="00612991" w:rsidRDefault="004107D1" w:rsidP="00ED6D94">
      <w:pPr>
        <w:rPr>
          <w:lang w:val="en-US"/>
        </w:rPr>
      </w:pPr>
      <w:r w:rsidRPr="00612991">
        <w:rPr>
          <w:lang w:val="en-US"/>
        </w:rPr>
        <w:t>Father: He’s still young, he won’t remember a thing by tomorrow…</w:t>
      </w:r>
    </w:p>
    <w:p w14:paraId="27345709" w14:textId="77777777" w:rsidR="004107D1" w:rsidRPr="00612991" w:rsidRDefault="004107D1" w:rsidP="00ED6D94">
      <w:pPr>
        <w:rPr>
          <w:lang w:val="en-US"/>
        </w:rPr>
      </w:pPr>
      <w:r w:rsidRPr="00612991">
        <w:rPr>
          <w:lang w:val="en-US"/>
        </w:rPr>
        <w:t>Mother: But I will!</w:t>
      </w:r>
    </w:p>
    <w:p w14:paraId="43332BF3" w14:textId="77777777" w:rsidR="001951CA" w:rsidRPr="00612991" w:rsidRDefault="004107D1" w:rsidP="00ED6D94">
      <w:pPr>
        <w:rPr>
          <w:lang w:val="en-US"/>
        </w:rPr>
      </w:pPr>
      <w:r w:rsidRPr="00612991">
        <w:rPr>
          <w:lang w:val="en-US"/>
        </w:rPr>
        <w:lastRenderedPageBreak/>
        <w:t xml:space="preserve">Father: </w:t>
      </w:r>
      <w:proofErr w:type="spellStart"/>
      <w:r w:rsidRPr="00612991">
        <w:rPr>
          <w:lang w:val="en-US"/>
        </w:rPr>
        <w:t>Leiko</w:t>
      </w:r>
      <w:proofErr w:type="spellEnd"/>
      <w:r w:rsidRPr="00612991">
        <w:rPr>
          <w:lang w:val="en-US"/>
        </w:rPr>
        <w:t xml:space="preserve">, this is all your fault. </w:t>
      </w:r>
      <w:r w:rsidR="001951CA" w:rsidRPr="00612991">
        <w:rPr>
          <w:lang w:val="en-US"/>
        </w:rPr>
        <w:t>If only you could satisfy my carnal desires…</w:t>
      </w:r>
    </w:p>
    <w:p w14:paraId="76F23E9B" w14:textId="77777777" w:rsidR="001951CA" w:rsidRPr="00612991" w:rsidRDefault="001951CA" w:rsidP="00ED6D94">
      <w:pPr>
        <w:rPr>
          <w:lang w:val="en-US"/>
        </w:rPr>
      </w:pPr>
      <w:r w:rsidRPr="00612991">
        <w:rPr>
          <w:lang w:val="en-US"/>
        </w:rPr>
        <w:t xml:space="preserve">Mother: You know that it’s forbidden! </w:t>
      </w:r>
    </w:p>
    <w:p w14:paraId="12D2D809" w14:textId="77777777" w:rsidR="001951CA" w:rsidRPr="00612991" w:rsidRDefault="001951CA" w:rsidP="00ED6D94">
      <w:pPr>
        <w:rPr>
          <w:lang w:val="en-US"/>
        </w:rPr>
      </w:pPr>
      <w:r w:rsidRPr="00612991">
        <w:rPr>
          <w:lang w:val="en-US"/>
        </w:rPr>
        <w:t>Father: Even so… You never tried to…</w:t>
      </w:r>
    </w:p>
    <w:p w14:paraId="0CD74A2A" w14:textId="254B001D" w:rsidR="001951CA" w:rsidRPr="00612991" w:rsidRDefault="001951CA" w:rsidP="00ED6D94">
      <w:pPr>
        <w:rPr>
          <w:lang w:val="en-US"/>
        </w:rPr>
      </w:pPr>
      <w:r w:rsidRPr="00612991">
        <w:rPr>
          <w:lang w:val="en-US"/>
        </w:rPr>
        <w:t xml:space="preserve">Mother: </w:t>
      </w:r>
      <w:r w:rsidRPr="00612991">
        <w:rPr>
          <w:i/>
          <w:iCs/>
          <w:lang w:val="en-US"/>
        </w:rPr>
        <w:t xml:space="preserve">(interrupts) </w:t>
      </w:r>
      <w:r w:rsidRPr="00612991">
        <w:rPr>
          <w:lang w:val="en-US"/>
        </w:rPr>
        <w:t xml:space="preserve">I love you, </w:t>
      </w:r>
      <w:proofErr w:type="spellStart"/>
      <w:r w:rsidRPr="00612991">
        <w:rPr>
          <w:lang w:val="en-US"/>
        </w:rPr>
        <w:t>Akui</w:t>
      </w:r>
      <w:proofErr w:type="spellEnd"/>
      <w:r w:rsidRPr="00612991">
        <w:rPr>
          <w:lang w:val="en-US"/>
        </w:rPr>
        <w:t xml:space="preserve">! Since the beginning, it was not just a convenience for me to marry you! </w:t>
      </w:r>
      <w:r w:rsidRPr="00612991">
        <w:rPr>
          <w:i/>
          <w:iCs/>
          <w:lang w:val="en-US"/>
        </w:rPr>
        <w:t>(</w:t>
      </w:r>
      <w:proofErr w:type="gramStart"/>
      <w:r w:rsidRPr="00612991">
        <w:rPr>
          <w:i/>
          <w:iCs/>
          <w:lang w:val="en-US"/>
        </w:rPr>
        <w:t>reali</w:t>
      </w:r>
      <w:r w:rsidR="00612991">
        <w:rPr>
          <w:i/>
          <w:iCs/>
          <w:lang w:val="en-US"/>
        </w:rPr>
        <w:t>z</w:t>
      </w:r>
      <w:r w:rsidRPr="00612991">
        <w:rPr>
          <w:i/>
          <w:iCs/>
          <w:lang w:val="en-US"/>
        </w:rPr>
        <w:t>es</w:t>
      </w:r>
      <w:proofErr w:type="gramEnd"/>
      <w:r w:rsidRPr="00612991">
        <w:rPr>
          <w:i/>
          <w:iCs/>
          <w:lang w:val="en-US"/>
        </w:rPr>
        <w:t xml:space="preserve"> she talked too much) </w:t>
      </w:r>
      <w:r w:rsidRPr="00612991">
        <w:rPr>
          <w:lang w:val="en-US"/>
        </w:rPr>
        <w:t>Oh, I should have not</w:t>
      </w:r>
      <w:r w:rsidR="00612991">
        <w:rPr>
          <w:lang w:val="en-US"/>
        </w:rPr>
        <w:t xml:space="preserve"> said</w:t>
      </w:r>
      <w:r w:rsidRPr="00612991">
        <w:rPr>
          <w:lang w:val="en-US"/>
        </w:rPr>
        <w:t xml:space="preserve"> that! Mr. President won’t be happy about this… </w:t>
      </w:r>
    </w:p>
    <w:p w14:paraId="5420D436" w14:textId="77777777" w:rsidR="001951CA" w:rsidRPr="00612991" w:rsidRDefault="001951CA" w:rsidP="00ED6D94">
      <w:pPr>
        <w:rPr>
          <w:lang w:val="en-US"/>
        </w:rPr>
      </w:pPr>
      <w:r w:rsidRPr="00612991">
        <w:rPr>
          <w:lang w:val="en-US"/>
        </w:rPr>
        <w:t xml:space="preserve">Father: President, president, president, </w:t>
      </w:r>
      <w:proofErr w:type="gramStart"/>
      <w:r w:rsidRPr="00612991">
        <w:rPr>
          <w:lang w:val="en-US"/>
        </w:rPr>
        <w:t>fuck</w:t>
      </w:r>
      <w:proofErr w:type="gramEnd"/>
      <w:r w:rsidRPr="00612991">
        <w:rPr>
          <w:lang w:val="en-US"/>
        </w:rPr>
        <w:t xml:space="preserve"> the president! </w:t>
      </w:r>
    </w:p>
    <w:p w14:paraId="55668716" w14:textId="4E48EC86" w:rsidR="004107D1" w:rsidRPr="00612991" w:rsidRDefault="001951CA" w:rsidP="00ED6D94">
      <w:pPr>
        <w:rPr>
          <w:lang w:val="en-US"/>
        </w:rPr>
      </w:pPr>
      <w:r w:rsidRPr="00612991">
        <w:rPr>
          <w:lang w:val="en-US"/>
        </w:rPr>
        <w:t xml:space="preserve">Mother: Feelings are unnecessary. Sex is useless. We don’t need it anymore to have children, they do everything at the hospital. </w:t>
      </w:r>
    </w:p>
    <w:p w14:paraId="5EA6A5E0" w14:textId="513763A2" w:rsidR="001951CA" w:rsidRPr="00612991" w:rsidRDefault="001951CA" w:rsidP="00ED6D94">
      <w:pPr>
        <w:rPr>
          <w:lang w:val="en-US"/>
        </w:rPr>
      </w:pPr>
      <w:r w:rsidRPr="00612991">
        <w:rPr>
          <w:lang w:val="en-US"/>
        </w:rPr>
        <w:t>Father: Even so… You never tried to…</w:t>
      </w:r>
    </w:p>
    <w:p w14:paraId="54F60BED" w14:textId="71495FCB" w:rsidR="001951CA" w:rsidRPr="00612991" w:rsidRDefault="001951CA" w:rsidP="00ED6D94">
      <w:pPr>
        <w:rPr>
          <w:lang w:val="en-US"/>
        </w:rPr>
      </w:pPr>
      <w:r w:rsidRPr="00612991">
        <w:rPr>
          <w:lang w:val="en-US"/>
        </w:rPr>
        <w:t xml:space="preserve">Mother: </w:t>
      </w:r>
      <w:r w:rsidRPr="00612991">
        <w:rPr>
          <w:i/>
          <w:iCs/>
          <w:lang w:val="en-US"/>
        </w:rPr>
        <w:t xml:space="preserve">(interrupts again) </w:t>
      </w:r>
      <w:r w:rsidR="00402387" w:rsidRPr="00612991">
        <w:rPr>
          <w:lang w:val="en-US"/>
        </w:rPr>
        <w:t xml:space="preserve">Who said I never tried? </w:t>
      </w:r>
    </w:p>
    <w:p w14:paraId="26ECE596" w14:textId="16D54A0A" w:rsidR="00686445" w:rsidRPr="00612991" w:rsidRDefault="00686445" w:rsidP="00ED6D94">
      <w:pPr>
        <w:rPr>
          <w:lang w:val="en-US"/>
        </w:rPr>
      </w:pPr>
      <w:r w:rsidRPr="00612991">
        <w:rPr>
          <w:lang w:val="en-US"/>
        </w:rPr>
        <w:t xml:space="preserve">Mother: </w:t>
      </w:r>
      <w:r w:rsidRPr="00612991">
        <w:rPr>
          <w:i/>
          <w:iCs/>
          <w:lang w:val="en-US"/>
        </w:rPr>
        <w:t xml:space="preserve">(screams) </w:t>
      </w:r>
      <w:r w:rsidRPr="00612991">
        <w:rPr>
          <w:lang w:val="en-US"/>
        </w:rPr>
        <w:t>Enough!</w:t>
      </w:r>
    </w:p>
    <w:p w14:paraId="0F862658" w14:textId="495010CE" w:rsidR="00686445" w:rsidRPr="00612991" w:rsidRDefault="00686445" w:rsidP="00ED6D94">
      <w:pPr>
        <w:rPr>
          <w:i/>
          <w:iCs/>
          <w:lang w:val="en-US"/>
        </w:rPr>
      </w:pPr>
      <w:r w:rsidRPr="00612991">
        <w:rPr>
          <w:i/>
          <w:iCs/>
          <w:lang w:val="en-US"/>
        </w:rPr>
        <w:t xml:space="preserve">(Change of place. </w:t>
      </w:r>
      <w:proofErr w:type="spellStart"/>
      <w:r w:rsidRPr="00612991">
        <w:rPr>
          <w:i/>
          <w:iCs/>
          <w:lang w:val="en-US"/>
        </w:rPr>
        <w:t>Akui</w:t>
      </w:r>
      <w:proofErr w:type="spellEnd"/>
      <w:r w:rsidRPr="00612991">
        <w:rPr>
          <w:i/>
          <w:iCs/>
          <w:lang w:val="en-US"/>
        </w:rPr>
        <w:t xml:space="preserve"> is shown near a garbage can, </w:t>
      </w:r>
      <w:proofErr w:type="gramStart"/>
      <w:r w:rsidRPr="00612991">
        <w:rPr>
          <w:i/>
          <w:iCs/>
          <w:lang w:val="en-US"/>
        </w:rPr>
        <w:t>similar to</w:t>
      </w:r>
      <w:proofErr w:type="gramEnd"/>
      <w:r w:rsidRPr="00612991">
        <w:rPr>
          <w:i/>
          <w:iCs/>
          <w:lang w:val="en-US"/>
        </w:rPr>
        <w:t xml:space="preserve"> what was shown during ACT I.)</w:t>
      </w:r>
    </w:p>
    <w:p w14:paraId="2426B65A" w14:textId="65363323" w:rsidR="00686445" w:rsidRPr="00612991" w:rsidRDefault="00686445" w:rsidP="00ED6D94">
      <w:pPr>
        <w:rPr>
          <w:i/>
          <w:iCs/>
          <w:lang w:val="en-US"/>
        </w:rPr>
      </w:pPr>
      <w:r w:rsidRPr="00612991">
        <w:rPr>
          <w:i/>
          <w:iCs/>
          <w:lang w:val="en-US"/>
        </w:rPr>
        <w:t>(Back to the present day.)</w:t>
      </w:r>
    </w:p>
    <w:p w14:paraId="6B54B2E2" w14:textId="5D110824" w:rsidR="00686445" w:rsidRPr="00612991" w:rsidRDefault="006E0375" w:rsidP="00ED6D94">
      <w:pPr>
        <w:rPr>
          <w:lang w:val="en-US"/>
        </w:rPr>
      </w:pPr>
      <w:r w:rsidRPr="00612991">
        <w:rPr>
          <w:lang w:val="en-US"/>
        </w:rPr>
        <w:t xml:space="preserve">Mother: I needed to do it. I let him catch a cold and, not too long after, the </w:t>
      </w:r>
      <w:r w:rsidRPr="00612991">
        <w:rPr>
          <w:i/>
          <w:iCs/>
          <w:lang w:val="en-US"/>
        </w:rPr>
        <w:t>Iceberg</w:t>
      </w:r>
      <w:r w:rsidRPr="00612991">
        <w:rPr>
          <w:lang w:val="en-US"/>
        </w:rPr>
        <w:t xml:space="preserve"> took care of him. </w:t>
      </w:r>
    </w:p>
    <w:p w14:paraId="717239B9" w14:textId="588ACF3E" w:rsidR="006E0375" w:rsidRPr="00612991" w:rsidRDefault="006E0375" w:rsidP="00ED6D94">
      <w:pPr>
        <w:rPr>
          <w:lang w:val="en-US"/>
        </w:rPr>
      </w:pPr>
      <w:r w:rsidRPr="00612991">
        <w:rPr>
          <w:lang w:val="en-US"/>
        </w:rPr>
        <w:t xml:space="preserve">Aran: You killed Papa! You killed me! He was the only one that truly loved me! </w:t>
      </w:r>
    </w:p>
    <w:p w14:paraId="603D5D81" w14:textId="78957D2E" w:rsidR="006E0375" w:rsidRPr="00612991" w:rsidRDefault="006E0375" w:rsidP="00ED6D94">
      <w:pPr>
        <w:rPr>
          <w:lang w:val="en-US"/>
        </w:rPr>
      </w:pPr>
      <w:r w:rsidRPr="00612991">
        <w:rPr>
          <w:lang w:val="en-US"/>
        </w:rPr>
        <w:t>Mother: That’s wrong, Aran! It’s not because I didn’t show it that I didn’t love you. It was just wrong to show you.</w:t>
      </w:r>
    </w:p>
    <w:p w14:paraId="19F04021" w14:textId="2E3BE9E0" w:rsidR="006E0375" w:rsidRPr="00612991" w:rsidRDefault="006E0375" w:rsidP="00ED6D94">
      <w:pPr>
        <w:rPr>
          <w:lang w:val="en-US"/>
        </w:rPr>
      </w:pPr>
      <w:r w:rsidRPr="00612991">
        <w:rPr>
          <w:lang w:val="en-US"/>
        </w:rPr>
        <w:t xml:space="preserve">Aran: You killed him! You </w:t>
      </w:r>
      <w:proofErr w:type="gramStart"/>
      <w:r w:rsidRPr="00612991">
        <w:rPr>
          <w:lang w:val="en-US"/>
        </w:rPr>
        <w:t>bitch</w:t>
      </w:r>
      <w:proofErr w:type="gramEnd"/>
      <w:r w:rsidRPr="00612991">
        <w:rPr>
          <w:lang w:val="en-US"/>
        </w:rPr>
        <w:t xml:space="preserve">! </w:t>
      </w:r>
    </w:p>
    <w:p w14:paraId="4B87FE9B" w14:textId="6101F1D9" w:rsidR="006E0375" w:rsidRPr="00612991" w:rsidRDefault="006E0375" w:rsidP="00ED6D94">
      <w:pPr>
        <w:rPr>
          <w:lang w:val="en-US"/>
        </w:rPr>
      </w:pPr>
      <w:r w:rsidRPr="00612991">
        <w:rPr>
          <w:lang w:val="en-US"/>
        </w:rPr>
        <w:t xml:space="preserve">Mother: I wanted to protect you. </w:t>
      </w:r>
      <w:r w:rsidR="00D64565" w:rsidRPr="00612991">
        <w:rPr>
          <w:lang w:val="en-US"/>
        </w:rPr>
        <w:t xml:space="preserve">What he did to you… it should never happen to any child. I’m so sorry, Aran. Forgive me for not being more attentive. I tried to think of another solution, but I could not spend the rest of my life with a man that could make such atrocities. </w:t>
      </w:r>
    </w:p>
    <w:p w14:paraId="22A7FAF5" w14:textId="1EA3955E" w:rsidR="00D64565" w:rsidRPr="00612991" w:rsidRDefault="00D64565" w:rsidP="00ED6D94">
      <w:pPr>
        <w:rPr>
          <w:lang w:val="en-US"/>
        </w:rPr>
      </w:pPr>
      <w:r w:rsidRPr="00612991">
        <w:rPr>
          <w:lang w:val="en-US"/>
        </w:rPr>
        <w:t xml:space="preserve">Aran: He loved me! </w:t>
      </w:r>
    </w:p>
    <w:p w14:paraId="04A5F33F" w14:textId="1FA1987D" w:rsidR="00D64565" w:rsidRPr="00612991" w:rsidRDefault="00D64565" w:rsidP="00ED6D94">
      <w:pPr>
        <w:rPr>
          <w:lang w:val="en-US"/>
        </w:rPr>
      </w:pPr>
      <w:r w:rsidRPr="00612991">
        <w:rPr>
          <w:lang w:val="en-US"/>
        </w:rPr>
        <w:t xml:space="preserve">Mother: No, Aran! That’s not love! He was just enjoying himself. He could </w:t>
      </w:r>
      <w:r w:rsidR="002E1907" w:rsidRPr="00612991">
        <w:rPr>
          <w:lang w:val="en-US"/>
        </w:rPr>
        <w:t xml:space="preserve">have met a </w:t>
      </w:r>
      <w:proofErr w:type="gramStart"/>
      <w:r w:rsidR="002E1907" w:rsidRPr="00612991">
        <w:rPr>
          <w:lang w:val="en-US"/>
        </w:rPr>
        <w:t>slut</w:t>
      </w:r>
      <w:proofErr w:type="gramEnd"/>
      <w:r w:rsidR="002E1907" w:rsidRPr="00612991">
        <w:rPr>
          <w:lang w:val="en-US"/>
        </w:rPr>
        <w:t xml:space="preserve"> or whatever, </w:t>
      </w:r>
      <w:r w:rsidR="00612991">
        <w:rPr>
          <w:lang w:val="en-US"/>
        </w:rPr>
        <w:t xml:space="preserve">but </w:t>
      </w:r>
      <w:r w:rsidR="002E1907" w:rsidRPr="00612991">
        <w:rPr>
          <w:lang w:val="en-US"/>
        </w:rPr>
        <w:t xml:space="preserve">not my son! </w:t>
      </w:r>
    </w:p>
    <w:p w14:paraId="1ED561DA" w14:textId="4A2E8708" w:rsidR="00D02410" w:rsidRPr="00612991" w:rsidRDefault="00D02410" w:rsidP="00ED6D94">
      <w:pPr>
        <w:rPr>
          <w:lang w:val="en-US"/>
        </w:rPr>
      </w:pPr>
      <w:r w:rsidRPr="00612991">
        <w:rPr>
          <w:lang w:val="en-US"/>
        </w:rPr>
        <w:t>Aran: Stop calling me your son! You didn’t even raise me, stop calling me that!</w:t>
      </w:r>
    </w:p>
    <w:p w14:paraId="75FF14AC" w14:textId="6CC372F2" w:rsidR="00D02410" w:rsidRPr="00612991" w:rsidRDefault="00D02410" w:rsidP="00ED6D94">
      <w:pPr>
        <w:rPr>
          <w:lang w:val="en-US"/>
        </w:rPr>
      </w:pPr>
      <w:r w:rsidRPr="00612991">
        <w:rPr>
          <w:lang w:val="en-US"/>
        </w:rPr>
        <w:t xml:space="preserve">Mother: I’m sorry, Aran. Looking at you… it reminded </w:t>
      </w:r>
      <w:r w:rsidR="00BF0D11" w:rsidRPr="00612991">
        <w:rPr>
          <w:lang w:val="en-US"/>
        </w:rPr>
        <w:t xml:space="preserve">me </w:t>
      </w:r>
      <w:r w:rsidRPr="00612991">
        <w:rPr>
          <w:lang w:val="en-US"/>
        </w:rPr>
        <w:t>of him. And what I did to him. I needed some space to go on. But then, I thought it was too late…</w:t>
      </w:r>
    </w:p>
    <w:p w14:paraId="43CDF138" w14:textId="0788AADC" w:rsidR="00D02410" w:rsidRPr="00612991" w:rsidRDefault="00BF0D11" w:rsidP="00ED6D94">
      <w:pPr>
        <w:rPr>
          <w:lang w:val="en-US"/>
        </w:rPr>
      </w:pPr>
      <w:r w:rsidRPr="00612991">
        <w:rPr>
          <w:lang w:val="en-US"/>
        </w:rPr>
        <w:t xml:space="preserve">Mother: </w:t>
      </w:r>
      <w:r w:rsidRPr="00612991">
        <w:rPr>
          <w:i/>
          <w:iCs/>
          <w:lang w:val="en-US"/>
        </w:rPr>
        <w:t xml:space="preserve">(starts crying) </w:t>
      </w:r>
      <w:r w:rsidRPr="00612991">
        <w:rPr>
          <w:lang w:val="en-US"/>
        </w:rPr>
        <w:t xml:space="preserve">I don’t ask you to forgive me. That’s my fault in the first place, all this happened because of me. </w:t>
      </w:r>
    </w:p>
    <w:p w14:paraId="210F76EA" w14:textId="54129F03" w:rsidR="00BF0D11" w:rsidRPr="00612991" w:rsidRDefault="00DF0C7B" w:rsidP="00ED6D94">
      <w:pPr>
        <w:rPr>
          <w:i/>
          <w:iCs/>
          <w:lang w:val="en-US"/>
        </w:rPr>
      </w:pPr>
      <w:r w:rsidRPr="00612991">
        <w:rPr>
          <w:i/>
          <w:iCs/>
          <w:lang w:val="en-US"/>
        </w:rPr>
        <w:t>(It is given a challenge to Aran – to kill or to save her mother</w:t>
      </w:r>
      <w:r w:rsidR="00DC741A" w:rsidRPr="00612991">
        <w:rPr>
          <w:i/>
          <w:iCs/>
          <w:lang w:val="en-US"/>
        </w:rPr>
        <w:t>.)</w:t>
      </w:r>
    </w:p>
    <w:p w14:paraId="696B176B" w14:textId="4C6E6233" w:rsidR="00DC741A" w:rsidRPr="00612991" w:rsidRDefault="00DC741A" w:rsidP="00ED6D94">
      <w:pPr>
        <w:rPr>
          <w:i/>
          <w:iCs/>
          <w:lang w:val="en-US"/>
        </w:rPr>
      </w:pPr>
    </w:p>
    <w:p w14:paraId="41BA21CF" w14:textId="77777777" w:rsidR="00DC741A" w:rsidRPr="00612991" w:rsidRDefault="00DC741A" w:rsidP="00ED6D94">
      <w:pPr>
        <w:rPr>
          <w:i/>
          <w:iCs/>
          <w:lang w:val="en-US"/>
        </w:rPr>
      </w:pPr>
    </w:p>
    <w:p w14:paraId="7544285E" w14:textId="445603C1" w:rsidR="00DC741A" w:rsidRPr="00612991" w:rsidRDefault="00DC741A" w:rsidP="00ED6D94">
      <w:pPr>
        <w:rPr>
          <w:lang w:val="en-US"/>
        </w:rPr>
      </w:pPr>
      <w:r w:rsidRPr="00612991">
        <w:rPr>
          <w:lang w:val="en-US"/>
        </w:rPr>
        <w:t>KILL HER</w:t>
      </w:r>
    </w:p>
    <w:p w14:paraId="32DAD05E" w14:textId="4CC499E1" w:rsidR="00DC741A" w:rsidRPr="00612991" w:rsidRDefault="00DC741A" w:rsidP="00ED6D94">
      <w:pPr>
        <w:rPr>
          <w:i/>
          <w:iCs/>
          <w:lang w:val="en-US"/>
        </w:rPr>
      </w:pPr>
      <w:r w:rsidRPr="00612991">
        <w:rPr>
          <w:i/>
          <w:iCs/>
          <w:lang w:val="en-US"/>
        </w:rPr>
        <w:lastRenderedPageBreak/>
        <w:t>(Aran takes the pillow his mother has on her lap and chokes her.)</w:t>
      </w:r>
    </w:p>
    <w:p w14:paraId="2D502109" w14:textId="737DF016" w:rsidR="00DC741A" w:rsidRPr="00612991" w:rsidRDefault="00CE704D" w:rsidP="00ED6D94">
      <w:pPr>
        <w:rPr>
          <w:lang w:val="en-US"/>
        </w:rPr>
      </w:pPr>
      <w:r w:rsidRPr="00612991">
        <w:rPr>
          <w:lang w:val="en-US"/>
        </w:rPr>
        <w:t xml:space="preserve">Aran: You made me feel guilty all this time! I never understood why I carried such a heavy weight on my back. </w:t>
      </w:r>
    </w:p>
    <w:p w14:paraId="41706A83" w14:textId="21544805" w:rsidR="00CE704D" w:rsidRPr="00612991" w:rsidRDefault="00CE704D" w:rsidP="00ED6D94">
      <w:pPr>
        <w:rPr>
          <w:lang w:val="en-US"/>
        </w:rPr>
      </w:pPr>
      <w:r w:rsidRPr="00612991">
        <w:rPr>
          <w:lang w:val="en-US"/>
        </w:rPr>
        <w:t xml:space="preserve">Mother: </w:t>
      </w:r>
      <w:r w:rsidRPr="00612991">
        <w:rPr>
          <w:i/>
          <w:iCs/>
          <w:lang w:val="en-US"/>
        </w:rPr>
        <w:t xml:space="preserve">(begs) </w:t>
      </w:r>
      <w:proofErr w:type="spellStart"/>
      <w:r w:rsidRPr="00612991">
        <w:rPr>
          <w:lang w:val="en-US"/>
        </w:rPr>
        <w:t>Yamero</w:t>
      </w:r>
      <w:proofErr w:type="spellEnd"/>
      <w:r w:rsidRPr="00612991">
        <w:rPr>
          <w:lang w:val="en-US"/>
        </w:rPr>
        <w:t>!</w:t>
      </w:r>
    </w:p>
    <w:p w14:paraId="395B9FCA" w14:textId="5C9F81C7" w:rsidR="00CE704D" w:rsidRPr="00612991" w:rsidRDefault="00CE704D" w:rsidP="00ED6D94">
      <w:pPr>
        <w:rPr>
          <w:lang w:val="en-US"/>
        </w:rPr>
      </w:pPr>
      <w:r w:rsidRPr="00612991">
        <w:rPr>
          <w:lang w:val="en-US"/>
        </w:rPr>
        <w:t>Aran: You killed him! You deserve the same fate.</w:t>
      </w:r>
    </w:p>
    <w:p w14:paraId="6E4286E2" w14:textId="48E7C110" w:rsidR="00367D0B" w:rsidRPr="00612991" w:rsidRDefault="00367D0B" w:rsidP="00ED6D94">
      <w:pPr>
        <w:rPr>
          <w:i/>
          <w:iCs/>
          <w:lang w:val="en-US"/>
        </w:rPr>
      </w:pPr>
      <w:r w:rsidRPr="00612991">
        <w:rPr>
          <w:i/>
          <w:iCs/>
          <w:lang w:val="en-US"/>
        </w:rPr>
        <w:t xml:space="preserve">(There is no pulse sign. The vital function machine begins to </w:t>
      </w:r>
      <w:proofErr w:type="gramStart"/>
      <w:r w:rsidRPr="00612991">
        <w:rPr>
          <w:i/>
          <w:iCs/>
          <w:lang w:val="en-US"/>
        </w:rPr>
        <w:t>sound</w:t>
      </w:r>
      <w:proofErr w:type="gramEnd"/>
      <w:r w:rsidRPr="00612991">
        <w:rPr>
          <w:i/>
          <w:iCs/>
          <w:lang w:val="en-US"/>
        </w:rPr>
        <w:t xml:space="preserve"> continuous noise.)</w:t>
      </w:r>
    </w:p>
    <w:p w14:paraId="7DE6712E" w14:textId="0C90E0E8" w:rsidR="00367D0B" w:rsidRPr="00612991" w:rsidRDefault="00367D0B" w:rsidP="00ED6D94">
      <w:pPr>
        <w:rPr>
          <w:i/>
          <w:iCs/>
          <w:lang w:val="en-US"/>
        </w:rPr>
      </w:pPr>
    </w:p>
    <w:p w14:paraId="2D10ED0A" w14:textId="54D8A3D6" w:rsidR="00367D0B" w:rsidRPr="00612991" w:rsidRDefault="00367D0B" w:rsidP="00ED6D94">
      <w:pPr>
        <w:rPr>
          <w:lang w:val="en-US"/>
        </w:rPr>
      </w:pPr>
      <w:r w:rsidRPr="00612991">
        <w:rPr>
          <w:lang w:val="en-US"/>
        </w:rPr>
        <w:t>Scene III</w:t>
      </w:r>
    </w:p>
    <w:p w14:paraId="16121E63" w14:textId="4525AE6C" w:rsidR="00367D0B" w:rsidRPr="00612991" w:rsidRDefault="00367D0B" w:rsidP="00ED6D94">
      <w:pPr>
        <w:rPr>
          <w:i/>
          <w:iCs/>
          <w:lang w:val="en-US"/>
        </w:rPr>
      </w:pPr>
      <w:r w:rsidRPr="00612991">
        <w:rPr>
          <w:i/>
          <w:iCs/>
          <w:lang w:val="en-US"/>
        </w:rPr>
        <w:t xml:space="preserve">(Aran’s apartment. He is playing guitar and singing “I </w:t>
      </w:r>
      <w:proofErr w:type="spellStart"/>
      <w:r w:rsidRPr="00612991">
        <w:rPr>
          <w:i/>
          <w:iCs/>
          <w:lang w:val="en-US"/>
        </w:rPr>
        <w:t>wanna</w:t>
      </w:r>
      <w:proofErr w:type="spellEnd"/>
      <w:r w:rsidRPr="00612991">
        <w:rPr>
          <w:i/>
          <w:iCs/>
          <w:lang w:val="en-US"/>
        </w:rPr>
        <w:t xml:space="preserve"> Die”.)</w:t>
      </w:r>
    </w:p>
    <w:p w14:paraId="5CDBDFE2" w14:textId="7A28CC8C" w:rsidR="00367D0B" w:rsidRPr="00612991" w:rsidRDefault="00367D0B" w:rsidP="00ED6D94">
      <w:pPr>
        <w:rPr>
          <w:lang w:val="en-US"/>
        </w:rPr>
      </w:pPr>
    </w:p>
    <w:p w14:paraId="0A3C02D6" w14:textId="3B2B1F67" w:rsidR="00367D0B" w:rsidRPr="00612991" w:rsidRDefault="00367D0B" w:rsidP="00ED6D94">
      <w:pPr>
        <w:rPr>
          <w:lang w:val="en-US"/>
        </w:rPr>
      </w:pPr>
      <w:r w:rsidRPr="00612991">
        <w:rPr>
          <w:lang w:val="en-US"/>
        </w:rPr>
        <w:t>Scene IV – BAD ENDING</w:t>
      </w:r>
    </w:p>
    <w:p w14:paraId="449DB8A1" w14:textId="00607795" w:rsidR="00367D0B" w:rsidRPr="00612991" w:rsidRDefault="00367D0B" w:rsidP="00ED6D94">
      <w:pPr>
        <w:rPr>
          <w:i/>
          <w:iCs/>
          <w:lang w:val="en-US"/>
        </w:rPr>
      </w:pPr>
      <w:r w:rsidRPr="00612991">
        <w:rPr>
          <w:i/>
          <w:iCs/>
          <w:lang w:val="en-US"/>
        </w:rPr>
        <w:t>(</w:t>
      </w:r>
      <w:proofErr w:type="spellStart"/>
      <w:r w:rsidRPr="00612991">
        <w:rPr>
          <w:i/>
          <w:iCs/>
          <w:lang w:val="en-US"/>
        </w:rPr>
        <w:t>Mankalla</w:t>
      </w:r>
      <w:proofErr w:type="spellEnd"/>
      <w:r w:rsidRPr="00612991">
        <w:rPr>
          <w:i/>
          <w:iCs/>
          <w:lang w:val="en-US"/>
        </w:rPr>
        <w:t>. Aran leaves the train station and goes in the bridge’s direction, just like in ACT I. He kills himself.)</w:t>
      </w:r>
    </w:p>
    <w:p w14:paraId="0FD83558" w14:textId="74833CDF" w:rsidR="00367D0B" w:rsidRPr="00612991" w:rsidRDefault="00367D0B" w:rsidP="00ED6D94">
      <w:pPr>
        <w:rPr>
          <w:i/>
          <w:iCs/>
          <w:lang w:val="en-US"/>
        </w:rPr>
      </w:pPr>
    </w:p>
    <w:p w14:paraId="69C31F4A" w14:textId="697AD963" w:rsidR="00367D0B" w:rsidRPr="00612991" w:rsidRDefault="00367D0B" w:rsidP="00ED6D94">
      <w:pPr>
        <w:rPr>
          <w:lang w:val="en-US"/>
        </w:rPr>
      </w:pPr>
      <w:r w:rsidRPr="00612991">
        <w:rPr>
          <w:lang w:val="en-US"/>
        </w:rPr>
        <w:t>DO NOT KILL HER</w:t>
      </w:r>
    </w:p>
    <w:p w14:paraId="28F29B22" w14:textId="2954077C" w:rsidR="00367D0B" w:rsidRPr="00612991" w:rsidRDefault="004A29BE" w:rsidP="00ED6D94">
      <w:pPr>
        <w:rPr>
          <w:lang w:val="en-US"/>
        </w:rPr>
      </w:pPr>
      <w:r w:rsidRPr="00612991">
        <w:rPr>
          <w:lang w:val="en-US"/>
        </w:rPr>
        <w:t xml:space="preserve">Aran: I just wanted to make you both proud of me. </w:t>
      </w:r>
    </w:p>
    <w:p w14:paraId="12DEA1F7" w14:textId="68C8573F" w:rsidR="004A29BE" w:rsidRPr="00612991" w:rsidRDefault="004A29BE" w:rsidP="00ED6D94">
      <w:pPr>
        <w:rPr>
          <w:lang w:val="en-US"/>
        </w:rPr>
      </w:pPr>
      <w:r w:rsidRPr="00612991">
        <w:rPr>
          <w:lang w:val="en-US"/>
        </w:rPr>
        <w:t xml:space="preserve">Mother: And you did! Don’t be so hard on yourself, Aran! This world’s </w:t>
      </w:r>
      <w:proofErr w:type="gramStart"/>
      <w:r w:rsidRPr="00612991">
        <w:rPr>
          <w:lang w:val="en-US"/>
        </w:rPr>
        <w:t>sick</w:t>
      </w:r>
      <w:proofErr w:type="gramEnd"/>
      <w:r w:rsidRPr="00612991">
        <w:rPr>
          <w:lang w:val="en-US"/>
        </w:rPr>
        <w:t>, even surviving is a big conquer! You did your best, and that is what…</w:t>
      </w:r>
    </w:p>
    <w:p w14:paraId="68C80A24" w14:textId="5E4A0E79" w:rsidR="004A29BE" w:rsidRPr="00612991" w:rsidRDefault="004A29BE" w:rsidP="00ED6D94">
      <w:pPr>
        <w:rPr>
          <w:lang w:val="en-US"/>
        </w:rPr>
      </w:pPr>
      <w:r w:rsidRPr="00612991">
        <w:rPr>
          <w:lang w:val="en-US"/>
        </w:rPr>
        <w:t xml:space="preserve">Aran: </w:t>
      </w:r>
      <w:r w:rsidRPr="00612991">
        <w:rPr>
          <w:i/>
          <w:iCs/>
          <w:lang w:val="en-US"/>
        </w:rPr>
        <w:t xml:space="preserve">(interrupts her mother) </w:t>
      </w:r>
      <w:r w:rsidR="00D62AF8" w:rsidRPr="00612991">
        <w:rPr>
          <w:lang w:val="en-US"/>
        </w:rPr>
        <w:t xml:space="preserve">You killed him. </w:t>
      </w:r>
      <w:r w:rsidR="00903C71" w:rsidRPr="00612991">
        <w:rPr>
          <w:lang w:val="en-US"/>
        </w:rPr>
        <w:t xml:space="preserve">I would never accept it. I would never forgive you. </w:t>
      </w:r>
    </w:p>
    <w:p w14:paraId="5A1A2A12" w14:textId="1D9FF106" w:rsidR="00903C71" w:rsidRPr="00612991" w:rsidRDefault="00903C71" w:rsidP="00ED6D94">
      <w:pPr>
        <w:rPr>
          <w:lang w:val="en-US"/>
        </w:rPr>
      </w:pPr>
      <w:r w:rsidRPr="00612991">
        <w:rPr>
          <w:lang w:val="en-US"/>
        </w:rPr>
        <w:t>Mother: I know, I’m so…</w:t>
      </w:r>
    </w:p>
    <w:p w14:paraId="1BEE4501" w14:textId="6DDDE9B4" w:rsidR="00903C71" w:rsidRPr="00612991" w:rsidRDefault="00903C71" w:rsidP="00ED6D94">
      <w:pPr>
        <w:rPr>
          <w:lang w:val="en-US"/>
        </w:rPr>
      </w:pPr>
      <w:r w:rsidRPr="00612991">
        <w:rPr>
          <w:lang w:val="en-US"/>
        </w:rPr>
        <w:t xml:space="preserve">Aran: </w:t>
      </w:r>
      <w:r w:rsidRPr="00612991">
        <w:rPr>
          <w:i/>
          <w:iCs/>
          <w:lang w:val="en-US"/>
        </w:rPr>
        <w:t xml:space="preserve">(interrupts again) </w:t>
      </w:r>
      <w:r w:rsidRPr="00612991">
        <w:rPr>
          <w:lang w:val="en-US"/>
        </w:rPr>
        <w:t>But I understand you. I imagine what you have felt. I’m sorry for Dad.</w:t>
      </w:r>
    </w:p>
    <w:p w14:paraId="755B9F30" w14:textId="084DC075" w:rsidR="00903C71" w:rsidRPr="00612991" w:rsidRDefault="00903C71" w:rsidP="00ED6D94">
      <w:pPr>
        <w:rPr>
          <w:lang w:val="en-US"/>
        </w:rPr>
      </w:pPr>
      <w:r w:rsidRPr="00612991">
        <w:rPr>
          <w:lang w:val="en-US"/>
        </w:rPr>
        <w:t xml:space="preserve">Mother: No, Aran! </w:t>
      </w:r>
      <w:proofErr w:type="spellStart"/>
      <w:r w:rsidRPr="00612991">
        <w:rPr>
          <w:lang w:val="en-US"/>
        </w:rPr>
        <w:t>Yamero</w:t>
      </w:r>
      <w:proofErr w:type="spellEnd"/>
      <w:r w:rsidRPr="00612991">
        <w:rPr>
          <w:lang w:val="en-US"/>
        </w:rPr>
        <w:t xml:space="preserve">! Stop, immediately! Stop always </w:t>
      </w:r>
      <w:proofErr w:type="spellStart"/>
      <w:r w:rsidRPr="00612991">
        <w:rPr>
          <w:lang w:val="en-US"/>
        </w:rPr>
        <w:t>apologising</w:t>
      </w:r>
      <w:proofErr w:type="spellEnd"/>
      <w:r w:rsidRPr="00612991">
        <w:rPr>
          <w:lang w:val="en-US"/>
        </w:rPr>
        <w:t>. As I already said, it was not your fault. And remember, son – not everything bad that happens in your life is because of you. There are so many variables. Some of them we can’t even control.</w:t>
      </w:r>
    </w:p>
    <w:p w14:paraId="29DD038D" w14:textId="49B0E30F" w:rsidR="00903C71" w:rsidRPr="00612991" w:rsidRDefault="00903C71" w:rsidP="00ED6D94">
      <w:pPr>
        <w:rPr>
          <w:lang w:val="en-US"/>
        </w:rPr>
      </w:pPr>
      <w:r w:rsidRPr="00612991">
        <w:rPr>
          <w:lang w:val="en-US"/>
        </w:rPr>
        <w:t>Aran: Thank you, Mum.</w:t>
      </w:r>
    </w:p>
    <w:p w14:paraId="22039C6E" w14:textId="34C94D60" w:rsidR="00903C71" w:rsidRPr="00612991" w:rsidRDefault="00903C71" w:rsidP="00ED6D94">
      <w:pPr>
        <w:rPr>
          <w:i/>
          <w:iCs/>
          <w:lang w:val="en-US"/>
        </w:rPr>
      </w:pPr>
      <w:r w:rsidRPr="00612991">
        <w:rPr>
          <w:i/>
          <w:iCs/>
          <w:lang w:val="en-US"/>
        </w:rPr>
        <w:t xml:space="preserve">(Aran embraces her mother, and magically she is cured </w:t>
      </w:r>
      <w:r w:rsidR="00612991">
        <w:rPr>
          <w:i/>
          <w:iCs/>
          <w:lang w:val="en-US"/>
        </w:rPr>
        <w:t>of</w:t>
      </w:r>
      <w:r w:rsidRPr="00612991">
        <w:rPr>
          <w:i/>
          <w:iCs/>
          <w:lang w:val="en-US"/>
        </w:rPr>
        <w:t xml:space="preserve"> the Iceberg disease that was taking her away.)</w:t>
      </w:r>
    </w:p>
    <w:p w14:paraId="03445256" w14:textId="0A128433" w:rsidR="00903C71" w:rsidRPr="00612991" w:rsidRDefault="00903C71" w:rsidP="00903C71">
      <w:pPr>
        <w:rPr>
          <w:lang w:val="en-US"/>
        </w:rPr>
      </w:pPr>
      <w:r w:rsidRPr="00612991">
        <w:rPr>
          <w:lang w:val="en-US"/>
        </w:rPr>
        <w:t xml:space="preserve">Mother: Thank you! From now on, I </w:t>
      </w:r>
      <w:proofErr w:type="gramStart"/>
      <w:r w:rsidRPr="00612991">
        <w:rPr>
          <w:lang w:val="en-US"/>
        </w:rPr>
        <w:t>would</w:t>
      </w:r>
      <w:proofErr w:type="gramEnd"/>
      <w:r w:rsidRPr="00612991">
        <w:rPr>
          <w:lang w:val="en-US"/>
        </w:rPr>
        <w:t xml:space="preserve"> never let you down. I promise.</w:t>
      </w:r>
    </w:p>
    <w:p w14:paraId="0366408B" w14:textId="11A06A58" w:rsidR="00903C71" w:rsidRPr="00612991" w:rsidRDefault="00903C71" w:rsidP="00903C71">
      <w:pPr>
        <w:rPr>
          <w:lang w:val="en-US"/>
        </w:rPr>
      </w:pPr>
      <w:r w:rsidRPr="00612991">
        <w:rPr>
          <w:lang w:val="en-US"/>
        </w:rPr>
        <w:t>Aran: Don’t promise anything, mother. I know how to take care of myself. I don’t need to be emotionally attached to anyone. Not anymore.</w:t>
      </w:r>
    </w:p>
    <w:p w14:paraId="521C7088" w14:textId="7D74CE5F" w:rsidR="003477D2" w:rsidRPr="00612991" w:rsidRDefault="003477D2" w:rsidP="00903C71">
      <w:pPr>
        <w:rPr>
          <w:lang w:val="en-US"/>
        </w:rPr>
      </w:pPr>
    </w:p>
    <w:p w14:paraId="051E1B2F" w14:textId="6F059989" w:rsidR="003477D2" w:rsidRPr="00612991" w:rsidRDefault="003477D2" w:rsidP="00903C71">
      <w:pPr>
        <w:rPr>
          <w:lang w:val="en-US"/>
        </w:rPr>
      </w:pPr>
    </w:p>
    <w:p w14:paraId="44E01734" w14:textId="4BAAED17" w:rsidR="003477D2" w:rsidRDefault="003477D2" w:rsidP="00903C71">
      <w:pPr>
        <w:rPr>
          <w:lang w:val="en-US"/>
        </w:rPr>
      </w:pPr>
    </w:p>
    <w:p w14:paraId="7756614C" w14:textId="77777777" w:rsidR="00612991" w:rsidRPr="00612991" w:rsidRDefault="00612991" w:rsidP="00903C71">
      <w:pPr>
        <w:rPr>
          <w:lang w:val="en-US"/>
        </w:rPr>
      </w:pPr>
    </w:p>
    <w:p w14:paraId="6FC89532" w14:textId="26590D48" w:rsidR="003477D2" w:rsidRPr="00612991" w:rsidRDefault="003477D2" w:rsidP="00903C71">
      <w:pPr>
        <w:rPr>
          <w:lang w:val="en-US"/>
        </w:rPr>
      </w:pPr>
      <w:r w:rsidRPr="00612991">
        <w:rPr>
          <w:lang w:val="en-US"/>
        </w:rPr>
        <w:lastRenderedPageBreak/>
        <w:t>Scene III – GOOD ENDING</w:t>
      </w:r>
    </w:p>
    <w:p w14:paraId="415F3B5A" w14:textId="065C15C0" w:rsidR="003477D2" w:rsidRPr="00612991" w:rsidRDefault="000302CB" w:rsidP="00903C71">
      <w:pPr>
        <w:rPr>
          <w:i/>
          <w:iCs/>
          <w:lang w:val="en-US"/>
        </w:rPr>
      </w:pPr>
      <w:r w:rsidRPr="00612991">
        <w:rPr>
          <w:i/>
          <w:iCs/>
          <w:lang w:val="en-US"/>
        </w:rPr>
        <w:t>(</w:t>
      </w:r>
      <w:proofErr w:type="spellStart"/>
      <w:r w:rsidRPr="00612991">
        <w:rPr>
          <w:i/>
          <w:iCs/>
          <w:lang w:val="en-US"/>
        </w:rPr>
        <w:t>Mankalla</w:t>
      </w:r>
      <w:proofErr w:type="spellEnd"/>
      <w:r w:rsidRPr="00612991">
        <w:rPr>
          <w:i/>
          <w:iCs/>
          <w:lang w:val="en-US"/>
        </w:rPr>
        <w:t xml:space="preserve">. Aran leaves the train station and is going to </w:t>
      </w:r>
      <w:proofErr w:type="gramStart"/>
      <w:r w:rsidRPr="00612991">
        <w:rPr>
          <w:i/>
          <w:iCs/>
          <w:lang w:val="en-US"/>
        </w:rPr>
        <w:t>work,</w:t>
      </w:r>
      <w:proofErr w:type="gramEnd"/>
      <w:r w:rsidRPr="00612991">
        <w:rPr>
          <w:i/>
          <w:iCs/>
          <w:lang w:val="en-US"/>
        </w:rPr>
        <w:t xml:space="preserve"> at the brothel. But this time, he’s bringing his guitar with him.)</w:t>
      </w:r>
    </w:p>
    <w:p w14:paraId="395F5A8E" w14:textId="656068F7" w:rsidR="00F363C6" w:rsidRPr="00612991" w:rsidRDefault="000302CB" w:rsidP="00903C71">
      <w:pPr>
        <w:rPr>
          <w:lang w:val="en-US"/>
        </w:rPr>
      </w:pPr>
      <w:r w:rsidRPr="00612991">
        <w:rPr>
          <w:lang w:val="en-US"/>
        </w:rPr>
        <w:t xml:space="preserve">NARRATOR: I finally found some peace. Living. Such a difficult task, I wish someone would have given me </w:t>
      </w:r>
      <w:r w:rsidR="00612991">
        <w:rPr>
          <w:lang w:val="en-US"/>
        </w:rPr>
        <w:t>an</w:t>
      </w:r>
      <w:r w:rsidRPr="00612991">
        <w:rPr>
          <w:lang w:val="en-US"/>
        </w:rPr>
        <w:t xml:space="preserve"> instruction manual.</w:t>
      </w:r>
    </w:p>
    <w:p w14:paraId="66FEC130" w14:textId="3EA7BAC6" w:rsidR="00F363C6" w:rsidRPr="00612991" w:rsidRDefault="00F363C6" w:rsidP="00903C71">
      <w:pPr>
        <w:rPr>
          <w:i/>
          <w:iCs/>
          <w:lang w:val="en-US"/>
        </w:rPr>
      </w:pPr>
      <w:r w:rsidRPr="00612991">
        <w:rPr>
          <w:i/>
          <w:iCs/>
          <w:lang w:val="en-US"/>
        </w:rPr>
        <w:t xml:space="preserve">(A cherry is blossoming near him, along the road. He interacts with it.) </w:t>
      </w:r>
    </w:p>
    <w:p w14:paraId="15BB2638" w14:textId="4CEF967C" w:rsidR="000302CB" w:rsidRPr="00612991" w:rsidRDefault="00F363C6" w:rsidP="00903C71">
      <w:pPr>
        <w:rPr>
          <w:lang w:val="en-US"/>
        </w:rPr>
      </w:pPr>
      <w:r w:rsidRPr="00612991">
        <w:rPr>
          <w:lang w:val="en-US"/>
        </w:rPr>
        <w:t xml:space="preserve">NARRATOR: Nah. It’s better like this. Just follow the wind. </w:t>
      </w:r>
      <w:r w:rsidR="000302CB" w:rsidRPr="00612991">
        <w:rPr>
          <w:lang w:val="en-US"/>
        </w:rPr>
        <w:t xml:space="preserve"> </w:t>
      </w:r>
      <w:r w:rsidRPr="00612991">
        <w:rPr>
          <w:lang w:val="en-US"/>
        </w:rPr>
        <w:t xml:space="preserve">And be strong, just like a cherry. She probably will die. But it’s ok. We all die, sometimes. We are not made of ice, tough ice. We all have our highs and lows. But it’s ok. It’s all part of this path called life. Because I </w:t>
      </w:r>
      <w:proofErr w:type="spellStart"/>
      <w:r w:rsidRPr="00612991">
        <w:rPr>
          <w:lang w:val="en-US"/>
        </w:rPr>
        <w:t>wanna</w:t>
      </w:r>
      <w:proofErr w:type="spellEnd"/>
      <w:r w:rsidRPr="00612991">
        <w:rPr>
          <w:lang w:val="en-US"/>
        </w:rPr>
        <w:t xml:space="preserve"> live. Not survive, just like everyone else. Let my emotions flow. Let me flow. Just like the cherry blossom. </w:t>
      </w:r>
    </w:p>
    <w:p w14:paraId="1E6D0012" w14:textId="2C21B2C7" w:rsidR="00F363C6" w:rsidRPr="00612991" w:rsidRDefault="00F363C6" w:rsidP="00903C71">
      <w:pPr>
        <w:rPr>
          <w:i/>
          <w:iCs/>
          <w:lang w:val="en-US"/>
        </w:rPr>
      </w:pPr>
      <w:r w:rsidRPr="00612991">
        <w:rPr>
          <w:i/>
          <w:iCs/>
          <w:lang w:val="en-US"/>
        </w:rPr>
        <w:t xml:space="preserve">(Aran </w:t>
      </w:r>
      <w:r w:rsidR="00447979" w:rsidRPr="00612991">
        <w:rPr>
          <w:i/>
          <w:iCs/>
          <w:lang w:val="en-US"/>
        </w:rPr>
        <w:t xml:space="preserve">stops walking and </w:t>
      </w:r>
      <w:r w:rsidRPr="00612991">
        <w:rPr>
          <w:i/>
          <w:iCs/>
          <w:lang w:val="en-US"/>
        </w:rPr>
        <w:t xml:space="preserve">looks at the </w:t>
      </w:r>
      <w:proofErr w:type="gramStart"/>
      <w:r w:rsidRPr="00612991">
        <w:rPr>
          <w:i/>
          <w:iCs/>
          <w:lang w:val="en-US"/>
        </w:rPr>
        <w:t>sky, and</w:t>
      </w:r>
      <w:proofErr w:type="gramEnd"/>
      <w:r w:rsidRPr="00612991">
        <w:rPr>
          <w:i/>
          <w:iCs/>
          <w:lang w:val="en-US"/>
        </w:rPr>
        <w:t xml:space="preserve"> watches the sun.)</w:t>
      </w:r>
    </w:p>
    <w:p w14:paraId="53C59B46" w14:textId="7D7D5175" w:rsidR="00F363C6" w:rsidRPr="00612991" w:rsidRDefault="00F363C6" w:rsidP="00903C71">
      <w:pPr>
        <w:rPr>
          <w:lang w:val="en-US"/>
        </w:rPr>
      </w:pPr>
      <w:r>
        <w:t xml:space="preserve">NARRATOR: </w:t>
      </w:r>
      <w:proofErr w:type="spellStart"/>
      <w:r>
        <w:t>I’m</w:t>
      </w:r>
      <w:proofErr w:type="spellEnd"/>
      <w:r>
        <w:t xml:space="preserve"> no </w:t>
      </w:r>
      <w:proofErr w:type="spellStart"/>
      <w:r>
        <w:t>longer</w:t>
      </w:r>
      <w:proofErr w:type="spellEnd"/>
      <w:r>
        <w:t xml:space="preserve"> </w:t>
      </w:r>
      <w:proofErr w:type="spellStart"/>
      <w:r>
        <w:t>foggy</w:t>
      </w:r>
      <w:proofErr w:type="spellEnd"/>
      <w:r>
        <w:t xml:space="preserve">. </w:t>
      </w:r>
      <w:r w:rsidRPr="00612991">
        <w:rPr>
          <w:lang w:val="en-US"/>
        </w:rPr>
        <w:t>Not anymore. I can see the sun, so shiny. The sunshine. I hope one</w:t>
      </w:r>
      <w:r w:rsidR="00612991">
        <w:rPr>
          <w:lang w:val="en-US"/>
        </w:rPr>
        <w:t xml:space="preserve"> </w:t>
      </w:r>
      <w:r w:rsidRPr="00612991">
        <w:rPr>
          <w:lang w:val="en-US"/>
        </w:rPr>
        <w:t xml:space="preserve">day everyone will be able to find it. </w:t>
      </w:r>
    </w:p>
    <w:p w14:paraId="76296E7A" w14:textId="175AAA24" w:rsidR="00F363C6" w:rsidRDefault="00447979" w:rsidP="00903C71">
      <w:pPr>
        <w:rPr>
          <w:i/>
          <w:iCs/>
        </w:rPr>
      </w:pPr>
      <w:r w:rsidRPr="00612991">
        <w:rPr>
          <w:i/>
          <w:iCs/>
          <w:lang w:val="en-US"/>
        </w:rPr>
        <w:t xml:space="preserve">(Aran returns to walk towards the brothel where he works. The song “Sunshine” starts playing. </w:t>
      </w:r>
      <w:r>
        <w:rPr>
          <w:i/>
          <w:iCs/>
        </w:rPr>
        <w:t xml:space="preserve">Zoom out. </w:t>
      </w:r>
      <w:proofErr w:type="spellStart"/>
      <w:r>
        <w:rPr>
          <w:i/>
          <w:iCs/>
        </w:rPr>
        <w:t>The</w:t>
      </w:r>
      <w:proofErr w:type="spellEnd"/>
      <w:r>
        <w:rPr>
          <w:i/>
          <w:iCs/>
        </w:rPr>
        <w:t xml:space="preserve"> </w:t>
      </w:r>
      <w:proofErr w:type="spellStart"/>
      <w:r>
        <w:rPr>
          <w:i/>
          <w:iCs/>
        </w:rPr>
        <w:t>end</w:t>
      </w:r>
      <w:proofErr w:type="spellEnd"/>
      <w:r>
        <w:rPr>
          <w:i/>
          <w:iCs/>
        </w:rPr>
        <w:t>.)</w:t>
      </w:r>
    </w:p>
    <w:p w14:paraId="0C3DEECA" w14:textId="77777777" w:rsidR="00447979" w:rsidRPr="00447979" w:rsidRDefault="00447979" w:rsidP="00903C71">
      <w:pPr>
        <w:rPr>
          <w:i/>
          <w:iCs/>
        </w:rPr>
      </w:pPr>
    </w:p>
    <w:p w14:paraId="78E05DE5" w14:textId="6F174E95" w:rsidR="00903C71" w:rsidRPr="00903C71" w:rsidRDefault="00903C71" w:rsidP="00ED6D94"/>
    <w:p w14:paraId="1828691D" w14:textId="77777777" w:rsidR="009A5598" w:rsidRPr="009A5598" w:rsidRDefault="009A5598" w:rsidP="00ED6D94">
      <w:pPr>
        <w:rPr>
          <w:i/>
          <w:iCs/>
        </w:rPr>
      </w:pPr>
    </w:p>
    <w:p w14:paraId="537EC1F0" w14:textId="77777777" w:rsidR="009A5598" w:rsidRPr="009A5598" w:rsidRDefault="009A5598" w:rsidP="00ED6D94"/>
    <w:sectPr w:rsidR="009A5598" w:rsidRPr="009A5598">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tLA0NTYzNDE1MDFQ0lEKTi0uzszPAykwqwUAgpB2dCwAAAA="/>
  </w:docVars>
  <w:rsids>
    <w:rsidRoot w:val="00D47804"/>
    <w:rsid w:val="000222CB"/>
    <w:rsid w:val="000302CB"/>
    <w:rsid w:val="000316EF"/>
    <w:rsid w:val="000B2D54"/>
    <w:rsid w:val="000D62B6"/>
    <w:rsid w:val="000E4DBD"/>
    <w:rsid w:val="001149DD"/>
    <w:rsid w:val="00142FD7"/>
    <w:rsid w:val="00150822"/>
    <w:rsid w:val="00190A56"/>
    <w:rsid w:val="00190F6D"/>
    <w:rsid w:val="0019340A"/>
    <w:rsid w:val="001951CA"/>
    <w:rsid w:val="001D647B"/>
    <w:rsid w:val="001E0E2F"/>
    <w:rsid w:val="00232304"/>
    <w:rsid w:val="002403B7"/>
    <w:rsid w:val="002448FB"/>
    <w:rsid w:val="0025658E"/>
    <w:rsid w:val="00257CB3"/>
    <w:rsid w:val="002926DB"/>
    <w:rsid w:val="002B5832"/>
    <w:rsid w:val="002C6ECB"/>
    <w:rsid w:val="002E1907"/>
    <w:rsid w:val="003477D2"/>
    <w:rsid w:val="00360708"/>
    <w:rsid w:val="0036622C"/>
    <w:rsid w:val="00367D0B"/>
    <w:rsid w:val="00372E46"/>
    <w:rsid w:val="00375AC6"/>
    <w:rsid w:val="003E1F7F"/>
    <w:rsid w:val="003F3C86"/>
    <w:rsid w:val="00402387"/>
    <w:rsid w:val="004107D1"/>
    <w:rsid w:val="00447979"/>
    <w:rsid w:val="00476E18"/>
    <w:rsid w:val="0049323B"/>
    <w:rsid w:val="004A29BE"/>
    <w:rsid w:val="004F0CAE"/>
    <w:rsid w:val="005144BC"/>
    <w:rsid w:val="00522DF1"/>
    <w:rsid w:val="00597D6A"/>
    <w:rsid w:val="005A2D3A"/>
    <w:rsid w:val="005E794F"/>
    <w:rsid w:val="005F4D16"/>
    <w:rsid w:val="006104E0"/>
    <w:rsid w:val="006124AE"/>
    <w:rsid w:val="00612991"/>
    <w:rsid w:val="006217B7"/>
    <w:rsid w:val="00686445"/>
    <w:rsid w:val="006A1953"/>
    <w:rsid w:val="006B43A6"/>
    <w:rsid w:val="006B4F86"/>
    <w:rsid w:val="006C6628"/>
    <w:rsid w:val="006E0375"/>
    <w:rsid w:val="007205BA"/>
    <w:rsid w:val="007A3F72"/>
    <w:rsid w:val="007E7938"/>
    <w:rsid w:val="007F39DD"/>
    <w:rsid w:val="008039F1"/>
    <w:rsid w:val="008431D5"/>
    <w:rsid w:val="008511A2"/>
    <w:rsid w:val="008862C5"/>
    <w:rsid w:val="00892E60"/>
    <w:rsid w:val="00896EFE"/>
    <w:rsid w:val="008B0C9C"/>
    <w:rsid w:val="008C2AFC"/>
    <w:rsid w:val="008E6101"/>
    <w:rsid w:val="008F220B"/>
    <w:rsid w:val="008F2391"/>
    <w:rsid w:val="008F49DA"/>
    <w:rsid w:val="00903C71"/>
    <w:rsid w:val="0095189D"/>
    <w:rsid w:val="00961053"/>
    <w:rsid w:val="00967979"/>
    <w:rsid w:val="0097423D"/>
    <w:rsid w:val="00975F7C"/>
    <w:rsid w:val="009A077F"/>
    <w:rsid w:val="009A5598"/>
    <w:rsid w:val="009C4968"/>
    <w:rsid w:val="009C4C27"/>
    <w:rsid w:val="009C63FE"/>
    <w:rsid w:val="009E0950"/>
    <w:rsid w:val="009E24C2"/>
    <w:rsid w:val="00A103F0"/>
    <w:rsid w:val="00A11639"/>
    <w:rsid w:val="00A13E4D"/>
    <w:rsid w:val="00A30D79"/>
    <w:rsid w:val="00A7165D"/>
    <w:rsid w:val="00A76825"/>
    <w:rsid w:val="00A771A4"/>
    <w:rsid w:val="00A82829"/>
    <w:rsid w:val="00AC03A5"/>
    <w:rsid w:val="00AE58B0"/>
    <w:rsid w:val="00AF16F6"/>
    <w:rsid w:val="00B431C0"/>
    <w:rsid w:val="00B63711"/>
    <w:rsid w:val="00BA307E"/>
    <w:rsid w:val="00BA3F21"/>
    <w:rsid w:val="00BB0039"/>
    <w:rsid w:val="00BC6363"/>
    <w:rsid w:val="00BD53B2"/>
    <w:rsid w:val="00BF0D11"/>
    <w:rsid w:val="00C03469"/>
    <w:rsid w:val="00C12DE4"/>
    <w:rsid w:val="00C67D24"/>
    <w:rsid w:val="00C70049"/>
    <w:rsid w:val="00C70B7B"/>
    <w:rsid w:val="00C769B3"/>
    <w:rsid w:val="00CB66CB"/>
    <w:rsid w:val="00CD6F3D"/>
    <w:rsid w:val="00CD700C"/>
    <w:rsid w:val="00CE704D"/>
    <w:rsid w:val="00CF2496"/>
    <w:rsid w:val="00D02410"/>
    <w:rsid w:val="00D4435C"/>
    <w:rsid w:val="00D47804"/>
    <w:rsid w:val="00D552C8"/>
    <w:rsid w:val="00D62AF8"/>
    <w:rsid w:val="00D64565"/>
    <w:rsid w:val="00D67578"/>
    <w:rsid w:val="00D91D73"/>
    <w:rsid w:val="00DC741A"/>
    <w:rsid w:val="00DE4D63"/>
    <w:rsid w:val="00DF0C7B"/>
    <w:rsid w:val="00EB4A6A"/>
    <w:rsid w:val="00ED349A"/>
    <w:rsid w:val="00ED44A4"/>
    <w:rsid w:val="00ED6D94"/>
    <w:rsid w:val="00EE523A"/>
    <w:rsid w:val="00F3362B"/>
    <w:rsid w:val="00F363C6"/>
    <w:rsid w:val="00F515AE"/>
    <w:rsid w:val="00F742AE"/>
    <w:rsid w:val="00F80140"/>
    <w:rsid w:val="00FA0C06"/>
    <w:rsid w:val="00FA48F3"/>
    <w:rsid w:val="00FD2E5D"/>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F7978"/>
  <w15:chartTrackingRefBased/>
  <w15:docId w15:val="{E7CB02CA-4FB6-4214-A601-32AC2A209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PT"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172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58</TotalTime>
  <Pages>13</Pages>
  <Words>4076</Words>
  <Characters>23236</Characters>
  <Application>Microsoft Office Word</Application>
  <DocSecurity>0</DocSecurity>
  <Lines>193</Lines>
  <Paragraphs>5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15</cp:revision>
  <dcterms:created xsi:type="dcterms:W3CDTF">2023-02-15T01:42:00Z</dcterms:created>
  <dcterms:modified xsi:type="dcterms:W3CDTF">2023-03-03T18:39:00Z</dcterms:modified>
</cp:coreProperties>
</file>